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color w:val="4472C4" w:themeColor="accent1"/>
        </w:rPr>
        <w:id w:val="-1378924593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5BBF16A1" w14:textId="25228C45" w:rsidR="00074FE0" w:rsidRPr="00245AEF" w:rsidRDefault="00074FE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 w:rsidRPr="00245AEF">
            <w:rPr>
              <w:noProof/>
              <w:color w:val="4472C4" w:themeColor="accent1"/>
            </w:rPr>
            <w:drawing>
              <wp:inline distT="0" distB="0" distL="0" distR="0" wp14:anchorId="569298F2" wp14:editId="51025E5E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sz w:val="52"/>
              <w:szCs w:val="52"/>
            </w:rPr>
            <w:alias w:val="Title"/>
            <w:tag w:val=""/>
            <w:id w:val="1735040861"/>
            <w:placeholder>
              <w:docPart w:val="532D89E55E8E40A1813989D44734F4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696804F2" w14:textId="44716940" w:rsidR="00074FE0" w:rsidRPr="007C5A6C" w:rsidRDefault="00C80E94" w:rsidP="00C93CBE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sz w:val="52"/>
                  <w:szCs w:val="52"/>
                </w:rPr>
              </w:pPr>
              <w:r w:rsidRPr="007C5A6C">
                <w:rPr>
                  <w:rFonts w:asciiTheme="majorHAnsi" w:eastAsiaTheme="majorEastAsia" w:hAnsiTheme="majorHAnsi" w:cstheme="majorBidi"/>
                  <w:caps/>
                  <w:sz w:val="52"/>
                  <w:szCs w:val="52"/>
                </w:rPr>
                <w:t>User Requir</w:t>
              </w:r>
              <w:r w:rsidR="00FD3D03" w:rsidRPr="007C5A6C">
                <w:rPr>
                  <w:rFonts w:asciiTheme="majorHAnsi" w:eastAsiaTheme="majorEastAsia" w:hAnsiTheme="majorHAnsi" w:cstheme="majorBidi"/>
                  <w:caps/>
                  <w:sz w:val="52"/>
                  <w:szCs w:val="52"/>
                </w:rPr>
                <w:t>ements Specifications</w:t>
              </w:r>
            </w:p>
          </w:sdtContent>
        </w:sdt>
        <w:p w14:paraId="5175F574" w14:textId="2D9519A0" w:rsidR="008461EB" w:rsidRPr="00245AEF" w:rsidRDefault="008461EB" w:rsidP="001B6AE1"/>
        <w:p w14:paraId="1946413F" w14:textId="77777777" w:rsidR="002B6773" w:rsidRDefault="008461EB" w:rsidP="00C93CBE">
          <w:pPr>
            <w:jc w:val="center"/>
            <w:rPr>
              <w:rFonts w:asciiTheme="majorHAnsi" w:eastAsiaTheme="majorEastAsia" w:hAnsiTheme="majorHAnsi" w:cstheme="majorBidi"/>
              <w:caps/>
              <w:color w:val="404040" w:themeColor="text1" w:themeTint="BF"/>
              <w:spacing w:val="-10"/>
            </w:rPr>
          </w:pPr>
          <w:r w:rsidRPr="00245AEF">
            <w:rPr>
              <w:noProof/>
            </w:rPr>
            <w:drawing>
              <wp:inline distT="0" distB="0" distL="0" distR="0" wp14:anchorId="48CFBCFC" wp14:editId="1AF45350">
                <wp:extent cx="2453640" cy="2343160"/>
                <wp:effectExtent l="0" t="0" r="381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6268" cy="2402968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4B3E3863" w14:textId="193C1AE1" w:rsidR="005F3B83" w:rsidRDefault="00CB00D1" w:rsidP="00DC2521"/>
      </w:sdtContent>
    </w:sdt>
    <w:p w14:paraId="656BDB7C" w14:textId="31DFF677" w:rsidR="005F3B83" w:rsidRDefault="00335C30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ABD54E" wp14:editId="0725F11A">
                <wp:simplePos x="0" y="0"/>
                <wp:positionH relativeFrom="column">
                  <wp:posOffset>3000260</wp:posOffset>
                </wp:positionH>
                <wp:positionV relativeFrom="paragraph">
                  <wp:posOffset>53629</wp:posOffset>
                </wp:positionV>
                <wp:extent cx="3649980" cy="1995054"/>
                <wp:effectExtent l="0" t="0" r="26670" b="2476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9980" cy="19950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F9F1DD" w14:textId="77777777" w:rsidR="00413D2C" w:rsidRPr="00335C30" w:rsidRDefault="00413D2C" w:rsidP="00413D2C">
                            <w:pPr>
                              <w:pStyle w:val="NoSpacing"/>
                            </w:pPr>
                            <w:r w:rsidRPr="00335C30">
                              <w:t xml:space="preserve">ICT &amp; Software Engineering - Semester 2 </w:t>
                            </w:r>
                          </w:p>
                          <w:p w14:paraId="02C0777E" w14:textId="77777777" w:rsidR="00413D2C" w:rsidRPr="00335C30" w:rsidRDefault="00413D2C" w:rsidP="00413D2C">
                            <w:pPr>
                              <w:pStyle w:val="NoSpacing"/>
                            </w:pPr>
                            <w:r w:rsidRPr="00335C30">
                              <w:t>Class: S2-CB-01</w:t>
                            </w:r>
                          </w:p>
                          <w:p w14:paraId="2CB4C5D6" w14:textId="001C88B7" w:rsidR="00413D2C" w:rsidRPr="00335C30" w:rsidRDefault="00413D2C" w:rsidP="00413D2C">
                            <w:pPr>
                              <w:pStyle w:val="NoSpacing"/>
                            </w:pPr>
                            <w:r w:rsidRPr="00335C30">
                              <w:t>Group: 4</w:t>
                            </w:r>
                          </w:p>
                          <w:p w14:paraId="61B585B5" w14:textId="501A4160" w:rsidR="00EC175A" w:rsidRPr="00335C30" w:rsidRDefault="00EC175A" w:rsidP="00413D2C">
                            <w:pPr>
                              <w:pStyle w:val="NoSpacing"/>
                            </w:pPr>
                            <w:r w:rsidRPr="00335C30">
                              <w:t>Tut</w:t>
                            </w:r>
                            <w:r w:rsidR="000E3A2E" w:rsidRPr="00335C30">
                              <w:t xml:space="preserve">or: </w:t>
                            </w:r>
                            <w:r w:rsidR="00D8451C" w:rsidRPr="00335C30">
                              <w:t xml:space="preserve">Chung </w:t>
                            </w:r>
                            <w:proofErr w:type="spellStart"/>
                            <w:r w:rsidR="00D8451C" w:rsidRPr="00335C30">
                              <w:t>Kuah</w:t>
                            </w:r>
                            <w:proofErr w:type="spellEnd"/>
                          </w:p>
                          <w:p w14:paraId="1A4ADF69" w14:textId="02A197A3" w:rsidR="002C2BED" w:rsidRPr="00335C30" w:rsidRDefault="00020511" w:rsidP="00413D2C">
                            <w:pPr>
                              <w:pStyle w:val="NoSpacing"/>
                            </w:pPr>
                            <w:r w:rsidRPr="00335C30">
                              <w:t>Location:</w:t>
                            </w:r>
                            <w:r w:rsidR="003B337C" w:rsidRPr="00335C30">
                              <w:t xml:space="preserve"> Fontys ICT</w:t>
                            </w:r>
                            <w:r w:rsidR="00DC2521" w:rsidRPr="00335C30">
                              <w:t>,</w:t>
                            </w:r>
                            <w:r w:rsidR="003B337C" w:rsidRPr="00335C30">
                              <w:t xml:space="preserve"> </w:t>
                            </w:r>
                            <w:r w:rsidR="00DC2521" w:rsidRPr="00335C30">
                              <w:t>R10 building</w:t>
                            </w:r>
                            <w:r w:rsidR="00635321">
                              <w:t>, Eindhoven</w:t>
                            </w:r>
                          </w:p>
                          <w:p w14:paraId="2E166AE7" w14:textId="77777777" w:rsidR="00413D2C" w:rsidRPr="00335C30" w:rsidRDefault="00413D2C" w:rsidP="00413D2C">
                            <w:pPr>
                              <w:pStyle w:val="NoSpacing"/>
                            </w:pPr>
                            <w:r w:rsidRPr="00335C30">
                              <w:t>Group</w:t>
                            </w:r>
                            <w:r w:rsidRPr="00335C30">
                              <w:rPr>
                                <w:lang w:val="bg-BG"/>
                              </w:rPr>
                              <w:t xml:space="preserve"> „</w:t>
                            </w:r>
                            <w:proofErr w:type="spellStart"/>
                            <w:proofErr w:type="gramStart"/>
                            <w:r w:rsidRPr="00335C30">
                              <w:t>BulCari</w:t>
                            </w:r>
                            <w:proofErr w:type="spellEnd"/>
                            <w:r w:rsidRPr="00335C30">
                              <w:rPr>
                                <w:lang w:val="bg-BG"/>
                              </w:rPr>
                              <w:t>“</w:t>
                            </w:r>
                            <w:r w:rsidRPr="00335C30">
                              <w:t xml:space="preserve"> members</w:t>
                            </w:r>
                            <w:proofErr w:type="gramEnd"/>
                            <w:r w:rsidRPr="00335C30">
                              <w:t xml:space="preserve">:    </w:t>
                            </w:r>
                          </w:p>
                          <w:p w14:paraId="2D0FE753" w14:textId="77777777" w:rsidR="00413D2C" w:rsidRPr="00335C30" w:rsidRDefault="00413D2C" w:rsidP="00413D2C">
                            <w:pPr>
                              <w:pStyle w:val="NoSpacing"/>
                              <w:ind w:left="1440" w:firstLine="720"/>
                            </w:pPr>
                            <w:r w:rsidRPr="00335C30">
                              <w:t>Stoycho Stoychev – 4292723</w:t>
                            </w:r>
                          </w:p>
                          <w:p w14:paraId="562A38F6" w14:textId="77777777" w:rsidR="00413D2C" w:rsidRPr="00335C30" w:rsidRDefault="00413D2C" w:rsidP="00413D2C">
                            <w:pPr>
                              <w:pStyle w:val="NoSpacing"/>
                            </w:pPr>
                            <w:r w:rsidRPr="00335C30">
                              <w:tab/>
                            </w:r>
                            <w:r w:rsidRPr="00335C30">
                              <w:tab/>
                            </w:r>
                            <w:r w:rsidRPr="00335C30">
                              <w:tab/>
                              <w:t xml:space="preserve">Tony Jiang – 4172507 </w:t>
                            </w:r>
                          </w:p>
                          <w:p w14:paraId="2CD81F18" w14:textId="77777777" w:rsidR="00413D2C" w:rsidRPr="00335C30" w:rsidRDefault="00413D2C" w:rsidP="00413D2C">
                            <w:pPr>
                              <w:pStyle w:val="NoSpacing"/>
                              <w:ind w:left="1440" w:firstLine="720"/>
                            </w:pPr>
                            <w:r w:rsidRPr="00335C30">
                              <w:t xml:space="preserve">Stela </w:t>
                            </w:r>
                            <w:proofErr w:type="spellStart"/>
                            <w:r w:rsidRPr="00335C30">
                              <w:t>Trencheva</w:t>
                            </w:r>
                            <w:proofErr w:type="spellEnd"/>
                            <w:r w:rsidRPr="00335C30">
                              <w:t xml:space="preserve"> – 4095200 </w:t>
                            </w:r>
                            <w:r w:rsidRPr="00335C30">
                              <w:br/>
                            </w:r>
                            <w:r w:rsidRPr="00335C30">
                              <w:tab/>
                              <w:t xml:space="preserve">Veronika </w:t>
                            </w:r>
                            <w:proofErr w:type="spellStart"/>
                            <w:r w:rsidRPr="00335C30">
                              <w:t>Valeva</w:t>
                            </w:r>
                            <w:proofErr w:type="spellEnd"/>
                            <w:r w:rsidRPr="00335C30">
                              <w:t xml:space="preserve"> – 4090349 </w:t>
                            </w:r>
                          </w:p>
                          <w:p w14:paraId="7A2D9A81" w14:textId="77777777" w:rsidR="00413D2C" w:rsidRPr="00335C30" w:rsidRDefault="00413D2C" w:rsidP="00413D2C">
                            <w:pPr>
                              <w:pStyle w:val="NoSpacing"/>
                            </w:pPr>
                            <w:r w:rsidRPr="00335C30">
                              <w:t>Date: February/March 2021</w:t>
                            </w:r>
                          </w:p>
                          <w:p w14:paraId="23ED4E52" w14:textId="77777777" w:rsidR="00333ADD" w:rsidRDefault="00333AD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ABD54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36.25pt;margin-top:4.2pt;width:287.4pt;height:157.1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" fillcolor="white [3201]" strokeweight=".5pt">
                <v:textbox>
                  <w:txbxContent>
                    <w:p w14:paraId="0FF9F1DD" w14:textId="77777777" w:rsidR="00413D2C" w:rsidRPr="00335C30" w:rsidRDefault="00413D2C" w:rsidP="00413D2C">
                      <w:pPr>
                        <w:pStyle w:val="NoSpacing"/>
                      </w:pPr>
                      <w:r w:rsidRPr="00335C30">
                        <w:t xml:space="preserve">ICT &amp; Software Engineering - Semester 2 </w:t>
                      </w:r>
                    </w:p>
                    <w:p w14:paraId="02C0777E" w14:textId="77777777" w:rsidR="00413D2C" w:rsidRPr="00335C30" w:rsidRDefault="00413D2C" w:rsidP="00413D2C">
                      <w:pPr>
                        <w:pStyle w:val="NoSpacing"/>
                      </w:pPr>
                      <w:r w:rsidRPr="00335C30">
                        <w:t>Class: S2-CB-01</w:t>
                      </w:r>
                    </w:p>
                    <w:p w14:paraId="2CB4C5D6" w14:textId="001C88B7" w:rsidR="00413D2C" w:rsidRPr="00335C30" w:rsidRDefault="00413D2C" w:rsidP="00413D2C">
                      <w:pPr>
                        <w:pStyle w:val="NoSpacing"/>
                      </w:pPr>
                      <w:r w:rsidRPr="00335C30">
                        <w:t>Group: 4</w:t>
                      </w:r>
                    </w:p>
                    <w:p w14:paraId="61B585B5" w14:textId="501A4160" w:rsidR="00EC175A" w:rsidRPr="00335C30" w:rsidRDefault="00EC175A" w:rsidP="00413D2C">
                      <w:pPr>
                        <w:pStyle w:val="NoSpacing"/>
                      </w:pPr>
                      <w:r w:rsidRPr="00335C30">
                        <w:t>Tut</w:t>
                      </w:r>
                      <w:r w:rsidR="000E3A2E" w:rsidRPr="00335C30">
                        <w:t xml:space="preserve">or: </w:t>
                      </w:r>
                      <w:r w:rsidR="00D8451C" w:rsidRPr="00335C30">
                        <w:t xml:space="preserve">Chung </w:t>
                      </w:r>
                      <w:proofErr w:type="spellStart"/>
                      <w:r w:rsidR="00D8451C" w:rsidRPr="00335C30">
                        <w:t>Kuah</w:t>
                      </w:r>
                      <w:proofErr w:type="spellEnd"/>
                    </w:p>
                    <w:p w14:paraId="1A4ADF69" w14:textId="02A197A3" w:rsidR="002C2BED" w:rsidRPr="00335C30" w:rsidRDefault="00020511" w:rsidP="00413D2C">
                      <w:pPr>
                        <w:pStyle w:val="NoSpacing"/>
                      </w:pPr>
                      <w:r w:rsidRPr="00335C30">
                        <w:t>Location:</w:t>
                      </w:r>
                      <w:r w:rsidR="003B337C" w:rsidRPr="00335C30">
                        <w:t xml:space="preserve"> Fontys ICT</w:t>
                      </w:r>
                      <w:r w:rsidR="00DC2521" w:rsidRPr="00335C30">
                        <w:t>,</w:t>
                      </w:r>
                      <w:r w:rsidR="003B337C" w:rsidRPr="00335C30">
                        <w:t xml:space="preserve"> </w:t>
                      </w:r>
                      <w:r w:rsidR="00DC2521" w:rsidRPr="00335C30">
                        <w:t>R10 building</w:t>
                      </w:r>
                      <w:r w:rsidR="00635321">
                        <w:t>, Eindhoven</w:t>
                      </w:r>
                    </w:p>
                    <w:p w14:paraId="2E166AE7" w14:textId="77777777" w:rsidR="00413D2C" w:rsidRPr="00335C30" w:rsidRDefault="00413D2C" w:rsidP="00413D2C">
                      <w:pPr>
                        <w:pStyle w:val="NoSpacing"/>
                      </w:pPr>
                      <w:r w:rsidRPr="00335C30">
                        <w:t>Group</w:t>
                      </w:r>
                      <w:r w:rsidRPr="00335C30">
                        <w:rPr>
                          <w:lang w:val="bg-BG"/>
                        </w:rPr>
                        <w:t xml:space="preserve"> „</w:t>
                      </w:r>
                      <w:proofErr w:type="spellStart"/>
                      <w:proofErr w:type="gramStart"/>
                      <w:r w:rsidRPr="00335C30">
                        <w:t>BulCari</w:t>
                      </w:r>
                      <w:proofErr w:type="spellEnd"/>
                      <w:r w:rsidRPr="00335C30">
                        <w:rPr>
                          <w:lang w:val="bg-BG"/>
                        </w:rPr>
                        <w:t>“</w:t>
                      </w:r>
                      <w:r w:rsidRPr="00335C30">
                        <w:t xml:space="preserve"> members</w:t>
                      </w:r>
                      <w:proofErr w:type="gramEnd"/>
                      <w:r w:rsidRPr="00335C30">
                        <w:t xml:space="preserve">:    </w:t>
                      </w:r>
                    </w:p>
                    <w:p w14:paraId="2D0FE753" w14:textId="77777777" w:rsidR="00413D2C" w:rsidRPr="00335C30" w:rsidRDefault="00413D2C" w:rsidP="00413D2C">
                      <w:pPr>
                        <w:pStyle w:val="NoSpacing"/>
                        <w:ind w:left="1440" w:firstLine="720"/>
                      </w:pPr>
                      <w:r w:rsidRPr="00335C30">
                        <w:t>Stoycho Stoychev – 4292723</w:t>
                      </w:r>
                    </w:p>
                    <w:p w14:paraId="562A38F6" w14:textId="77777777" w:rsidR="00413D2C" w:rsidRPr="00335C30" w:rsidRDefault="00413D2C" w:rsidP="00413D2C">
                      <w:pPr>
                        <w:pStyle w:val="NoSpacing"/>
                      </w:pPr>
                      <w:r w:rsidRPr="00335C30">
                        <w:tab/>
                      </w:r>
                      <w:r w:rsidRPr="00335C30">
                        <w:tab/>
                      </w:r>
                      <w:r w:rsidRPr="00335C30">
                        <w:tab/>
                        <w:t xml:space="preserve">Tony Jiang – 4172507 </w:t>
                      </w:r>
                    </w:p>
                    <w:p w14:paraId="2CD81F18" w14:textId="77777777" w:rsidR="00413D2C" w:rsidRPr="00335C30" w:rsidRDefault="00413D2C" w:rsidP="00413D2C">
                      <w:pPr>
                        <w:pStyle w:val="NoSpacing"/>
                        <w:ind w:left="1440" w:firstLine="720"/>
                      </w:pPr>
                      <w:r w:rsidRPr="00335C30">
                        <w:t xml:space="preserve">Stela </w:t>
                      </w:r>
                      <w:proofErr w:type="spellStart"/>
                      <w:r w:rsidRPr="00335C30">
                        <w:t>Trencheva</w:t>
                      </w:r>
                      <w:proofErr w:type="spellEnd"/>
                      <w:r w:rsidRPr="00335C30">
                        <w:t xml:space="preserve"> – 4095200 </w:t>
                      </w:r>
                      <w:r w:rsidRPr="00335C30">
                        <w:br/>
                      </w:r>
                      <w:r w:rsidRPr="00335C30">
                        <w:tab/>
                        <w:t xml:space="preserve">Veronika </w:t>
                      </w:r>
                      <w:proofErr w:type="spellStart"/>
                      <w:r w:rsidRPr="00335C30">
                        <w:t>Valeva</w:t>
                      </w:r>
                      <w:proofErr w:type="spellEnd"/>
                      <w:r w:rsidRPr="00335C30">
                        <w:t xml:space="preserve"> – 4090349 </w:t>
                      </w:r>
                    </w:p>
                    <w:p w14:paraId="7A2D9A81" w14:textId="77777777" w:rsidR="00413D2C" w:rsidRPr="00335C30" w:rsidRDefault="00413D2C" w:rsidP="00413D2C">
                      <w:pPr>
                        <w:pStyle w:val="NoSpacing"/>
                      </w:pPr>
                      <w:r w:rsidRPr="00335C30">
                        <w:t>Date: February/March 2021</w:t>
                      </w:r>
                    </w:p>
                    <w:p w14:paraId="23ED4E52" w14:textId="77777777" w:rsidR="00333ADD" w:rsidRDefault="00333ADD"/>
                  </w:txbxContent>
                </v:textbox>
              </v:shape>
            </w:pict>
          </mc:Fallback>
        </mc:AlternateContent>
      </w:r>
      <w:r w:rsidR="005F3B83">
        <w:br w:type="page"/>
      </w:r>
    </w:p>
    <w:sdt>
      <w:sdtPr>
        <w:rPr>
          <w:rFonts w:asciiTheme="minorHAnsi" w:eastAsiaTheme="minorEastAsia" w:hAnsiTheme="minorHAnsi" w:cstheme="minorBidi"/>
          <w:caps w:val="0"/>
          <w:sz w:val="22"/>
          <w:szCs w:val="22"/>
        </w:rPr>
        <w:id w:val="91713904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59102DB" w14:textId="6A535E4C" w:rsidR="001F6150" w:rsidRDefault="001F6150">
          <w:pPr>
            <w:pStyle w:val="TOCHeading"/>
          </w:pPr>
          <w:r>
            <w:t>Table of Contents</w:t>
          </w:r>
        </w:p>
        <w:p w14:paraId="1C039A8C" w14:textId="08165905" w:rsidR="000867A6" w:rsidRDefault="001F6150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376139" w:history="1">
            <w:r w:rsidR="000867A6" w:rsidRPr="006D3F89">
              <w:rPr>
                <w:rStyle w:val="Hyperlink"/>
                <w:noProof/>
              </w:rPr>
              <w:t>Agreements with client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39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2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514CA4FB" w14:textId="08C6FA4F" w:rsidR="000867A6" w:rsidRDefault="00CB00D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65376140" w:history="1">
            <w:r w:rsidR="000867A6" w:rsidRPr="006D3F89">
              <w:rPr>
                <w:rStyle w:val="Hyperlink"/>
                <w:noProof/>
              </w:rPr>
              <w:t>Actors and responsibility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0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2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04620CE6" w14:textId="5631CF14" w:rsidR="000867A6" w:rsidRDefault="00CB00D1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65376141" w:history="1">
            <w:r w:rsidR="000867A6" w:rsidRPr="006D3F89">
              <w:rPr>
                <w:rStyle w:val="Hyperlink"/>
                <w:noProof/>
              </w:rPr>
              <w:t>Data constraints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1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2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4095939E" w14:textId="00326F36" w:rsidR="000867A6" w:rsidRDefault="00CB00D1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65376142" w:history="1">
            <w:r w:rsidR="000867A6" w:rsidRPr="006D3F89">
              <w:rPr>
                <w:rStyle w:val="Hyperlink"/>
                <w:noProof/>
              </w:rPr>
              <w:t>Functional Requirements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2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3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454CF9DA" w14:textId="1E05B5BD" w:rsidR="000867A6" w:rsidRDefault="00CB00D1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65376143" w:history="1">
            <w:r w:rsidR="000867A6" w:rsidRPr="006D3F89">
              <w:rPr>
                <w:rStyle w:val="Hyperlink"/>
                <w:noProof/>
              </w:rPr>
              <w:t>Use cases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3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3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3519F7CA" w14:textId="786234D5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44" w:history="1">
            <w:r w:rsidR="000867A6" w:rsidRPr="006D3F89">
              <w:rPr>
                <w:rStyle w:val="Hyperlink"/>
                <w:b/>
                <w:bCs/>
                <w:noProof/>
              </w:rPr>
              <w:t xml:space="preserve">Use case: </w:t>
            </w:r>
            <w:r w:rsidR="000867A6" w:rsidRPr="006D3F89">
              <w:rPr>
                <w:rStyle w:val="Hyperlink"/>
                <w:noProof/>
              </w:rPr>
              <w:t>Log in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4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3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4043C0D2" w14:textId="09415315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45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Add employee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5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4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02491A39" w14:textId="707EF3BA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46" w:history="1">
            <w:r w:rsidR="000867A6" w:rsidRPr="006D3F89">
              <w:rPr>
                <w:rStyle w:val="Hyperlink"/>
                <w:b/>
                <w:bCs/>
                <w:noProof/>
              </w:rPr>
              <w:t>Use case</w:t>
            </w:r>
            <w:r w:rsidR="000867A6" w:rsidRPr="006D3F89">
              <w:rPr>
                <w:rStyle w:val="Hyperlink"/>
                <w:noProof/>
              </w:rPr>
              <w:t>: Remove employee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6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4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497FBFB1" w14:textId="33E1DFED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47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Assign employees to shifts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7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4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44E9D1FA" w14:textId="1F2084AA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48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Remove employees from shifts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8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4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59294B25" w14:textId="67CC78C2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49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View shifts and assigned employees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49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5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2034B6CA" w14:textId="78056A33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0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Approve stock request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0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5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21552FE3" w14:textId="473D325F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1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Reject stock request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1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5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5C1ADC66" w14:textId="30B83F5A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2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View stock statistics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2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6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0D861318" w14:textId="39A3F0E4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3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Product search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3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6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6B97319E" w14:textId="09B84EEB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4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View employee statistics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4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6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2257798E" w14:textId="00F9B00A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5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Employee search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5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6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10DEF981" w14:textId="229F8F67" w:rsidR="000867A6" w:rsidRDefault="00CB00D1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65376156" w:history="1">
            <w:r w:rsidR="000867A6" w:rsidRPr="006D3F89">
              <w:rPr>
                <w:rStyle w:val="Hyperlink"/>
                <w:b/>
                <w:bCs/>
                <w:noProof/>
              </w:rPr>
              <w:t>Use case:</w:t>
            </w:r>
            <w:r w:rsidR="000867A6" w:rsidRPr="006D3F89">
              <w:rPr>
                <w:rStyle w:val="Hyperlink"/>
                <w:noProof/>
              </w:rPr>
              <w:t xml:space="preserve"> Log out.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6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7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55169730" w14:textId="4F43F46D" w:rsidR="000867A6" w:rsidRDefault="00CB00D1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65376157" w:history="1">
            <w:r w:rsidR="000867A6" w:rsidRPr="006D3F89">
              <w:rPr>
                <w:rStyle w:val="Hyperlink"/>
                <w:noProof/>
              </w:rPr>
              <w:t>Gui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7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8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5EB2F7A9" w14:textId="15843B58" w:rsidR="000867A6" w:rsidRDefault="00CB00D1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65376158" w:history="1">
            <w:r w:rsidR="000867A6" w:rsidRPr="006D3F89">
              <w:rPr>
                <w:rStyle w:val="Hyperlink"/>
                <w:noProof/>
              </w:rPr>
              <w:t>Website wireframe</w:t>
            </w:r>
            <w:r w:rsidR="000867A6">
              <w:rPr>
                <w:noProof/>
                <w:webHidden/>
              </w:rPr>
              <w:tab/>
            </w:r>
            <w:r w:rsidR="000867A6">
              <w:rPr>
                <w:noProof/>
                <w:webHidden/>
              </w:rPr>
              <w:fldChar w:fldCharType="begin"/>
            </w:r>
            <w:r w:rsidR="000867A6">
              <w:rPr>
                <w:noProof/>
                <w:webHidden/>
              </w:rPr>
              <w:instrText xml:space="preserve"> PAGEREF _Toc65376158 \h </w:instrText>
            </w:r>
            <w:r w:rsidR="000867A6">
              <w:rPr>
                <w:noProof/>
                <w:webHidden/>
              </w:rPr>
            </w:r>
            <w:r w:rsidR="000867A6">
              <w:rPr>
                <w:noProof/>
                <w:webHidden/>
              </w:rPr>
              <w:fldChar w:fldCharType="separate"/>
            </w:r>
            <w:r w:rsidR="000867A6">
              <w:rPr>
                <w:noProof/>
                <w:webHidden/>
              </w:rPr>
              <w:t>12</w:t>
            </w:r>
            <w:r w:rsidR="000867A6">
              <w:rPr>
                <w:noProof/>
                <w:webHidden/>
              </w:rPr>
              <w:fldChar w:fldCharType="end"/>
            </w:r>
          </w:hyperlink>
        </w:p>
        <w:p w14:paraId="27273D9D" w14:textId="12D3E577" w:rsidR="001F6150" w:rsidRDefault="001F6150">
          <w:r>
            <w:rPr>
              <w:b/>
              <w:bCs/>
              <w:noProof/>
            </w:rPr>
            <w:fldChar w:fldCharType="end"/>
          </w:r>
        </w:p>
      </w:sdtContent>
    </w:sdt>
    <w:p w14:paraId="2F7DBE4B" w14:textId="43D32A5E" w:rsidR="0077509A" w:rsidRDefault="0077509A" w:rsidP="00DC2521"/>
    <w:p w14:paraId="170D3ECE" w14:textId="77777777" w:rsidR="0077509A" w:rsidRDefault="0077509A">
      <w:r>
        <w:br w:type="page"/>
      </w:r>
    </w:p>
    <w:p w14:paraId="3AD62195" w14:textId="101C46F4" w:rsidR="00BC26E0" w:rsidRDefault="0077509A" w:rsidP="0077509A">
      <w:pPr>
        <w:pStyle w:val="Heading1"/>
        <w:rPr>
          <w:rFonts w:eastAsiaTheme="minorEastAsia"/>
        </w:rPr>
      </w:pPr>
      <w:bookmarkStart w:id="0" w:name="_Toc65376139"/>
      <w:r>
        <w:rPr>
          <w:rFonts w:eastAsiaTheme="minorEastAsia"/>
        </w:rPr>
        <w:lastRenderedPageBreak/>
        <w:t xml:space="preserve">Agreements with </w:t>
      </w:r>
      <w:r w:rsidR="00EB3652">
        <w:rPr>
          <w:rFonts w:eastAsiaTheme="minorEastAsia"/>
        </w:rPr>
        <w:t>client</w:t>
      </w:r>
      <w:bookmarkEnd w:id="0"/>
    </w:p>
    <w:p w14:paraId="27DAA5D4" w14:textId="3C230043" w:rsidR="00167E38" w:rsidRDefault="00AF7C2A" w:rsidP="00AF7C2A">
      <w:pPr>
        <w:pStyle w:val="Heading2"/>
      </w:pPr>
      <w:bookmarkStart w:id="1" w:name="_Toc65376140"/>
      <w:r>
        <w:t>Actor</w:t>
      </w:r>
      <w:r w:rsidR="00A252BF">
        <w:t>s</w:t>
      </w:r>
      <w:r>
        <w:t xml:space="preserve"> </w:t>
      </w:r>
      <w:r w:rsidR="00095D5D">
        <w:t>and respons</w:t>
      </w:r>
      <w:r w:rsidR="005E2D98">
        <w:t>i</w:t>
      </w:r>
      <w:r w:rsidR="00095D5D">
        <w:t>bil</w:t>
      </w:r>
      <w:r w:rsidR="005E2D98">
        <w:t>i</w:t>
      </w:r>
      <w:r w:rsidR="00095D5D">
        <w:t>ty</w:t>
      </w:r>
      <w:bookmarkEnd w:id="1"/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3C0D1C" w14:paraId="619443C6" w14:textId="77777777" w:rsidTr="00AC61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8865559" w14:textId="7BDF6C8A" w:rsidR="003C0D1C" w:rsidRDefault="00AC6134" w:rsidP="00BA3AF6">
            <w:r>
              <w:t>Actors</w:t>
            </w:r>
          </w:p>
        </w:tc>
        <w:tc>
          <w:tcPr>
            <w:tcW w:w="4698" w:type="dxa"/>
          </w:tcPr>
          <w:p w14:paraId="64851C1C" w14:textId="222E5704" w:rsidR="003C0D1C" w:rsidRDefault="00AC6134" w:rsidP="00BA3A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</w:t>
            </w:r>
            <w:r w:rsidR="00B34378">
              <w:t>nsibility</w:t>
            </w:r>
          </w:p>
        </w:tc>
      </w:tr>
      <w:tr w:rsidR="003C0D1C" w14:paraId="5E1ADB7E" w14:textId="77777777" w:rsidTr="00AC61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0FF8E876" w14:textId="21846584" w:rsidR="003C0D1C" w:rsidRDefault="00B34378" w:rsidP="00BA3AF6">
            <w:r>
              <w:t>HR Administration</w:t>
            </w:r>
          </w:p>
        </w:tc>
        <w:tc>
          <w:tcPr>
            <w:tcW w:w="4698" w:type="dxa"/>
          </w:tcPr>
          <w:p w14:paraId="5AFAAF10" w14:textId="197596EC" w:rsidR="003C0D1C" w:rsidRDefault="002E7E3A" w:rsidP="00BA3A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age employees: adding employees removing employees and assigning shift to employees</w:t>
            </w:r>
          </w:p>
        </w:tc>
      </w:tr>
      <w:tr w:rsidR="003C0D1C" w14:paraId="1A17C8CA" w14:textId="77777777" w:rsidTr="00AC61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47635314" w14:textId="7036DB10" w:rsidR="003C0D1C" w:rsidRDefault="00DA0505" w:rsidP="00BA3AF6">
            <w:r>
              <w:t>Management</w:t>
            </w:r>
          </w:p>
        </w:tc>
        <w:tc>
          <w:tcPr>
            <w:tcW w:w="4698" w:type="dxa"/>
          </w:tcPr>
          <w:p w14:paraId="48770C18" w14:textId="130944B8" w:rsidR="003C0D1C" w:rsidRDefault="00C718DB" w:rsidP="00BA3A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e </w:t>
            </w:r>
            <w:r w:rsidR="0071446E">
              <w:t>employees’</w:t>
            </w:r>
            <w:r>
              <w:t xml:space="preserve"> statistic and stock statistic.</w:t>
            </w:r>
          </w:p>
        </w:tc>
      </w:tr>
      <w:tr w:rsidR="003C0D1C" w14:paraId="67ECDCC7" w14:textId="77777777" w:rsidTr="00AC61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98" w:type="dxa"/>
          </w:tcPr>
          <w:p w14:paraId="1D7EBF95" w14:textId="4E5B4200" w:rsidR="003C0D1C" w:rsidRDefault="00F727DC" w:rsidP="00BA3AF6">
            <w:r>
              <w:t>Depot worker</w:t>
            </w:r>
          </w:p>
        </w:tc>
        <w:tc>
          <w:tcPr>
            <w:tcW w:w="4698" w:type="dxa"/>
          </w:tcPr>
          <w:p w14:paraId="22887492" w14:textId="1F6E957A" w:rsidR="003C0D1C" w:rsidRDefault="003509CA" w:rsidP="00BA3A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e restock request.</w:t>
            </w:r>
          </w:p>
        </w:tc>
      </w:tr>
    </w:tbl>
    <w:p w14:paraId="4A22C63D" w14:textId="77777777" w:rsidR="00645395" w:rsidRDefault="00645395" w:rsidP="0071446E"/>
    <w:p w14:paraId="71899A5F" w14:textId="463FB2D3" w:rsidR="00A0755B" w:rsidRPr="00095D5D" w:rsidRDefault="001A189F" w:rsidP="00A0755B">
      <w:pPr>
        <w:pStyle w:val="Heading2"/>
      </w:pPr>
      <w:bookmarkStart w:id="2" w:name="_Toc65376141"/>
      <w:r>
        <w:t>Data constraints</w:t>
      </w:r>
      <w:bookmarkEnd w:id="2"/>
    </w:p>
    <w:p w14:paraId="13FC38AF" w14:textId="2331772E" w:rsidR="00612EE5" w:rsidRDefault="009A5976" w:rsidP="00612EE5">
      <w:pPr>
        <w:pStyle w:val="ListParagraph"/>
        <w:numPr>
          <w:ilvl w:val="0"/>
          <w:numId w:val="1"/>
        </w:numPr>
      </w:pPr>
      <w:r>
        <w:t>Agreed on a</w:t>
      </w:r>
      <w:r w:rsidR="00686732">
        <w:t xml:space="preserve"> meeting in week 6</w:t>
      </w:r>
      <w:r w:rsidR="006C7006">
        <w:t>.</w:t>
      </w:r>
    </w:p>
    <w:p w14:paraId="3BB5F5CE" w14:textId="1D014D84" w:rsidR="008C2961" w:rsidRDefault="008C2961" w:rsidP="008C2961">
      <w:pPr>
        <w:pStyle w:val="ListParagraph"/>
        <w:numPr>
          <w:ilvl w:val="0"/>
          <w:numId w:val="1"/>
        </w:numPr>
      </w:pPr>
      <w:r>
        <w:t>Prefer color for the application is light blue color.</w:t>
      </w:r>
    </w:p>
    <w:p w14:paraId="5607952C" w14:textId="3EB0B804" w:rsidR="00B93394" w:rsidRDefault="00814325" w:rsidP="00B86AC6">
      <w:pPr>
        <w:pStyle w:val="ListParagraph"/>
        <w:numPr>
          <w:ilvl w:val="0"/>
          <w:numId w:val="1"/>
        </w:numPr>
      </w:pPr>
      <w:r>
        <w:t xml:space="preserve">Media </w:t>
      </w:r>
      <w:r w:rsidR="00FA2C02">
        <w:t>B</w:t>
      </w:r>
      <w:r>
        <w:t>azaar</w:t>
      </w:r>
      <w:r w:rsidR="00B86AC6" w:rsidRPr="007D0953">
        <w:t xml:space="preserve"> open</w:t>
      </w:r>
      <w:r>
        <w:t>s</w:t>
      </w:r>
      <w:r w:rsidR="00B86AC6" w:rsidRPr="007D0953">
        <w:t xml:space="preserve"> at 7:</w:t>
      </w:r>
      <w:r w:rsidR="00533169">
        <w:t>3</w:t>
      </w:r>
      <w:r w:rsidR="00C13771">
        <w:t>0</w:t>
      </w:r>
      <w:r w:rsidR="005A311B">
        <w:t xml:space="preserve"> to 2</w:t>
      </w:r>
      <w:r w:rsidR="008049A4">
        <w:t>0</w:t>
      </w:r>
      <w:r w:rsidR="00B86AC6" w:rsidRPr="007D0953">
        <w:t>:</w:t>
      </w:r>
      <w:r w:rsidR="008049A4">
        <w:t>3</w:t>
      </w:r>
      <w:r w:rsidR="00C13771">
        <w:t>0</w:t>
      </w:r>
    </w:p>
    <w:p w14:paraId="40797E2A" w14:textId="3637F119" w:rsidR="00867E6A" w:rsidRDefault="00867E6A" w:rsidP="00B86AC6">
      <w:pPr>
        <w:pStyle w:val="ListParagraph"/>
        <w:numPr>
          <w:ilvl w:val="0"/>
          <w:numId w:val="1"/>
        </w:numPr>
      </w:pPr>
      <w:r>
        <w:t xml:space="preserve">Media </w:t>
      </w:r>
      <w:r w:rsidR="00FA2C02">
        <w:t xml:space="preserve">Bazaar opens for </w:t>
      </w:r>
      <w:r w:rsidR="005A311B">
        <w:t>7</w:t>
      </w:r>
      <w:r w:rsidR="00FA2C02">
        <w:t xml:space="preserve"> days a week</w:t>
      </w:r>
    </w:p>
    <w:p w14:paraId="43CC2141" w14:textId="64A99125" w:rsidR="007F3E43" w:rsidRDefault="007E57FB" w:rsidP="007F3E43">
      <w:pPr>
        <w:pStyle w:val="ListParagraph"/>
        <w:numPr>
          <w:ilvl w:val="0"/>
          <w:numId w:val="1"/>
        </w:numPr>
      </w:pPr>
      <w:r>
        <w:t xml:space="preserve">The </w:t>
      </w:r>
      <w:r w:rsidR="00863E8D">
        <w:t xml:space="preserve">HR administration </w:t>
      </w:r>
      <w:r w:rsidR="009C49EC">
        <w:t xml:space="preserve">should be able to </w:t>
      </w:r>
      <w:r w:rsidR="00301B9C">
        <w:t>add</w:t>
      </w:r>
      <w:r w:rsidR="00E707A0">
        <w:t xml:space="preserve"> employees</w:t>
      </w:r>
      <w:r w:rsidR="007F3E43">
        <w:t>,</w:t>
      </w:r>
      <w:r w:rsidR="00E707A0">
        <w:t xml:space="preserve"> </w:t>
      </w:r>
      <w:r w:rsidR="009D13F5">
        <w:t>renew</w:t>
      </w:r>
      <w:r w:rsidR="007F3E43">
        <w:t xml:space="preserve"> </w:t>
      </w:r>
      <w:r w:rsidR="004A70C2">
        <w:t>employees’</w:t>
      </w:r>
      <w:r w:rsidR="00E707A0">
        <w:t xml:space="preserve"> contract</w:t>
      </w:r>
      <w:r w:rsidR="00002CC6">
        <w:t xml:space="preserve">, assign shift to </w:t>
      </w:r>
      <w:r w:rsidR="00B07DDA">
        <w:t xml:space="preserve">employees </w:t>
      </w:r>
      <w:r w:rsidR="004A70C2">
        <w:t xml:space="preserve">and </w:t>
      </w:r>
      <w:r w:rsidR="00152535">
        <w:t>remove</w:t>
      </w:r>
      <w:r w:rsidR="002D27A9">
        <w:t xml:space="preserve"> employees.</w:t>
      </w:r>
    </w:p>
    <w:p w14:paraId="1C65A72F" w14:textId="546E0D4E" w:rsidR="00B93394" w:rsidRDefault="004931C7" w:rsidP="00B93394">
      <w:pPr>
        <w:pStyle w:val="ListParagraph"/>
        <w:numPr>
          <w:ilvl w:val="0"/>
          <w:numId w:val="1"/>
        </w:numPr>
      </w:pPr>
      <w:r>
        <w:t>Keep contract history of employees.</w:t>
      </w:r>
    </w:p>
    <w:p w14:paraId="47841155" w14:textId="2B5CF55F" w:rsidR="00E610B9" w:rsidRDefault="004931C7" w:rsidP="00B86AC6">
      <w:pPr>
        <w:pStyle w:val="ListParagraph"/>
        <w:numPr>
          <w:ilvl w:val="0"/>
          <w:numId w:val="1"/>
        </w:numPr>
      </w:pPr>
      <w:r>
        <w:t>C</w:t>
      </w:r>
      <w:r w:rsidR="00B9668E">
        <w:t>ontr</w:t>
      </w:r>
      <w:r w:rsidR="000548AB">
        <w:t xml:space="preserve">act </w:t>
      </w:r>
      <w:r w:rsidR="00AA0ABC">
        <w:t>information</w:t>
      </w:r>
      <w:r w:rsidR="00F215B6">
        <w:t>: full time contract</w:t>
      </w:r>
      <w:r w:rsidR="00FB1506">
        <w:t xml:space="preserve">, </w:t>
      </w:r>
      <w:r w:rsidR="003F3B11">
        <w:t>80% contract</w:t>
      </w:r>
      <w:r w:rsidR="002A108D">
        <w:t xml:space="preserve"> and flex contract</w:t>
      </w:r>
      <w:r w:rsidR="00CB62D7">
        <w:t>.</w:t>
      </w:r>
    </w:p>
    <w:p w14:paraId="6339D129" w14:textId="36C0BEC9" w:rsidR="00B57FC2" w:rsidRDefault="009C2794" w:rsidP="007F3E43">
      <w:pPr>
        <w:pStyle w:val="ListParagraph"/>
        <w:numPr>
          <w:ilvl w:val="0"/>
          <w:numId w:val="1"/>
        </w:numPr>
      </w:pPr>
      <w:r>
        <w:t>Full time contract: 4</w:t>
      </w:r>
      <w:r w:rsidR="006F78A6">
        <w:t>0</w:t>
      </w:r>
      <w:r>
        <w:t xml:space="preserve"> hours a week</w:t>
      </w:r>
      <w:r w:rsidR="00A9327F">
        <w:t>.</w:t>
      </w:r>
    </w:p>
    <w:p w14:paraId="754C8B4E" w14:textId="16ACB09B" w:rsidR="009C2794" w:rsidRDefault="009C2794" w:rsidP="007F3E43">
      <w:pPr>
        <w:pStyle w:val="ListParagraph"/>
        <w:numPr>
          <w:ilvl w:val="0"/>
          <w:numId w:val="1"/>
        </w:numPr>
      </w:pPr>
      <w:r>
        <w:t>80% contract: 3</w:t>
      </w:r>
      <w:r w:rsidR="00A9327F">
        <w:t>2</w:t>
      </w:r>
      <w:r>
        <w:t xml:space="preserve"> hours a week</w:t>
      </w:r>
      <w:r w:rsidR="00A9327F">
        <w:t>.</w:t>
      </w:r>
    </w:p>
    <w:p w14:paraId="55848B5D" w14:textId="72443FA6" w:rsidR="00A9327F" w:rsidRDefault="00A9327F" w:rsidP="007F3E43">
      <w:pPr>
        <w:pStyle w:val="ListParagraph"/>
        <w:numPr>
          <w:ilvl w:val="0"/>
          <w:numId w:val="1"/>
        </w:numPr>
      </w:pPr>
      <w:r>
        <w:t>Flex contract: on call</w:t>
      </w:r>
      <w:r w:rsidR="00E33BDA">
        <w:t xml:space="preserve"> when </w:t>
      </w:r>
      <w:r w:rsidR="00554451">
        <w:t>store need more workers.</w:t>
      </w:r>
    </w:p>
    <w:p w14:paraId="10D4A5A7" w14:textId="39BAC8A8" w:rsidR="00CB62D7" w:rsidRDefault="00044AC2" w:rsidP="007F3E43">
      <w:pPr>
        <w:pStyle w:val="ListParagraph"/>
        <w:numPr>
          <w:ilvl w:val="0"/>
          <w:numId w:val="1"/>
        </w:numPr>
      </w:pPr>
      <w:r>
        <w:t xml:space="preserve">First time contract is a </w:t>
      </w:r>
      <w:r w:rsidR="00B53CD1">
        <w:t>one-year</w:t>
      </w:r>
      <w:r>
        <w:t xml:space="preserve"> contract</w:t>
      </w:r>
      <w:r w:rsidR="00F71868">
        <w:t>.</w:t>
      </w:r>
    </w:p>
    <w:p w14:paraId="505E8091" w14:textId="658CF1F4" w:rsidR="00370C13" w:rsidRDefault="00370C13" w:rsidP="007F3E43">
      <w:pPr>
        <w:pStyle w:val="ListParagraph"/>
        <w:numPr>
          <w:ilvl w:val="0"/>
          <w:numId w:val="1"/>
        </w:numPr>
      </w:pPr>
      <w:r>
        <w:t>Renew contract 3 times</w:t>
      </w:r>
      <w:r w:rsidR="00B53CD1">
        <w:t xml:space="preserve"> for three year</w:t>
      </w:r>
      <w:r w:rsidR="002F4D2F">
        <w:t>s</w:t>
      </w:r>
      <w:r w:rsidR="000D1EA7">
        <w:t xml:space="preserve"> after that </w:t>
      </w:r>
      <w:r w:rsidR="00DA2BD1">
        <w:t>contract with no end date.</w:t>
      </w:r>
    </w:p>
    <w:p w14:paraId="33607CE6" w14:textId="34520814" w:rsidR="002759E9" w:rsidRDefault="00A93D48" w:rsidP="00135C75">
      <w:pPr>
        <w:pStyle w:val="ListParagraph"/>
        <w:numPr>
          <w:ilvl w:val="0"/>
          <w:numId w:val="1"/>
        </w:numPr>
      </w:pPr>
      <w:r>
        <w:t xml:space="preserve">Management should be able to see </w:t>
      </w:r>
      <w:r w:rsidR="00AF18B5">
        <w:t xml:space="preserve">statistics about </w:t>
      </w:r>
      <w:r w:rsidR="00C252EE">
        <w:t>the indivi</w:t>
      </w:r>
      <w:r w:rsidR="005D066F">
        <w:t>dual</w:t>
      </w:r>
      <w:r w:rsidR="00AF18B5">
        <w:t xml:space="preserve"> employee and </w:t>
      </w:r>
      <w:r w:rsidR="003A3AFB">
        <w:t>stock</w:t>
      </w:r>
      <w:r w:rsidR="005D066F">
        <w:t>.</w:t>
      </w:r>
    </w:p>
    <w:p w14:paraId="6EEB2E63" w14:textId="4E65136A" w:rsidR="000867A6" w:rsidRDefault="00D865EE" w:rsidP="000867A6">
      <w:pPr>
        <w:pStyle w:val="ListParagraph"/>
        <w:numPr>
          <w:ilvl w:val="0"/>
          <w:numId w:val="1"/>
        </w:numPr>
      </w:pPr>
      <w:r w:rsidRPr="00D865EE">
        <w:t>Last depot workers should be able to see data about stock and incoming shelf restock requests</w:t>
      </w:r>
      <w:r>
        <w:t>.</w:t>
      </w:r>
    </w:p>
    <w:p w14:paraId="16A69C88" w14:textId="77777777" w:rsidR="003D0948" w:rsidRDefault="003D0948" w:rsidP="003D0948"/>
    <w:p w14:paraId="44D2F39C" w14:textId="77777777" w:rsidR="00415325" w:rsidRPr="00A32921" w:rsidRDefault="00415325" w:rsidP="00415325">
      <w:pPr>
        <w:rPr>
          <w:b/>
          <w:bCs/>
        </w:rPr>
      </w:pPr>
      <w:r w:rsidRPr="00A32921">
        <w:rPr>
          <w:b/>
          <w:bCs/>
        </w:rPr>
        <w:t>For the employees we should store:</w:t>
      </w:r>
    </w:p>
    <w:p w14:paraId="6BD86FD3" w14:textId="5C01852B" w:rsidR="00415325" w:rsidRDefault="00415325" w:rsidP="00A60AC3">
      <w:pPr>
        <w:pStyle w:val="ListParagraph"/>
        <w:numPr>
          <w:ilvl w:val="0"/>
          <w:numId w:val="26"/>
        </w:numPr>
      </w:pPr>
      <w:r>
        <w:t xml:space="preserve">First </w:t>
      </w:r>
      <w:r w:rsidR="00222A8A">
        <w:t>n</w:t>
      </w:r>
      <w:r>
        <w:t>ame.</w:t>
      </w:r>
    </w:p>
    <w:p w14:paraId="6946EEC8" w14:textId="768793BF" w:rsidR="00415325" w:rsidRDefault="00415325" w:rsidP="00A60AC3">
      <w:pPr>
        <w:pStyle w:val="ListParagraph"/>
        <w:numPr>
          <w:ilvl w:val="0"/>
          <w:numId w:val="26"/>
        </w:numPr>
      </w:pPr>
      <w:r>
        <w:t xml:space="preserve">Last </w:t>
      </w:r>
      <w:r w:rsidR="00222A8A">
        <w:t>n</w:t>
      </w:r>
      <w:r>
        <w:t>ame.</w:t>
      </w:r>
    </w:p>
    <w:p w14:paraId="4A3C0D68" w14:textId="639C83F9" w:rsidR="00222A8A" w:rsidRDefault="00222A8A" w:rsidP="00A60AC3">
      <w:pPr>
        <w:pStyle w:val="ListParagraph"/>
        <w:numPr>
          <w:ilvl w:val="0"/>
          <w:numId w:val="26"/>
        </w:numPr>
      </w:pPr>
      <w:r w:rsidRPr="00222A8A">
        <w:t>Address</w:t>
      </w:r>
    </w:p>
    <w:p w14:paraId="0F661318" w14:textId="77777777" w:rsidR="00222A8A" w:rsidRDefault="00222A8A" w:rsidP="00222A8A">
      <w:pPr>
        <w:pStyle w:val="ListParagraph"/>
        <w:numPr>
          <w:ilvl w:val="0"/>
          <w:numId w:val="26"/>
        </w:numPr>
      </w:pPr>
      <w:r w:rsidRPr="00222A8A">
        <w:t>Personal e-mail address</w:t>
      </w:r>
    </w:p>
    <w:p w14:paraId="6910106C" w14:textId="2AA4CD56" w:rsidR="00222A8A" w:rsidRPr="00222A8A" w:rsidRDefault="00222A8A" w:rsidP="00222A8A">
      <w:pPr>
        <w:pStyle w:val="ListParagraph"/>
        <w:numPr>
          <w:ilvl w:val="0"/>
          <w:numId w:val="26"/>
        </w:numPr>
      </w:pPr>
      <w:r w:rsidRPr="00222A8A">
        <w:t>Username</w:t>
      </w:r>
    </w:p>
    <w:p w14:paraId="2DBAFA15" w14:textId="4699CC34" w:rsidR="00222A8A" w:rsidRDefault="00222A8A" w:rsidP="00222A8A">
      <w:pPr>
        <w:pStyle w:val="ListParagraph"/>
        <w:numPr>
          <w:ilvl w:val="0"/>
          <w:numId w:val="26"/>
        </w:numPr>
      </w:pPr>
      <w:r w:rsidRPr="00222A8A">
        <w:t>Password</w:t>
      </w:r>
    </w:p>
    <w:p w14:paraId="6F3AEB0B" w14:textId="59F731B2" w:rsidR="00415325" w:rsidRDefault="00415325" w:rsidP="00A60AC3">
      <w:pPr>
        <w:pStyle w:val="ListParagraph"/>
        <w:numPr>
          <w:ilvl w:val="0"/>
          <w:numId w:val="26"/>
        </w:numPr>
      </w:pPr>
      <w:r>
        <w:t>Date of birth.</w:t>
      </w:r>
    </w:p>
    <w:p w14:paraId="7B3A596B" w14:textId="4A930ABC" w:rsidR="00222A8A" w:rsidRDefault="00222A8A" w:rsidP="00A60AC3">
      <w:pPr>
        <w:pStyle w:val="ListParagraph"/>
        <w:numPr>
          <w:ilvl w:val="0"/>
          <w:numId w:val="26"/>
        </w:numPr>
      </w:pPr>
      <w:r w:rsidRPr="00222A8A">
        <w:t>Date of first working day</w:t>
      </w:r>
    </w:p>
    <w:p w14:paraId="42580858" w14:textId="7855EF03" w:rsidR="00415325" w:rsidRDefault="00415325" w:rsidP="00A60AC3">
      <w:pPr>
        <w:pStyle w:val="ListParagraph"/>
        <w:numPr>
          <w:ilvl w:val="0"/>
          <w:numId w:val="26"/>
        </w:numPr>
      </w:pPr>
      <w:r>
        <w:t>BSN number.</w:t>
      </w:r>
    </w:p>
    <w:p w14:paraId="59495655" w14:textId="77777777" w:rsidR="00222A8A" w:rsidRPr="00222A8A" w:rsidRDefault="00222A8A" w:rsidP="00A60AC3">
      <w:pPr>
        <w:pStyle w:val="ListParagraph"/>
        <w:numPr>
          <w:ilvl w:val="0"/>
          <w:numId w:val="26"/>
        </w:numPr>
      </w:pPr>
      <w:r w:rsidRPr="00222A8A">
        <w:t>Emergency telephone number</w:t>
      </w:r>
    </w:p>
    <w:p w14:paraId="47C441FA" w14:textId="6DDCFC24" w:rsidR="00222A8A" w:rsidRDefault="00222A8A" w:rsidP="00A60AC3">
      <w:pPr>
        <w:pStyle w:val="ListParagraph"/>
        <w:numPr>
          <w:ilvl w:val="0"/>
          <w:numId w:val="26"/>
        </w:numPr>
      </w:pPr>
      <w:r w:rsidRPr="00222A8A">
        <w:t>Bank account number</w:t>
      </w:r>
    </w:p>
    <w:p w14:paraId="79F9F129" w14:textId="425D5001" w:rsidR="00222A8A" w:rsidRDefault="00222A8A" w:rsidP="00222A8A">
      <w:pPr>
        <w:pStyle w:val="ListParagraph"/>
        <w:numPr>
          <w:ilvl w:val="0"/>
          <w:numId w:val="26"/>
        </w:numPr>
      </w:pPr>
      <w:r>
        <w:t>Hourly wage.</w:t>
      </w:r>
    </w:p>
    <w:p w14:paraId="64ADFDF5" w14:textId="77777777" w:rsidR="00222A8A" w:rsidRPr="00222A8A" w:rsidRDefault="00222A8A" w:rsidP="00222A8A">
      <w:pPr>
        <w:pStyle w:val="ListParagraph"/>
        <w:numPr>
          <w:ilvl w:val="0"/>
          <w:numId w:val="26"/>
        </w:numPr>
      </w:pPr>
      <w:r w:rsidRPr="00222A8A">
        <w:lastRenderedPageBreak/>
        <w:t>Contract type</w:t>
      </w:r>
    </w:p>
    <w:p w14:paraId="01F495F2" w14:textId="77777777" w:rsidR="00222A8A" w:rsidRPr="00222A8A" w:rsidRDefault="00222A8A" w:rsidP="00222A8A">
      <w:pPr>
        <w:pStyle w:val="ListParagraph"/>
        <w:numPr>
          <w:ilvl w:val="0"/>
          <w:numId w:val="26"/>
        </w:numPr>
      </w:pPr>
      <w:proofErr w:type="gramStart"/>
      <w:r w:rsidRPr="00222A8A">
        <w:t>Contract</w:t>
      </w:r>
      <w:proofErr w:type="gramEnd"/>
      <w:r w:rsidRPr="00222A8A">
        <w:t xml:space="preserve"> start date</w:t>
      </w:r>
    </w:p>
    <w:p w14:paraId="1F2914A5" w14:textId="77777777" w:rsidR="00222A8A" w:rsidRPr="00222A8A" w:rsidRDefault="00222A8A" w:rsidP="00222A8A">
      <w:pPr>
        <w:pStyle w:val="ListParagraph"/>
        <w:numPr>
          <w:ilvl w:val="0"/>
          <w:numId w:val="26"/>
        </w:numPr>
      </w:pPr>
      <w:r w:rsidRPr="00222A8A">
        <w:t>Contract history information</w:t>
      </w:r>
    </w:p>
    <w:p w14:paraId="2E357B13" w14:textId="082DDA87" w:rsidR="00A60AC3" w:rsidRPr="00A32921" w:rsidRDefault="005D0827" w:rsidP="00A60AC3">
      <w:pPr>
        <w:rPr>
          <w:b/>
          <w:bCs/>
        </w:rPr>
      </w:pPr>
      <w:r w:rsidRPr="00A32921">
        <w:rPr>
          <w:b/>
          <w:bCs/>
        </w:rPr>
        <w:t xml:space="preserve">For </w:t>
      </w:r>
      <w:r w:rsidR="00E10F68" w:rsidRPr="00A32921">
        <w:rPr>
          <w:b/>
          <w:bCs/>
        </w:rPr>
        <w:t xml:space="preserve">the </w:t>
      </w:r>
      <w:r w:rsidR="0091352C">
        <w:rPr>
          <w:b/>
          <w:bCs/>
        </w:rPr>
        <w:t>product</w:t>
      </w:r>
      <w:r w:rsidR="00E10F68" w:rsidRPr="00A32921">
        <w:rPr>
          <w:b/>
          <w:bCs/>
        </w:rPr>
        <w:t xml:space="preserve"> we should store:</w:t>
      </w:r>
    </w:p>
    <w:p w14:paraId="48D3B2FF" w14:textId="4C027663" w:rsidR="00E10F68" w:rsidRDefault="00E10F68" w:rsidP="00E10F68">
      <w:pPr>
        <w:pStyle w:val="ListParagraph"/>
        <w:numPr>
          <w:ilvl w:val="0"/>
          <w:numId w:val="27"/>
        </w:numPr>
      </w:pPr>
      <w:r>
        <w:t xml:space="preserve">Name </w:t>
      </w:r>
      <w:r w:rsidR="00BE5175">
        <w:t>of product.</w:t>
      </w:r>
    </w:p>
    <w:p w14:paraId="1584A2F0" w14:textId="538AF521" w:rsidR="00BE5175" w:rsidRDefault="00DE727E" w:rsidP="00E10F68">
      <w:pPr>
        <w:pStyle w:val="ListParagraph"/>
        <w:numPr>
          <w:ilvl w:val="0"/>
          <w:numId w:val="27"/>
        </w:numPr>
      </w:pPr>
      <w:r>
        <w:t>Price</w:t>
      </w:r>
      <w:r w:rsidR="0049282B">
        <w:t>.</w:t>
      </w:r>
    </w:p>
    <w:p w14:paraId="1E63F081" w14:textId="74935759" w:rsidR="00DE727E" w:rsidRDefault="0099107A" w:rsidP="00E10F68">
      <w:pPr>
        <w:pStyle w:val="ListParagraph"/>
        <w:numPr>
          <w:ilvl w:val="0"/>
          <w:numId w:val="27"/>
        </w:numPr>
      </w:pPr>
      <w:r>
        <w:t>Quan</w:t>
      </w:r>
      <w:r w:rsidR="00E02C5F">
        <w:t>tity</w:t>
      </w:r>
      <w:r w:rsidR="0049282B">
        <w:t>.</w:t>
      </w:r>
    </w:p>
    <w:p w14:paraId="11AC1111" w14:textId="312FE336" w:rsidR="0049282B" w:rsidRDefault="00CF1AE3" w:rsidP="0049282B">
      <w:pPr>
        <w:pStyle w:val="ListParagraph"/>
        <w:numPr>
          <w:ilvl w:val="0"/>
          <w:numId w:val="27"/>
        </w:numPr>
      </w:pPr>
      <w:r>
        <w:t>Serial number</w:t>
      </w:r>
      <w:r w:rsidR="0049282B">
        <w:t>.</w:t>
      </w:r>
    </w:p>
    <w:p w14:paraId="2A6ABD08" w14:textId="77777777" w:rsidR="00CB1226" w:rsidRDefault="00CB1226" w:rsidP="00415325"/>
    <w:p w14:paraId="1934DF96" w14:textId="1B4CEB2E" w:rsidR="00555C68" w:rsidRDefault="004833AC" w:rsidP="004179EF">
      <w:pPr>
        <w:pStyle w:val="Heading1"/>
      </w:pPr>
      <w:bookmarkStart w:id="3" w:name="_Toc65376142"/>
      <w:r>
        <w:t>F</w:t>
      </w:r>
      <w:r w:rsidR="007E734D">
        <w:t>u</w:t>
      </w:r>
      <w:r>
        <w:t>n</w:t>
      </w:r>
      <w:r w:rsidR="007E734D">
        <w:t>c</w:t>
      </w:r>
      <w:r>
        <w:t>tional Requirement</w:t>
      </w:r>
      <w:r w:rsidR="004179EF">
        <w:t>s</w:t>
      </w:r>
      <w:bookmarkEnd w:id="3"/>
    </w:p>
    <w:p w14:paraId="3E09E7B3" w14:textId="0F1180D3" w:rsidR="004F2E60" w:rsidRPr="00CB0F1E" w:rsidRDefault="008B56DB" w:rsidP="00E77560">
      <w:pPr>
        <w:rPr>
          <w:rStyle w:val="Strong"/>
        </w:rPr>
      </w:pPr>
      <w:r w:rsidRPr="00CB0F1E">
        <w:rPr>
          <w:rStyle w:val="Strong"/>
        </w:rPr>
        <w:t>FR-01</w:t>
      </w:r>
      <w:r w:rsidR="0022655E" w:rsidRPr="00CB0F1E">
        <w:rPr>
          <w:rStyle w:val="Strong"/>
        </w:rPr>
        <w:t xml:space="preserve">: </w:t>
      </w:r>
      <w:r w:rsidR="00092E42">
        <w:rPr>
          <w:rStyle w:val="Strong"/>
        </w:rPr>
        <w:t>T</w:t>
      </w:r>
      <w:r w:rsidR="00AD55B9" w:rsidRPr="00CB0F1E">
        <w:rPr>
          <w:rStyle w:val="Strong"/>
        </w:rPr>
        <w:t xml:space="preserve">he application </w:t>
      </w:r>
      <w:r w:rsidR="00680756" w:rsidRPr="00CB0F1E">
        <w:rPr>
          <w:rStyle w:val="Strong"/>
        </w:rPr>
        <w:t xml:space="preserve">should </w:t>
      </w:r>
      <w:r w:rsidR="00AD55B9" w:rsidRPr="00CB0F1E">
        <w:rPr>
          <w:rStyle w:val="Strong"/>
        </w:rPr>
        <w:t xml:space="preserve">let </w:t>
      </w:r>
      <w:r w:rsidR="001E43D7">
        <w:rPr>
          <w:rStyle w:val="Strong"/>
        </w:rPr>
        <w:t xml:space="preserve">the </w:t>
      </w:r>
      <w:r w:rsidR="00AD55B9" w:rsidRPr="00CB0F1E">
        <w:rPr>
          <w:rStyle w:val="Strong"/>
        </w:rPr>
        <w:t>user log in</w:t>
      </w:r>
      <w:r w:rsidR="00C74F80">
        <w:rPr>
          <w:rStyle w:val="Strong"/>
        </w:rPr>
        <w:t xml:space="preserve"> and log out</w:t>
      </w:r>
      <w:r w:rsidR="00DD0FA9" w:rsidRPr="00CB0F1E">
        <w:rPr>
          <w:rStyle w:val="Strong"/>
        </w:rPr>
        <w:t>.</w:t>
      </w:r>
    </w:p>
    <w:p w14:paraId="4F760D1A" w14:textId="67C69E7E" w:rsidR="00C67A4C" w:rsidRDefault="00A01541" w:rsidP="00BF25B4">
      <w:pPr>
        <w:rPr>
          <w:rStyle w:val="Strong"/>
        </w:rPr>
      </w:pPr>
      <w:r w:rsidRPr="009405C8">
        <w:rPr>
          <w:rStyle w:val="Strong"/>
        </w:rPr>
        <w:t xml:space="preserve">FR-02: HR administration </w:t>
      </w:r>
      <w:r w:rsidR="00F524FA" w:rsidRPr="009405C8">
        <w:rPr>
          <w:rStyle w:val="Strong"/>
        </w:rPr>
        <w:t xml:space="preserve">should be able to </w:t>
      </w:r>
      <w:r w:rsidR="00BF25B4">
        <w:rPr>
          <w:rStyle w:val="Strong"/>
        </w:rPr>
        <w:t>manage employees.</w:t>
      </w:r>
    </w:p>
    <w:p w14:paraId="62258AA7" w14:textId="4C533354" w:rsidR="00EE5D7F" w:rsidRDefault="00816F02" w:rsidP="00B825AE">
      <w:pPr>
        <w:rPr>
          <w:rStyle w:val="Strong"/>
        </w:rPr>
      </w:pPr>
      <w:r>
        <w:rPr>
          <w:rStyle w:val="Strong"/>
        </w:rPr>
        <w:t>FR-0</w:t>
      </w:r>
      <w:r w:rsidR="00B5515D">
        <w:rPr>
          <w:rStyle w:val="Strong"/>
        </w:rPr>
        <w:t>3</w:t>
      </w:r>
      <w:r>
        <w:rPr>
          <w:rStyle w:val="Strong"/>
        </w:rPr>
        <w:t>: M</w:t>
      </w:r>
      <w:r w:rsidR="00CC5485">
        <w:rPr>
          <w:rStyle w:val="Strong"/>
        </w:rPr>
        <w:t>anagement should be able to see</w:t>
      </w:r>
      <w:r w:rsidR="00C6647A">
        <w:rPr>
          <w:rStyle w:val="Strong"/>
        </w:rPr>
        <w:t xml:space="preserve"> </w:t>
      </w:r>
      <w:r w:rsidR="00210D3E">
        <w:rPr>
          <w:rStyle w:val="Strong"/>
        </w:rPr>
        <w:t>stati</w:t>
      </w:r>
      <w:r w:rsidR="009302F5">
        <w:rPr>
          <w:rStyle w:val="Strong"/>
        </w:rPr>
        <w:t>stic about resources.</w:t>
      </w:r>
    </w:p>
    <w:p w14:paraId="3FBECEC3" w14:textId="39CEAEAE" w:rsidR="00916562" w:rsidRDefault="000D022B" w:rsidP="00E243D1">
      <w:pPr>
        <w:rPr>
          <w:rStyle w:val="Strong"/>
        </w:rPr>
      </w:pPr>
      <w:r>
        <w:rPr>
          <w:rStyle w:val="Strong"/>
        </w:rPr>
        <w:t>FR-0</w:t>
      </w:r>
      <w:r w:rsidR="00B5515D">
        <w:rPr>
          <w:rStyle w:val="Strong"/>
        </w:rPr>
        <w:t>4</w:t>
      </w:r>
      <w:r>
        <w:rPr>
          <w:rStyle w:val="Strong"/>
        </w:rPr>
        <w:t>: Depot worker should be able to see restock reques</w:t>
      </w:r>
      <w:r w:rsidR="00EE5D7F">
        <w:rPr>
          <w:rStyle w:val="Strong"/>
        </w:rPr>
        <w:t>t in the application.</w:t>
      </w:r>
    </w:p>
    <w:p w14:paraId="3953BCDC" w14:textId="77777777" w:rsidR="00916562" w:rsidRPr="00E77560" w:rsidRDefault="00916562" w:rsidP="00916562">
      <w:pPr>
        <w:pStyle w:val="Heading2"/>
      </w:pPr>
      <w:r>
        <w:t>priority for this 6 wee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6"/>
      </w:tblGrid>
      <w:tr w:rsidR="00795794" w14:paraId="02833A47" w14:textId="77777777" w:rsidTr="00795794">
        <w:tc>
          <w:tcPr>
            <w:tcW w:w="9396" w:type="dxa"/>
          </w:tcPr>
          <w:p w14:paraId="60644A4C" w14:textId="39171FC6" w:rsidR="00795794" w:rsidRDefault="00795794" w:rsidP="00E243D1">
            <w:pPr>
              <w:rPr>
                <w:rStyle w:val="Strong"/>
              </w:rPr>
            </w:pPr>
            <w:r w:rsidRPr="00795794">
              <w:rPr>
                <w:rStyle w:val="Strong"/>
              </w:rPr>
              <w:t xml:space="preserve">FR-01: The application should let </w:t>
            </w:r>
            <w:r w:rsidR="001E43D7">
              <w:rPr>
                <w:rStyle w:val="Strong"/>
              </w:rPr>
              <w:t xml:space="preserve">the </w:t>
            </w:r>
            <w:r w:rsidRPr="00795794">
              <w:rPr>
                <w:rStyle w:val="Strong"/>
              </w:rPr>
              <w:t>user log in</w:t>
            </w:r>
            <w:r w:rsidR="00AF3119">
              <w:rPr>
                <w:rStyle w:val="Strong"/>
              </w:rPr>
              <w:t xml:space="preserve"> and log out.</w:t>
            </w:r>
          </w:p>
        </w:tc>
      </w:tr>
      <w:tr w:rsidR="00AF3119" w14:paraId="5B385F6B" w14:textId="77777777" w:rsidTr="00795794">
        <w:tc>
          <w:tcPr>
            <w:tcW w:w="9396" w:type="dxa"/>
          </w:tcPr>
          <w:p w14:paraId="4DDE10D3" w14:textId="39F85825" w:rsidR="00AF3119" w:rsidRPr="00795794" w:rsidRDefault="00E22549" w:rsidP="00E243D1">
            <w:pPr>
              <w:rPr>
                <w:rStyle w:val="Strong"/>
              </w:rPr>
            </w:pPr>
            <w:r w:rsidRPr="00E22549">
              <w:rPr>
                <w:rStyle w:val="Strong"/>
              </w:rPr>
              <w:t>FR-02: HR administration should be able to manage employees.</w:t>
            </w:r>
          </w:p>
        </w:tc>
      </w:tr>
      <w:tr w:rsidR="00E22549" w14:paraId="51D73A72" w14:textId="77777777" w:rsidTr="00795794">
        <w:tc>
          <w:tcPr>
            <w:tcW w:w="9396" w:type="dxa"/>
          </w:tcPr>
          <w:p w14:paraId="2B0DF75B" w14:textId="58A668EE" w:rsidR="00E22549" w:rsidRPr="00795794" w:rsidRDefault="00E22549" w:rsidP="00E243D1">
            <w:pPr>
              <w:rPr>
                <w:rStyle w:val="Strong"/>
              </w:rPr>
            </w:pPr>
            <w:r w:rsidRPr="00E22549">
              <w:rPr>
                <w:rStyle w:val="Strong"/>
              </w:rPr>
              <w:t>FR-03: Management should be able to see statistic about resources.</w:t>
            </w:r>
          </w:p>
        </w:tc>
      </w:tr>
    </w:tbl>
    <w:p w14:paraId="7752EC12" w14:textId="6050DD3F" w:rsidR="00DC2E2E" w:rsidRDefault="00DC2E2E" w:rsidP="00E243D1">
      <w:pPr>
        <w:rPr>
          <w:rStyle w:val="Strong"/>
        </w:rPr>
      </w:pPr>
    </w:p>
    <w:p w14:paraId="1944AF4D" w14:textId="4C2083B4" w:rsidR="00795794" w:rsidRDefault="004C51FD" w:rsidP="004C51FD">
      <w:pPr>
        <w:pStyle w:val="Heading2"/>
        <w:rPr>
          <w:rStyle w:val="Strong"/>
          <w:b w:val="0"/>
          <w:bCs w:val="0"/>
        </w:rPr>
      </w:pPr>
      <w:r w:rsidRPr="004C51FD">
        <w:rPr>
          <w:rStyle w:val="Strong"/>
          <w:b w:val="0"/>
          <w:bCs w:val="0"/>
        </w:rPr>
        <w:t>Priority after 6 wee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6"/>
      </w:tblGrid>
      <w:tr w:rsidR="004C51FD" w14:paraId="783868B1" w14:textId="77777777" w:rsidTr="004C51FD">
        <w:tc>
          <w:tcPr>
            <w:tcW w:w="9396" w:type="dxa"/>
          </w:tcPr>
          <w:p w14:paraId="47ED5DE8" w14:textId="1CFE9504" w:rsidR="004C51FD" w:rsidRPr="004C51FD" w:rsidRDefault="004C51FD" w:rsidP="004C51FD">
            <w:pPr>
              <w:rPr>
                <w:b/>
                <w:bCs/>
              </w:rPr>
            </w:pPr>
            <w:r w:rsidRPr="004C51FD">
              <w:rPr>
                <w:b/>
                <w:bCs/>
              </w:rPr>
              <w:t>FR-0</w:t>
            </w:r>
            <w:r w:rsidR="001254A6">
              <w:rPr>
                <w:b/>
                <w:bCs/>
              </w:rPr>
              <w:t>4</w:t>
            </w:r>
            <w:r w:rsidRPr="004C51FD">
              <w:rPr>
                <w:b/>
                <w:bCs/>
              </w:rPr>
              <w:t xml:space="preserve"> </w:t>
            </w:r>
            <w:r w:rsidR="001254A6">
              <w:rPr>
                <w:b/>
                <w:bCs/>
              </w:rPr>
              <w:t xml:space="preserve">Depot worker should be able to </w:t>
            </w:r>
            <w:r w:rsidR="00991413">
              <w:rPr>
                <w:b/>
                <w:bCs/>
              </w:rPr>
              <w:t>see restock request in the application</w:t>
            </w:r>
            <w:r w:rsidRPr="004C51FD">
              <w:rPr>
                <w:b/>
                <w:bCs/>
              </w:rPr>
              <w:t>.</w:t>
            </w:r>
          </w:p>
        </w:tc>
      </w:tr>
    </w:tbl>
    <w:p w14:paraId="166967D6" w14:textId="77777777" w:rsidR="004C51FD" w:rsidRPr="004C51FD" w:rsidRDefault="004C51FD" w:rsidP="004C51FD"/>
    <w:p w14:paraId="06D5AEA6" w14:textId="44488DF9" w:rsidR="0029592C" w:rsidRDefault="00727B75" w:rsidP="00727B75">
      <w:pPr>
        <w:pStyle w:val="Heading1"/>
      </w:pPr>
      <w:bookmarkStart w:id="4" w:name="_Toc65376143"/>
      <w:r>
        <w:t>Use cases</w:t>
      </w:r>
      <w:bookmarkEnd w:id="4"/>
    </w:p>
    <w:p w14:paraId="2E7B7548" w14:textId="6DA77246" w:rsidR="00C96F82" w:rsidRDefault="00C96F82" w:rsidP="0068238C">
      <w:pPr>
        <w:pStyle w:val="Heading3"/>
        <w:rPr>
          <w:sz w:val="24"/>
          <w:szCs w:val="24"/>
        </w:rPr>
      </w:pPr>
      <w:bookmarkStart w:id="5" w:name="_Toc65376144"/>
      <w:r w:rsidRPr="0068238C">
        <w:rPr>
          <w:rStyle w:val="Heading4Char"/>
          <w:b/>
          <w:bCs/>
          <w:caps w:val="0"/>
          <w:sz w:val="24"/>
          <w:szCs w:val="24"/>
        </w:rPr>
        <w:t xml:space="preserve">Use case: </w:t>
      </w:r>
      <w:r w:rsidRPr="0068238C">
        <w:rPr>
          <w:rStyle w:val="Heading4Char"/>
          <w:caps w:val="0"/>
          <w:sz w:val="24"/>
          <w:szCs w:val="24"/>
        </w:rPr>
        <w:t>Log in</w:t>
      </w:r>
      <w:r w:rsidRPr="0068238C">
        <w:rPr>
          <w:sz w:val="24"/>
          <w:szCs w:val="24"/>
        </w:rPr>
        <w:t>.</w:t>
      </w:r>
      <w:bookmarkEnd w:id="5"/>
    </w:p>
    <w:p w14:paraId="4BD7CDA2" w14:textId="52787078" w:rsidR="00991413" w:rsidRPr="00991413" w:rsidRDefault="0005099A" w:rsidP="00991413">
      <w:r>
        <w:t>Related</w:t>
      </w:r>
      <w:r w:rsidR="003B6F4F">
        <w:t xml:space="preserve">: </w:t>
      </w:r>
      <w:r w:rsidR="003B6F4F" w:rsidRPr="00CB0F1E">
        <w:rPr>
          <w:rStyle w:val="Strong"/>
        </w:rPr>
        <w:t>FR-01</w:t>
      </w:r>
      <w:r w:rsidR="00C9016F">
        <w:rPr>
          <w:rStyle w:val="Strong"/>
        </w:rPr>
        <w:t>.</w:t>
      </w:r>
    </w:p>
    <w:p w14:paraId="0F6F7CFB" w14:textId="510A84F7" w:rsidR="00C96F82" w:rsidRDefault="00C96F82" w:rsidP="00C96F82">
      <w:r w:rsidRPr="007504F5">
        <w:rPr>
          <w:b/>
          <w:bCs/>
        </w:rPr>
        <w:t>Actor:</w:t>
      </w:r>
      <w:r>
        <w:t xml:space="preserve"> HR administration/ Management/ Depot-worker.</w:t>
      </w:r>
    </w:p>
    <w:p w14:paraId="4551100C" w14:textId="1B9BD89E" w:rsidR="00C96F82" w:rsidRPr="007504F5" w:rsidRDefault="00C96F82" w:rsidP="00C96F82">
      <w:pPr>
        <w:rPr>
          <w:b/>
          <w:bCs/>
        </w:rPr>
      </w:pPr>
      <w:r w:rsidRPr="007504F5">
        <w:rPr>
          <w:b/>
          <w:bCs/>
        </w:rPr>
        <w:t>Main Success Scenario:</w:t>
      </w:r>
    </w:p>
    <w:p w14:paraId="44D1D38E" w14:textId="11A823E5" w:rsidR="00C96F82" w:rsidRDefault="00C96F82" w:rsidP="00C96F82">
      <w:pPr>
        <w:pStyle w:val="ListParagraph"/>
        <w:numPr>
          <w:ilvl w:val="0"/>
          <w:numId w:val="12"/>
        </w:numPr>
      </w:pPr>
      <w:r>
        <w:t>Open the application and choose a job position.</w:t>
      </w:r>
    </w:p>
    <w:p w14:paraId="7A75C268" w14:textId="0527FAC6" w:rsidR="00C96F82" w:rsidRDefault="00C96F82" w:rsidP="00C96F82">
      <w:pPr>
        <w:pStyle w:val="ListParagraph"/>
        <w:numPr>
          <w:ilvl w:val="0"/>
          <w:numId w:val="12"/>
        </w:numPr>
      </w:pPr>
      <w:r>
        <w:t>Enter a username and password.</w:t>
      </w:r>
    </w:p>
    <w:p w14:paraId="69CC3DFE" w14:textId="70B6B9BA" w:rsidR="00C96F82" w:rsidRDefault="00C96F82" w:rsidP="00C96F82">
      <w:pPr>
        <w:pStyle w:val="ListParagraph"/>
        <w:numPr>
          <w:ilvl w:val="0"/>
          <w:numId w:val="12"/>
        </w:numPr>
      </w:pPr>
      <w:r>
        <w:t>The “login” button is pressed, and the user logs in into the profile.</w:t>
      </w:r>
    </w:p>
    <w:p w14:paraId="2D000976" w14:textId="03A062EC" w:rsidR="002E5AA5" w:rsidRDefault="00186C14" w:rsidP="005371E9">
      <w:pPr>
        <w:rPr>
          <w:b/>
          <w:bCs/>
        </w:rPr>
      </w:pPr>
      <w:r>
        <w:rPr>
          <w:b/>
          <w:bCs/>
        </w:rPr>
        <w:t>Extensions:</w:t>
      </w:r>
    </w:p>
    <w:p w14:paraId="3AFFB7F3" w14:textId="51D2270D" w:rsidR="00186C14" w:rsidRDefault="004735F3" w:rsidP="002E5AA5">
      <w:pPr>
        <w:ind w:left="360"/>
      </w:pPr>
      <w:r>
        <w:t>2</w:t>
      </w:r>
      <w:r w:rsidR="00186C14">
        <w:t>a: Enter wrong username</w:t>
      </w:r>
      <w:r w:rsidR="00293789">
        <w:t>.</w:t>
      </w:r>
    </w:p>
    <w:p w14:paraId="56E4AD1E" w14:textId="126140C3" w:rsidR="00293789" w:rsidRDefault="004735F3" w:rsidP="004735F3">
      <w:pPr>
        <w:pStyle w:val="ListParagraph"/>
        <w:numPr>
          <w:ilvl w:val="0"/>
          <w:numId w:val="19"/>
        </w:numPr>
      </w:pPr>
      <w:r>
        <w:t>Applic</w:t>
      </w:r>
      <w:r w:rsidR="00A65018">
        <w:t>ation display error message.</w:t>
      </w:r>
    </w:p>
    <w:p w14:paraId="37FE2C17" w14:textId="171C605E" w:rsidR="00A65018" w:rsidRDefault="00A65018" w:rsidP="004735F3">
      <w:pPr>
        <w:pStyle w:val="ListParagraph"/>
        <w:numPr>
          <w:ilvl w:val="0"/>
          <w:numId w:val="19"/>
        </w:numPr>
      </w:pPr>
      <w:r>
        <w:lastRenderedPageBreak/>
        <w:t>Return to MSS ste</w:t>
      </w:r>
      <w:r w:rsidR="005371E9">
        <w:t>p 2.</w:t>
      </w:r>
    </w:p>
    <w:p w14:paraId="36A9A43B" w14:textId="70ECC0A9" w:rsidR="005371E9" w:rsidRDefault="00442547" w:rsidP="00442547">
      <w:r>
        <w:t xml:space="preserve">      </w:t>
      </w:r>
      <w:r w:rsidR="00A85F2C">
        <w:t>2b: Enter wrong password.</w:t>
      </w:r>
    </w:p>
    <w:p w14:paraId="45A7F7B9" w14:textId="12F2A84F" w:rsidR="00A85F2C" w:rsidRDefault="00A85F2C" w:rsidP="00A85F2C">
      <w:pPr>
        <w:pStyle w:val="ListParagraph"/>
        <w:numPr>
          <w:ilvl w:val="0"/>
          <w:numId w:val="20"/>
        </w:numPr>
      </w:pPr>
      <w:r>
        <w:t>Application display error message.</w:t>
      </w:r>
    </w:p>
    <w:p w14:paraId="022F91A8" w14:textId="1C586170" w:rsidR="00A85F2C" w:rsidRPr="00186C14" w:rsidRDefault="003A2CA0" w:rsidP="00A85F2C">
      <w:pPr>
        <w:pStyle w:val="ListParagraph"/>
        <w:numPr>
          <w:ilvl w:val="0"/>
          <w:numId w:val="20"/>
        </w:numPr>
      </w:pPr>
      <w:r>
        <w:t>Return to MSS step 2.</w:t>
      </w:r>
    </w:p>
    <w:p w14:paraId="00CCA135" w14:textId="77777777" w:rsidR="00C96F82" w:rsidRPr="00C96F82" w:rsidRDefault="00C96F82" w:rsidP="00C96F82"/>
    <w:p w14:paraId="5586C609" w14:textId="5F7B6449" w:rsidR="002E53B4" w:rsidRPr="0068238C" w:rsidRDefault="00BC2E45" w:rsidP="0068238C">
      <w:pPr>
        <w:pStyle w:val="Heading3"/>
        <w:rPr>
          <w:sz w:val="24"/>
          <w:szCs w:val="24"/>
        </w:rPr>
      </w:pPr>
      <w:bookmarkStart w:id="6" w:name="_Toc65376145"/>
      <w:r w:rsidRPr="0068238C">
        <w:rPr>
          <w:b/>
          <w:bCs/>
          <w:sz w:val="24"/>
          <w:szCs w:val="24"/>
        </w:rPr>
        <w:t>Use case:</w:t>
      </w:r>
      <w:r w:rsidRPr="0068238C">
        <w:rPr>
          <w:sz w:val="24"/>
          <w:szCs w:val="24"/>
        </w:rPr>
        <w:t xml:space="preserve"> </w:t>
      </w:r>
      <w:r w:rsidR="00FF6900">
        <w:rPr>
          <w:sz w:val="24"/>
          <w:szCs w:val="24"/>
        </w:rPr>
        <w:t>A</w:t>
      </w:r>
      <w:r w:rsidR="002E53B4" w:rsidRPr="0068238C">
        <w:rPr>
          <w:sz w:val="24"/>
          <w:szCs w:val="24"/>
        </w:rPr>
        <w:t>dd employee.</w:t>
      </w:r>
      <w:bookmarkEnd w:id="6"/>
    </w:p>
    <w:p w14:paraId="55F41419" w14:textId="34378F12" w:rsidR="005B693B" w:rsidRPr="005B693B" w:rsidRDefault="005B693B" w:rsidP="00727B75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2</w:t>
      </w:r>
      <w:r w:rsidR="00C9016F">
        <w:rPr>
          <w:rStyle w:val="Strong"/>
        </w:rPr>
        <w:t>.</w:t>
      </w:r>
    </w:p>
    <w:p w14:paraId="01DD0A7F" w14:textId="7071B9DC" w:rsidR="003B6F4F" w:rsidRDefault="00B63E74" w:rsidP="00727B75">
      <w:r w:rsidRPr="007504F5">
        <w:rPr>
          <w:b/>
          <w:bCs/>
        </w:rPr>
        <w:t>Actor:</w:t>
      </w:r>
      <w:r>
        <w:t xml:space="preserve"> HR </w:t>
      </w:r>
      <w:r w:rsidR="002B6746">
        <w:t>administration.</w:t>
      </w:r>
    </w:p>
    <w:p w14:paraId="23215816" w14:textId="42AD2ACE" w:rsidR="002B6746" w:rsidRPr="007504F5" w:rsidRDefault="00F23E66" w:rsidP="00727B75">
      <w:pPr>
        <w:rPr>
          <w:b/>
          <w:bCs/>
        </w:rPr>
      </w:pPr>
      <w:r w:rsidRPr="007504F5">
        <w:rPr>
          <w:b/>
          <w:bCs/>
        </w:rPr>
        <w:t>Main Success S</w:t>
      </w:r>
      <w:r w:rsidR="0067105B" w:rsidRPr="007504F5">
        <w:rPr>
          <w:b/>
          <w:bCs/>
        </w:rPr>
        <w:t>cenario:</w:t>
      </w:r>
    </w:p>
    <w:p w14:paraId="084FF608" w14:textId="366139FD" w:rsidR="0067105B" w:rsidRDefault="00A74607" w:rsidP="007B7143">
      <w:pPr>
        <w:pStyle w:val="ListParagraph"/>
        <w:numPr>
          <w:ilvl w:val="0"/>
          <w:numId w:val="2"/>
        </w:numPr>
      </w:pPr>
      <w:r>
        <w:t>Actor</w:t>
      </w:r>
      <w:r w:rsidR="000014C6">
        <w:t xml:space="preserve"> input employee information </w:t>
      </w:r>
      <w:r w:rsidR="00DB31A3">
        <w:t>and confirm</w:t>
      </w:r>
      <w:r w:rsidR="0062604B">
        <w:t>s</w:t>
      </w:r>
      <w:r w:rsidR="00A15832">
        <w:t xml:space="preserve"> in the </w:t>
      </w:r>
      <w:r w:rsidR="00CB4FC9">
        <w:t>register</w:t>
      </w:r>
      <w:r w:rsidR="00774C31">
        <w:t xml:space="preserve"> tab</w:t>
      </w:r>
      <w:r w:rsidR="00E34540">
        <w:t>.</w:t>
      </w:r>
    </w:p>
    <w:p w14:paraId="1C2566A6" w14:textId="3745F075" w:rsidR="0062604B" w:rsidRDefault="00E34540" w:rsidP="007B7143">
      <w:pPr>
        <w:pStyle w:val="ListParagraph"/>
        <w:numPr>
          <w:ilvl w:val="0"/>
          <w:numId w:val="2"/>
        </w:numPr>
      </w:pPr>
      <w:r>
        <w:t>Application saves the informatio</w:t>
      </w:r>
      <w:r w:rsidR="0099127E">
        <w:t>n</w:t>
      </w:r>
      <w:r w:rsidR="00243D48">
        <w:t xml:space="preserve"> and display it on a screen.</w:t>
      </w:r>
    </w:p>
    <w:p w14:paraId="11268A54" w14:textId="74558A0A" w:rsidR="00312C5A" w:rsidRPr="0030048D" w:rsidRDefault="00071D99" w:rsidP="0030048D">
      <w:pPr>
        <w:rPr>
          <w:b/>
          <w:bCs/>
        </w:rPr>
      </w:pPr>
      <w:r w:rsidRPr="0030048D">
        <w:rPr>
          <w:b/>
          <w:bCs/>
        </w:rPr>
        <w:t>Extensions:</w:t>
      </w:r>
    </w:p>
    <w:p w14:paraId="109D94BA" w14:textId="3882D399" w:rsidR="00071D99" w:rsidRDefault="003B2F7D" w:rsidP="00071D99">
      <w:pPr>
        <w:ind w:left="360"/>
      </w:pPr>
      <w:r>
        <w:t>1a:</w:t>
      </w:r>
      <w:r w:rsidR="00D759CC">
        <w:t xml:space="preserve"> </w:t>
      </w:r>
      <w:r w:rsidR="00706FE9">
        <w:t>S</w:t>
      </w:r>
      <w:r w:rsidR="00D759CC">
        <w:t xml:space="preserve">ome </w:t>
      </w:r>
      <w:r w:rsidR="00382665">
        <w:t>requirements</w:t>
      </w:r>
      <w:r w:rsidR="007B06C8">
        <w:t xml:space="preserve"> information </w:t>
      </w:r>
      <w:r w:rsidR="00382665">
        <w:t>has</w:t>
      </w:r>
      <w:r w:rsidR="007B06C8">
        <w:t xml:space="preserve"> not</w:t>
      </w:r>
      <w:r w:rsidR="00382665">
        <w:t xml:space="preserve"> been</w:t>
      </w:r>
      <w:r w:rsidR="007B06C8">
        <w:t xml:space="preserve"> filled in.</w:t>
      </w:r>
    </w:p>
    <w:p w14:paraId="738F5A37" w14:textId="4F0CC101" w:rsidR="00326107" w:rsidRDefault="00706FE9" w:rsidP="00706FE9">
      <w:pPr>
        <w:pStyle w:val="ListParagraph"/>
        <w:numPr>
          <w:ilvl w:val="0"/>
          <w:numId w:val="18"/>
        </w:numPr>
      </w:pPr>
      <w:r>
        <w:t xml:space="preserve">Application </w:t>
      </w:r>
      <w:r w:rsidR="00546CD8">
        <w:t>displays</w:t>
      </w:r>
      <w:r w:rsidR="007A7855">
        <w:t xml:space="preserve"> a message </w:t>
      </w:r>
      <w:r w:rsidR="000B1871">
        <w:t xml:space="preserve">to fill the missing </w:t>
      </w:r>
      <w:r w:rsidR="00393756">
        <w:t xml:space="preserve">requirement </w:t>
      </w:r>
      <w:r w:rsidR="00546CD8">
        <w:t>information.</w:t>
      </w:r>
    </w:p>
    <w:p w14:paraId="0088D0CB" w14:textId="33693833" w:rsidR="00546CD8" w:rsidRDefault="00546CD8" w:rsidP="00706FE9">
      <w:pPr>
        <w:pStyle w:val="ListParagraph"/>
        <w:numPr>
          <w:ilvl w:val="0"/>
          <w:numId w:val="18"/>
        </w:numPr>
      </w:pPr>
      <w:r>
        <w:t>Retur</w:t>
      </w:r>
      <w:r w:rsidR="00EA1D3C">
        <w:t>ns to MSS step 1.</w:t>
      </w:r>
    </w:p>
    <w:p w14:paraId="669DCEA6" w14:textId="1DDF1F4F" w:rsidR="00DB23B3" w:rsidRDefault="00582FF1" w:rsidP="00DB23B3">
      <w:r>
        <w:t xml:space="preserve">      1b:</w:t>
      </w:r>
      <w:r w:rsidR="009A48C6">
        <w:t xml:space="preserve"> </w:t>
      </w:r>
      <w:r w:rsidR="00887438">
        <w:t xml:space="preserve">The employee already </w:t>
      </w:r>
      <w:r w:rsidR="00E9644C">
        <w:t>exists</w:t>
      </w:r>
      <w:r w:rsidR="00887438">
        <w:t xml:space="preserve"> in the application by </w:t>
      </w:r>
      <w:r w:rsidR="00F22835">
        <w:t>the same BSN number</w:t>
      </w:r>
      <w:r w:rsidR="00E9644C">
        <w:t>.</w:t>
      </w:r>
    </w:p>
    <w:p w14:paraId="13DA5327" w14:textId="0B3B7E46" w:rsidR="00D001E7" w:rsidRDefault="00D001E7" w:rsidP="00CB36BF">
      <w:pPr>
        <w:pStyle w:val="ListParagraph"/>
        <w:numPr>
          <w:ilvl w:val="0"/>
          <w:numId w:val="29"/>
        </w:numPr>
      </w:pPr>
      <w:r>
        <w:t>App</w:t>
      </w:r>
      <w:r w:rsidR="00887438">
        <w:t>lication di</w:t>
      </w:r>
      <w:r w:rsidR="00E9644C">
        <w:t xml:space="preserve"> </w:t>
      </w:r>
      <w:r w:rsidR="009C63DF">
        <w:t>displays a</w:t>
      </w:r>
      <w:r w:rsidR="00183BFB">
        <w:t xml:space="preserve">n error message saying this person already </w:t>
      </w:r>
      <w:r w:rsidR="00CB36BF">
        <w:t>added.</w:t>
      </w:r>
    </w:p>
    <w:p w14:paraId="6A988380" w14:textId="3FA5BFDB" w:rsidR="00CB36BF" w:rsidRDefault="00BA50B1" w:rsidP="00BA50B1">
      <w:pPr>
        <w:pStyle w:val="ListParagraph"/>
        <w:numPr>
          <w:ilvl w:val="0"/>
          <w:numId w:val="29"/>
        </w:numPr>
      </w:pPr>
      <w:r>
        <w:t>Returns to MSS step 1.</w:t>
      </w:r>
    </w:p>
    <w:p w14:paraId="15B4682E" w14:textId="6CE03757" w:rsidR="00F65674" w:rsidRDefault="00F65674" w:rsidP="005A471D"/>
    <w:p w14:paraId="70B7F200" w14:textId="717F8325" w:rsidR="005A471D" w:rsidRDefault="005A471D" w:rsidP="0068238C">
      <w:pPr>
        <w:pStyle w:val="Heading3"/>
        <w:rPr>
          <w:sz w:val="24"/>
          <w:szCs w:val="24"/>
        </w:rPr>
      </w:pPr>
      <w:bookmarkStart w:id="7" w:name="_Toc65376146"/>
      <w:r w:rsidRPr="0068238C">
        <w:rPr>
          <w:b/>
          <w:bCs/>
          <w:sz w:val="24"/>
          <w:szCs w:val="24"/>
        </w:rPr>
        <w:t>Use case</w:t>
      </w:r>
      <w:r w:rsidRPr="0068238C">
        <w:rPr>
          <w:sz w:val="24"/>
          <w:szCs w:val="24"/>
        </w:rPr>
        <w:t xml:space="preserve">: </w:t>
      </w:r>
      <w:r w:rsidR="007504F5" w:rsidRPr="0068238C">
        <w:rPr>
          <w:sz w:val="24"/>
          <w:szCs w:val="24"/>
        </w:rPr>
        <w:t>R</w:t>
      </w:r>
      <w:r w:rsidRPr="0068238C">
        <w:rPr>
          <w:sz w:val="24"/>
          <w:szCs w:val="24"/>
        </w:rPr>
        <w:t>emove employee.</w:t>
      </w:r>
      <w:bookmarkEnd w:id="7"/>
    </w:p>
    <w:p w14:paraId="43D718FA" w14:textId="32DAE7EF" w:rsidR="00C9016F" w:rsidRPr="00C9016F" w:rsidRDefault="00C9016F" w:rsidP="00C9016F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2</w:t>
      </w:r>
      <w:r w:rsidR="00BE1D50">
        <w:rPr>
          <w:rStyle w:val="Strong"/>
        </w:rPr>
        <w:t>.</w:t>
      </w:r>
    </w:p>
    <w:p w14:paraId="64771AD1" w14:textId="15FE524D" w:rsidR="005A471D" w:rsidRDefault="00972BC0" w:rsidP="005A471D">
      <w:r w:rsidRPr="007504F5">
        <w:rPr>
          <w:b/>
          <w:bCs/>
        </w:rPr>
        <w:t>Actor:</w:t>
      </w:r>
      <w:r>
        <w:t xml:space="preserve"> HR administration.</w:t>
      </w:r>
    </w:p>
    <w:p w14:paraId="58A816CF" w14:textId="75871FE1" w:rsidR="00972BC0" w:rsidRPr="007504F5" w:rsidRDefault="00972BC0" w:rsidP="005A471D">
      <w:pPr>
        <w:rPr>
          <w:b/>
          <w:bCs/>
        </w:rPr>
      </w:pPr>
      <w:r w:rsidRPr="007504F5">
        <w:rPr>
          <w:b/>
          <w:bCs/>
        </w:rPr>
        <w:t>Main Success Scenario:</w:t>
      </w:r>
    </w:p>
    <w:p w14:paraId="5BDEFC4A" w14:textId="0A8A1663" w:rsidR="00972BC0" w:rsidRDefault="005015CD" w:rsidP="00DE7B83">
      <w:pPr>
        <w:pStyle w:val="ListParagraph"/>
        <w:numPr>
          <w:ilvl w:val="0"/>
          <w:numId w:val="3"/>
        </w:numPr>
      </w:pPr>
      <w:r>
        <w:t>Actors</w:t>
      </w:r>
      <w:r w:rsidR="000B0A72">
        <w:t xml:space="preserve"> select an employee </w:t>
      </w:r>
      <w:r w:rsidR="00402F6C">
        <w:t>and confirms remove</w:t>
      </w:r>
      <w:r w:rsidR="00774C31">
        <w:t xml:space="preserve"> in the remove tab</w:t>
      </w:r>
      <w:r w:rsidR="00740A31">
        <w:t>.</w:t>
      </w:r>
    </w:p>
    <w:p w14:paraId="71827A7D" w14:textId="2100819C" w:rsidR="00E72340" w:rsidRDefault="00402F6C" w:rsidP="00E72340">
      <w:pPr>
        <w:pStyle w:val="ListParagraph"/>
        <w:numPr>
          <w:ilvl w:val="0"/>
          <w:numId w:val="3"/>
        </w:numPr>
      </w:pPr>
      <w:r>
        <w:t xml:space="preserve">Application </w:t>
      </w:r>
      <w:r w:rsidR="000D022B">
        <w:t>removes</w:t>
      </w:r>
      <w:r>
        <w:t xml:space="preserve"> </w:t>
      </w:r>
      <w:r w:rsidR="00EC20B4">
        <w:t>employee</w:t>
      </w:r>
      <w:r w:rsidR="00C4126A">
        <w:t xml:space="preserve"> </w:t>
      </w:r>
      <w:r w:rsidR="003D7F2B">
        <w:t>and remove it on the display screen.</w:t>
      </w:r>
    </w:p>
    <w:p w14:paraId="051668D7" w14:textId="77777777" w:rsidR="000F141B" w:rsidRDefault="000F141B" w:rsidP="000F141B"/>
    <w:p w14:paraId="6CE7D4B6" w14:textId="0EC9FDA2" w:rsidR="00AF30B9" w:rsidRDefault="00AF30B9" w:rsidP="0068238C">
      <w:pPr>
        <w:pStyle w:val="Heading3"/>
        <w:rPr>
          <w:sz w:val="24"/>
          <w:szCs w:val="24"/>
        </w:rPr>
      </w:pPr>
      <w:bookmarkStart w:id="8" w:name="_Toc65376147"/>
      <w:r w:rsidRPr="0068238C">
        <w:rPr>
          <w:b/>
          <w:bCs/>
          <w:sz w:val="24"/>
          <w:szCs w:val="24"/>
        </w:rPr>
        <w:t>Use case:</w:t>
      </w:r>
      <w:r w:rsidRPr="0068238C">
        <w:rPr>
          <w:sz w:val="24"/>
          <w:szCs w:val="24"/>
        </w:rPr>
        <w:t xml:space="preserve"> Assign </w:t>
      </w:r>
      <w:r w:rsidR="00FF6900">
        <w:rPr>
          <w:sz w:val="24"/>
          <w:szCs w:val="24"/>
        </w:rPr>
        <w:t>e</w:t>
      </w:r>
      <w:r w:rsidRPr="0068238C">
        <w:rPr>
          <w:sz w:val="24"/>
          <w:szCs w:val="24"/>
        </w:rPr>
        <w:t xml:space="preserve">mployees to </w:t>
      </w:r>
      <w:r w:rsidR="00FF6900">
        <w:rPr>
          <w:sz w:val="24"/>
          <w:szCs w:val="24"/>
        </w:rPr>
        <w:t>s</w:t>
      </w:r>
      <w:r w:rsidRPr="0068238C">
        <w:rPr>
          <w:sz w:val="24"/>
          <w:szCs w:val="24"/>
        </w:rPr>
        <w:t>hifts</w:t>
      </w:r>
      <w:bookmarkEnd w:id="8"/>
    </w:p>
    <w:p w14:paraId="7613D649" w14:textId="55A4EB12" w:rsidR="00C9016F" w:rsidRPr="00C9016F" w:rsidRDefault="00C9016F" w:rsidP="00C9016F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2</w:t>
      </w:r>
      <w:r w:rsidR="00BE1D50">
        <w:rPr>
          <w:rStyle w:val="Strong"/>
        </w:rPr>
        <w:t>.</w:t>
      </w:r>
    </w:p>
    <w:p w14:paraId="14D84BD2" w14:textId="3F4DDF3F" w:rsidR="00AF30B9" w:rsidRDefault="00AF30B9" w:rsidP="00AF30B9">
      <w:r w:rsidRPr="00E417A2">
        <w:rPr>
          <w:b/>
        </w:rPr>
        <w:t>Actor:</w:t>
      </w:r>
      <w:r>
        <w:t xml:space="preserve"> </w:t>
      </w:r>
      <w:r w:rsidR="00B24739">
        <w:t xml:space="preserve">HR </w:t>
      </w:r>
      <w:r>
        <w:t>Administrator</w:t>
      </w:r>
    </w:p>
    <w:p w14:paraId="48E17AF3" w14:textId="77777777" w:rsidR="00AF30B9" w:rsidRPr="00E417A2" w:rsidRDefault="00AF30B9" w:rsidP="00AF30B9">
      <w:pPr>
        <w:rPr>
          <w:b/>
        </w:rPr>
      </w:pPr>
      <w:r w:rsidRPr="00E417A2">
        <w:rPr>
          <w:b/>
        </w:rPr>
        <w:t>Main Success Scenario:</w:t>
      </w:r>
    </w:p>
    <w:p w14:paraId="0D3696F2" w14:textId="5F5EBD77" w:rsidR="00AF30B9" w:rsidRDefault="00B24739" w:rsidP="00AF30B9">
      <w:pPr>
        <w:pStyle w:val="ListParagraph"/>
        <w:numPr>
          <w:ilvl w:val="0"/>
          <w:numId w:val="5"/>
        </w:numPr>
      </w:pPr>
      <w:r>
        <w:t>Actor</w:t>
      </w:r>
      <w:r w:rsidR="00AF30B9">
        <w:t xml:space="preserve"> clicks “Assign Shifts” tab page</w:t>
      </w:r>
      <w:r w:rsidR="00444967">
        <w:t>.</w:t>
      </w:r>
      <w:r w:rsidR="00AF30B9">
        <w:t xml:space="preserve"> </w:t>
      </w:r>
    </w:p>
    <w:p w14:paraId="50976DF3" w14:textId="035EFF8D" w:rsidR="00533169" w:rsidRDefault="00533169" w:rsidP="00AF30B9">
      <w:pPr>
        <w:pStyle w:val="ListParagraph"/>
        <w:numPr>
          <w:ilvl w:val="0"/>
          <w:numId w:val="5"/>
        </w:numPr>
      </w:pPr>
      <w:r>
        <w:t>System displays current month</w:t>
      </w:r>
    </w:p>
    <w:p w14:paraId="02496D27" w14:textId="29E5E0CB" w:rsidR="00AF30B9" w:rsidRDefault="00AF30B9" w:rsidP="00AF30B9">
      <w:pPr>
        <w:pStyle w:val="ListParagraph"/>
        <w:numPr>
          <w:ilvl w:val="0"/>
          <w:numId w:val="5"/>
        </w:numPr>
      </w:pPr>
      <w:r>
        <w:lastRenderedPageBreak/>
        <w:t>A</w:t>
      </w:r>
      <w:r w:rsidR="00B24739">
        <w:t>ctor</w:t>
      </w:r>
      <w:r>
        <w:t xml:space="preserve"> chooses </w:t>
      </w:r>
      <w:r w:rsidR="00533169">
        <w:t xml:space="preserve">“Week” (1-4 for the current month), </w:t>
      </w:r>
      <w:r>
        <w:t xml:space="preserve">“Day” and “Shift </w:t>
      </w:r>
      <w:proofErr w:type="gramStart"/>
      <w:r>
        <w:t>type”</w:t>
      </w:r>
      <w:r w:rsidR="00533169">
        <w:t>(</w:t>
      </w:r>
      <w:proofErr w:type="gramEnd"/>
      <w:r w:rsidR="00533169">
        <w:t>7am - 11am, 11am – 3pm, 3pm – 7pm, 8pm-11pm)</w:t>
      </w:r>
      <w:r w:rsidR="00444967">
        <w:t>.</w:t>
      </w:r>
    </w:p>
    <w:p w14:paraId="55ED1D3A" w14:textId="36297CB0" w:rsidR="00AF30B9" w:rsidRDefault="00AF30B9" w:rsidP="00AF30B9">
      <w:pPr>
        <w:pStyle w:val="ListParagraph"/>
        <w:numPr>
          <w:ilvl w:val="0"/>
          <w:numId w:val="5"/>
        </w:numPr>
      </w:pPr>
      <w:r>
        <w:t>Syst</w:t>
      </w:r>
      <w:r w:rsidR="00533169">
        <w:t xml:space="preserve">em shows assigned employees, </w:t>
      </w:r>
      <w:r>
        <w:t>available employees</w:t>
      </w:r>
      <w:r w:rsidR="00533169">
        <w:t xml:space="preserve"> and how many hours</w:t>
      </w:r>
      <w:r w:rsidR="00054124">
        <w:t xml:space="preserve"> out of the maximum </w:t>
      </w:r>
      <w:r w:rsidR="00533169">
        <w:t xml:space="preserve">per </w:t>
      </w:r>
      <w:r w:rsidR="00054124">
        <w:t>week</w:t>
      </w:r>
      <w:r w:rsidR="00533169">
        <w:t xml:space="preserve"> they are assigned with, depending on their contract</w:t>
      </w:r>
      <w:r w:rsidR="00444967">
        <w:t>.</w:t>
      </w:r>
    </w:p>
    <w:p w14:paraId="04870C6C" w14:textId="40D193FD" w:rsidR="00AF30B9" w:rsidRDefault="00AF30B9" w:rsidP="00AF30B9">
      <w:pPr>
        <w:pStyle w:val="ListParagraph"/>
        <w:numPr>
          <w:ilvl w:val="0"/>
          <w:numId w:val="5"/>
        </w:numPr>
      </w:pPr>
      <w:r>
        <w:t>A</w:t>
      </w:r>
      <w:r w:rsidR="00AE7C4A">
        <w:t>ctor</w:t>
      </w:r>
      <w:r>
        <w:t xml:space="preserve"> </w:t>
      </w:r>
      <w:r w:rsidR="00533169">
        <w:t>needs to select</w:t>
      </w:r>
      <w:r>
        <w:t xml:space="preserve"> one of th</w:t>
      </w:r>
      <w:r w:rsidR="00533169">
        <w:t>e available employees and click</w:t>
      </w:r>
      <w:r>
        <w:t xml:space="preserve"> “Assign”</w:t>
      </w:r>
      <w:r w:rsidR="00444967">
        <w:t>.</w:t>
      </w:r>
    </w:p>
    <w:p w14:paraId="6C7FC52D" w14:textId="77777777" w:rsidR="00054124" w:rsidRDefault="00054124" w:rsidP="00054124">
      <w:pPr>
        <w:pStyle w:val="ListParagraph"/>
        <w:numPr>
          <w:ilvl w:val="0"/>
          <w:numId w:val="5"/>
        </w:numPr>
      </w:pPr>
      <w:r>
        <w:t xml:space="preserve">System adds the employee to assigned employees </w:t>
      </w:r>
      <w:r w:rsidRPr="00054124">
        <w:t>for this Week/Day/Shift type</w:t>
      </w:r>
      <w:r>
        <w:t xml:space="preserve"> and shows confirming message</w:t>
      </w:r>
    </w:p>
    <w:p w14:paraId="38F54F6B" w14:textId="6CC2EBF0" w:rsidR="00054124" w:rsidRDefault="00054124" w:rsidP="00054124">
      <w:pPr>
        <w:pStyle w:val="ListParagraph"/>
        <w:numPr>
          <w:ilvl w:val="0"/>
          <w:numId w:val="5"/>
        </w:numPr>
      </w:pPr>
      <w:r>
        <w:t>System updates</w:t>
      </w:r>
      <w:r w:rsidRPr="00054124">
        <w:t xml:space="preserve"> </w:t>
      </w:r>
      <w:r>
        <w:t>the hours the employee has been assigned with in available employees for this Week/Day/Shift type by adding 4 hours.</w:t>
      </w:r>
    </w:p>
    <w:p w14:paraId="755E4F0B" w14:textId="77777777" w:rsidR="00AF30B9" w:rsidRPr="00E417A2" w:rsidRDefault="00AF30B9" w:rsidP="00AF30B9">
      <w:pPr>
        <w:rPr>
          <w:b/>
        </w:rPr>
      </w:pPr>
      <w:r w:rsidRPr="00E417A2">
        <w:rPr>
          <w:b/>
        </w:rPr>
        <w:t>Extensions:</w:t>
      </w:r>
    </w:p>
    <w:p w14:paraId="3E0B4F4F" w14:textId="42EF5024" w:rsidR="00AF30B9" w:rsidRDefault="00054124" w:rsidP="00AF30B9">
      <w:r>
        <w:t>7</w:t>
      </w:r>
      <w:r w:rsidR="00AF30B9">
        <w:t xml:space="preserve">a: </w:t>
      </w:r>
      <w:r>
        <w:t>The assigned hours for the</w:t>
      </w:r>
      <w:r w:rsidR="00AF30B9">
        <w:t xml:space="preserve"> employee </w:t>
      </w:r>
      <w:r>
        <w:t>have reached the maximum hours they have to work for the week</w:t>
      </w:r>
    </w:p>
    <w:p w14:paraId="1951EA54" w14:textId="56F419EE" w:rsidR="00054124" w:rsidRDefault="00054124" w:rsidP="00054124">
      <w:pPr>
        <w:pStyle w:val="ListParagraph"/>
        <w:numPr>
          <w:ilvl w:val="0"/>
          <w:numId w:val="6"/>
        </w:numPr>
      </w:pPr>
      <w:r>
        <w:t>System removes</w:t>
      </w:r>
      <w:r w:rsidRPr="00054124">
        <w:t xml:space="preserve"> </w:t>
      </w:r>
      <w:r>
        <w:t>the employee from available employees for this Week/Day/Shift type</w:t>
      </w:r>
    </w:p>
    <w:p w14:paraId="1D598339" w14:textId="0C5F8485" w:rsidR="00AF30B9" w:rsidRDefault="00054124" w:rsidP="00AF30B9">
      <w:pPr>
        <w:pStyle w:val="ListParagraph"/>
        <w:numPr>
          <w:ilvl w:val="0"/>
          <w:numId w:val="6"/>
        </w:numPr>
      </w:pPr>
      <w:r>
        <w:t>End of use case</w:t>
      </w:r>
    </w:p>
    <w:p w14:paraId="0E0BE0BA" w14:textId="69E13334" w:rsidR="00AF30B9" w:rsidRDefault="00E41697" w:rsidP="00E41697">
      <w:r>
        <w:t>7b: The employee</w:t>
      </w:r>
      <w:r w:rsidR="007C4757">
        <w:t xml:space="preserve"> contract is flex</w:t>
      </w:r>
    </w:p>
    <w:p w14:paraId="7F763A69" w14:textId="5BEB7947" w:rsidR="007C4757" w:rsidRPr="002329FE" w:rsidRDefault="007C4757" w:rsidP="007C4757">
      <w:pPr>
        <w:pStyle w:val="ListParagraph"/>
        <w:numPr>
          <w:ilvl w:val="0"/>
          <w:numId w:val="30"/>
        </w:numPr>
      </w:pPr>
      <w:r>
        <w:t>System doesn’t show assigned hours and maximum hours, doesn’t add hours or remove employee from available employees when this employee is assigned to a shift</w:t>
      </w:r>
    </w:p>
    <w:p w14:paraId="78B8E9D4" w14:textId="7D8FF773" w:rsidR="00AF30B9" w:rsidRDefault="00AF30B9" w:rsidP="00FA39E9">
      <w:pPr>
        <w:pStyle w:val="Heading3"/>
        <w:rPr>
          <w:sz w:val="24"/>
          <w:szCs w:val="24"/>
        </w:rPr>
      </w:pPr>
      <w:bookmarkStart w:id="9" w:name="_Toc65376148"/>
      <w:r w:rsidRPr="00FA39E9">
        <w:rPr>
          <w:b/>
          <w:bCs/>
          <w:sz w:val="24"/>
          <w:szCs w:val="24"/>
        </w:rPr>
        <w:t>Use case:</w:t>
      </w:r>
      <w:r w:rsidRPr="00FA39E9">
        <w:rPr>
          <w:sz w:val="24"/>
          <w:szCs w:val="24"/>
        </w:rPr>
        <w:t xml:space="preserve"> </w:t>
      </w:r>
      <w:r w:rsidR="00FF6900">
        <w:rPr>
          <w:sz w:val="24"/>
          <w:szCs w:val="24"/>
        </w:rPr>
        <w:t>R</w:t>
      </w:r>
      <w:r w:rsidRPr="00FA39E9">
        <w:rPr>
          <w:sz w:val="24"/>
          <w:szCs w:val="24"/>
        </w:rPr>
        <w:t xml:space="preserve">emove </w:t>
      </w:r>
      <w:r w:rsidR="00FF6900">
        <w:rPr>
          <w:sz w:val="24"/>
          <w:szCs w:val="24"/>
        </w:rPr>
        <w:t>e</w:t>
      </w:r>
      <w:r w:rsidRPr="00FA39E9">
        <w:rPr>
          <w:sz w:val="24"/>
          <w:szCs w:val="24"/>
        </w:rPr>
        <w:t xml:space="preserve">mployees from </w:t>
      </w:r>
      <w:r w:rsidR="00FF6900">
        <w:rPr>
          <w:sz w:val="24"/>
          <w:szCs w:val="24"/>
        </w:rPr>
        <w:t>s</w:t>
      </w:r>
      <w:r w:rsidRPr="00FA39E9">
        <w:rPr>
          <w:sz w:val="24"/>
          <w:szCs w:val="24"/>
        </w:rPr>
        <w:t>hifts</w:t>
      </w:r>
      <w:bookmarkEnd w:id="9"/>
    </w:p>
    <w:p w14:paraId="1714E274" w14:textId="4795B747" w:rsidR="00C9016F" w:rsidRPr="00C9016F" w:rsidRDefault="00C9016F" w:rsidP="00C9016F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2</w:t>
      </w:r>
      <w:r w:rsidR="00BE1D50">
        <w:rPr>
          <w:rStyle w:val="Strong"/>
        </w:rPr>
        <w:t>.</w:t>
      </w:r>
    </w:p>
    <w:p w14:paraId="68EF54F0" w14:textId="3067CF9C" w:rsidR="00AF30B9" w:rsidRDefault="00AF30B9" w:rsidP="00AF30B9">
      <w:r w:rsidRPr="002329FE">
        <w:rPr>
          <w:b/>
        </w:rPr>
        <w:t>Actor:</w:t>
      </w:r>
      <w:r>
        <w:t xml:space="preserve"> </w:t>
      </w:r>
      <w:r w:rsidR="00AE7C4A">
        <w:t xml:space="preserve">HR </w:t>
      </w:r>
      <w:r>
        <w:t>Administrator</w:t>
      </w:r>
    </w:p>
    <w:p w14:paraId="409A5CD2" w14:textId="77777777" w:rsidR="00AF30B9" w:rsidRPr="002329FE" w:rsidRDefault="00AF30B9" w:rsidP="00AF30B9">
      <w:pPr>
        <w:rPr>
          <w:b/>
        </w:rPr>
      </w:pPr>
      <w:r w:rsidRPr="002329FE">
        <w:rPr>
          <w:b/>
        </w:rPr>
        <w:t>Main Success Scenario:</w:t>
      </w:r>
    </w:p>
    <w:p w14:paraId="2E7FFE8C" w14:textId="77777777" w:rsidR="00216C7C" w:rsidRDefault="00216C7C" w:rsidP="00216C7C">
      <w:pPr>
        <w:pStyle w:val="ListParagraph"/>
        <w:numPr>
          <w:ilvl w:val="0"/>
          <w:numId w:val="31"/>
        </w:numPr>
      </w:pPr>
      <w:r>
        <w:t xml:space="preserve">Actor clicks “Assign Shifts” tab page. </w:t>
      </w:r>
    </w:p>
    <w:p w14:paraId="7F550C03" w14:textId="77777777" w:rsidR="00216C7C" w:rsidRDefault="00216C7C" w:rsidP="00216C7C">
      <w:pPr>
        <w:pStyle w:val="ListParagraph"/>
        <w:numPr>
          <w:ilvl w:val="0"/>
          <w:numId w:val="31"/>
        </w:numPr>
      </w:pPr>
      <w:r>
        <w:t>System displays current month</w:t>
      </w:r>
    </w:p>
    <w:p w14:paraId="7CBAC70C" w14:textId="77777777" w:rsidR="00216C7C" w:rsidRDefault="00216C7C" w:rsidP="00216C7C">
      <w:pPr>
        <w:pStyle w:val="ListParagraph"/>
        <w:numPr>
          <w:ilvl w:val="0"/>
          <w:numId w:val="31"/>
        </w:numPr>
      </w:pPr>
      <w:r>
        <w:t xml:space="preserve">Actor chooses “Week” (1-4 for the current month), “Day” and “Shift </w:t>
      </w:r>
      <w:proofErr w:type="gramStart"/>
      <w:r>
        <w:t>type”(</w:t>
      </w:r>
      <w:proofErr w:type="gramEnd"/>
      <w:r>
        <w:t>7am - 11am, 11am – 3pm, 3pm – 7pm, 8pm-11pm).</w:t>
      </w:r>
    </w:p>
    <w:p w14:paraId="24731039" w14:textId="77777777" w:rsidR="00216C7C" w:rsidRDefault="00216C7C" w:rsidP="00216C7C">
      <w:pPr>
        <w:pStyle w:val="ListParagraph"/>
        <w:numPr>
          <w:ilvl w:val="0"/>
          <w:numId w:val="31"/>
        </w:numPr>
      </w:pPr>
      <w:r>
        <w:t>System shows assigned employees, available employees and how many hours out of the maximum per week they are assigned with, depending on their contract.</w:t>
      </w:r>
    </w:p>
    <w:p w14:paraId="6D420DBB" w14:textId="589F1445" w:rsidR="00216C7C" w:rsidRDefault="00216C7C" w:rsidP="00216C7C">
      <w:pPr>
        <w:pStyle w:val="ListParagraph"/>
        <w:numPr>
          <w:ilvl w:val="0"/>
          <w:numId w:val="31"/>
        </w:numPr>
      </w:pPr>
      <w:r>
        <w:t>Actor needs to select one of the assigned employees and click “Remove”.</w:t>
      </w:r>
    </w:p>
    <w:p w14:paraId="1A15B386" w14:textId="31D8D60D" w:rsidR="00216C7C" w:rsidRDefault="00216C7C" w:rsidP="00216C7C">
      <w:pPr>
        <w:pStyle w:val="ListParagraph"/>
        <w:numPr>
          <w:ilvl w:val="0"/>
          <w:numId w:val="31"/>
        </w:numPr>
      </w:pPr>
      <w:r>
        <w:t xml:space="preserve">System removes the employee from assigned employees </w:t>
      </w:r>
      <w:r w:rsidRPr="00054124">
        <w:t>for this Week/Day/Shift type</w:t>
      </w:r>
      <w:r>
        <w:t xml:space="preserve"> and shows confirming message</w:t>
      </w:r>
    </w:p>
    <w:p w14:paraId="4D94E76F" w14:textId="480FA56A" w:rsidR="00216C7C" w:rsidRDefault="00216C7C" w:rsidP="00216C7C">
      <w:pPr>
        <w:pStyle w:val="ListParagraph"/>
        <w:numPr>
          <w:ilvl w:val="0"/>
          <w:numId w:val="31"/>
        </w:numPr>
      </w:pPr>
      <w:r>
        <w:t>System updates</w:t>
      </w:r>
      <w:r w:rsidRPr="00054124">
        <w:t xml:space="preserve"> </w:t>
      </w:r>
      <w:r>
        <w:t>the hours the employee has been assigned with in available employees for this Week/Day/Shift type by subtracting 4 hours.</w:t>
      </w:r>
    </w:p>
    <w:p w14:paraId="24586646" w14:textId="77777777" w:rsidR="00AF30B9" w:rsidRPr="00E417A2" w:rsidRDefault="00AF30B9" w:rsidP="00AF30B9">
      <w:pPr>
        <w:rPr>
          <w:b/>
        </w:rPr>
      </w:pPr>
      <w:r w:rsidRPr="00E417A2">
        <w:rPr>
          <w:b/>
        </w:rPr>
        <w:t>Extensions:</w:t>
      </w:r>
    </w:p>
    <w:p w14:paraId="6E58474B" w14:textId="16C6EB30" w:rsidR="00AF30B9" w:rsidRDefault="00DD0C1F" w:rsidP="00AF30B9">
      <w:r>
        <w:t>7</w:t>
      </w:r>
      <w:r w:rsidR="00AF30B9">
        <w:t xml:space="preserve">a: </w:t>
      </w:r>
      <w:r w:rsidRPr="00DD0C1F">
        <w:t xml:space="preserve">The employee </w:t>
      </w:r>
      <w:r>
        <w:t>is not in the list of available employees</w:t>
      </w:r>
    </w:p>
    <w:p w14:paraId="4BB40D78" w14:textId="3AF01DBF" w:rsidR="00AF30B9" w:rsidRDefault="00AF30B9" w:rsidP="00AF30B9">
      <w:pPr>
        <w:pStyle w:val="ListParagraph"/>
        <w:numPr>
          <w:ilvl w:val="0"/>
          <w:numId w:val="8"/>
        </w:numPr>
      </w:pPr>
      <w:r>
        <w:t xml:space="preserve">System </w:t>
      </w:r>
      <w:r w:rsidR="00DD0C1F">
        <w:t>adds employee in list of available employees and updates assigned hours to the maximum subtracted by 4</w:t>
      </w:r>
    </w:p>
    <w:p w14:paraId="55758CEF" w14:textId="3AD823DC" w:rsidR="00AF30B9" w:rsidRDefault="00DD0C1F" w:rsidP="00AF30B9">
      <w:pPr>
        <w:pStyle w:val="ListParagraph"/>
        <w:numPr>
          <w:ilvl w:val="0"/>
          <w:numId w:val="8"/>
        </w:numPr>
      </w:pPr>
      <w:r>
        <w:lastRenderedPageBreak/>
        <w:t>End of use case</w:t>
      </w:r>
    </w:p>
    <w:p w14:paraId="19AC8C96" w14:textId="77777777" w:rsidR="00AF30B9" w:rsidRDefault="00AF30B9" w:rsidP="00AF30B9">
      <w:pPr>
        <w:pStyle w:val="ListParagraph"/>
        <w:ind w:left="1080"/>
      </w:pPr>
    </w:p>
    <w:p w14:paraId="0B9A0F37" w14:textId="202FA705" w:rsidR="00AF30B9" w:rsidRPr="00FA39E9" w:rsidRDefault="00AF30B9" w:rsidP="00FA39E9">
      <w:pPr>
        <w:pStyle w:val="Heading3"/>
        <w:rPr>
          <w:sz w:val="24"/>
          <w:szCs w:val="24"/>
        </w:rPr>
      </w:pPr>
      <w:bookmarkStart w:id="10" w:name="_Toc65376149"/>
      <w:r w:rsidRPr="00FA39E9">
        <w:rPr>
          <w:b/>
          <w:bCs/>
          <w:sz w:val="24"/>
          <w:szCs w:val="24"/>
        </w:rPr>
        <w:t>Use case:</w:t>
      </w:r>
      <w:r w:rsidRPr="00FA39E9">
        <w:rPr>
          <w:sz w:val="24"/>
          <w:szCs w:val="24"/>
        </w:rPr>
        <w:t xml:space="preserve"> View </w:t>
      </w:r>
      <w:r w:rsidR="00FF6900">
        <w:rPr>
          <w:sz w:val="24"/>
          <w:szCs w:val="24"/>
        </w:rPr>
        <w:t>s</w:t>
      </w:r>
      <w:r w:rsidRPr="00FA39E9">
        <w:rPr>
          <w:sz w:val="24"/>
          <w:szCs w:val="24"/>
        </w:rPr>
        <w:t xml:space="preserve">hifts and </w:t>
      </w:r>
      <w:r w:rsidR="00FF6900">
        <w:rPr>
          <w:sz w:val="24"/>
          <w:szCs w:val="24"/>
        </w:rPr>
        <w:t>a</w:t>
      </w:r>
      <w:r w:rsidRPr="00FA39E9">
        <w:rPr>
          <w:sz w:val="24"/>
          <w:szCs w:val="24"/>
        </w:rPr>
        <w:t xml:space="preserve">ssigned </w:t>
      </w:r>
      <w:r w:rsidR="00FF6900">
        <w:rPr>
          <w:sz w:val="24"/>
          <w:szCs w:val="24"/>
        </w:rPr>
        <w:t>e</w:t>
      </w:r>
      <w:r w:rsidRPr="00FA39E9">
        <w:rPr>
          <w:sz w:val="24"/>
          <w:szCs w:val="24"/>
        </w:rPr>
        <w:t>mployees</w:t>
      </w:r>
      <w:bookmarkEnd w:id="10"/>
    </w:p>
    <w:p w14:paraId="36DE28CB" w14:textId="51C9D8F9" w:rsidR="007355DD" w:rsidRPr="007355DD" w:rsidRDefault="007355DD" w:rsidP="00AF30B9">
      <w:pPr>
        <w:rPr>
          <w:bCs/>
        </w:rPr>
      </w:pPr>
      <w:r>
        <w:rPr>
          <w:bCs/>
        </w:rP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2</w:t>
      </w:r>
      <w:r w:rsidR="00BE1D50">
        <w:rPr>
          <w:rStyle w:val="Strong"/>
        </w:rPr>
        <w:t>.</w:t>
      </w:r>
    </w:p>
    <w:p w14:paraId="304677B7" w14:textId="3613F657" w:rsidR="00AF30B9" w:rsidRPr="002329FE" w:rsidRDefault="00AF30B9" w:rsidP="00AF30B9">
      <w:r w:rsidRPr="002329FE">
        <w:rPr>
          <w:b/>
        </w:rPr>
        <w:t>Actor:</w:t>
      </w:r>
      <w:r w:rsidRPr="002329FE">
        <w:t xml:space="preserve"> </w:t>
      </w:r>
      <w:r w:rsidR="00FE72F1">
        <w:t xml:space="preserve">HR </w:t>
      </w:r>
      <w:r w:rsidRPr="002329FE">
        <w:t>Administrator</w:t>
      </w:r>
    </w:p>
    <w:p w14:paraId="1A6B6CF1" w14:textId="77777777" w:rsidR="00AF30B9" w:rsidRPr="002329FE" w:rsidRDefault="00AF30B9" w:rsidP="00AF30B9">
      <w:pPr>
        <w:rPr>
          <w:b/>
        </w:rPr>
      </w:pPr>
      <w:r>
        <w:rPr>
          <w:b/>
        </w:rPr>
        <w:t>Main Success Scenario:</w:t>
      </w:r>
      <w:r w:rsidRPr="002329FE">
        <w:rPr>
          <w:b/>
        </w:rPr>
        <w:t xml:space="preserve"> </w:t>
      </w:r>
    </w:p>
    <w:p w14:paraId="263F1BA4" w14:textId="09F33127" w:rsidR="00AF30B9" w:rsidRDefault="00AF30B9" w:rsidP="00AF30B9">
      <w:pPr>
        <w:pStyle w:val="ListParagraph"/>
        <w:numPr>
          <w:ilvl w:val="0"/>
          <w:numId w:val="9"/>
        </w:numPr>
      </w:pPr>
      <w:r>
        <w:t>A</w:t>
      </w:r>
      <w:r w:rsidR="00FE72F1">
        <w:t>c</w:t>
      </w:r>
      <w:r>
        <w:t>tor clicks “View Shifts” tab page</w:t>
      </w:r>
      <w:r w:rsidR="00444967">
        <w:t>.</w:t>
      </w:r>
      <w:r>
        <w:t xml:space="preserve"> </w:t>
      </w:r>
    </w:p>
    <w:p w14:paraId="5E141DFF" w14:textId="1311C5B9" w:rsidR="00AF30B9" w:rsidRDefault="00AF30B9" w:rsidP="00AF30B9">
      <w:pPr>
        <w:pStyle w:val="ListParagraph"/>
        <w:numPr>
          <w:ilvl w:val="0"/>
          <w:numId w:val="9"/>
        </w:numPr>
      </w:pPr>
      <w:r>
        <w:t xml:space="preserve">System displays a table with days of the week, shifts and </w:t>
      </w:r>
      <w:r w:rsidR="006B4871">
        <w:t>assigned employees</w:t>
      </w:r>
      <w:r w:rsidR="00444967">
        <w:t>.</w:t>
      </w:r>
    </w:p>
    <w:p w14:paraId="30DCD875" w14:textId="77777777" w:rsidR="006B4871" w:rsidRDefault="006B4871" w:rsidP="006B4871"/>
    <w:p w14:paraId="4C2C9412" w14:textId="15F62A02" w:rsidR="006B4871" w:rsidRDefault="006B4871" w:rsidP="00FA39E9">
      <w:pPr>
        <w:pStyle w:val="Heading3"/>
        <w:rPr>
          <w:sz w:val="24"/>
          <w:szCs w:val="24"/>
        </w:rPr>
      </w:pPr>
      <w:bookmarkStart w:id="11" w:name="_Toc65376150"/>
      <w:r w:rsidRPr="00FA39E9">
        <w:rPr>
          <w:b/>
          <w:bCs/>
          <w:sz w:val="24"/>
          <w:szCs w:val="24"/>
        </w:rPr>
        <w:t>Use case:</w:t>
      </w:r>
      <w:r w:rsidRPr="00FA39E9">
        <w:rPr>
          <w:sz w:val="24"/>
          <w:szCs w:val="24"/>
        </w:rPr>
        <w:t xml:space="preserve"> </w:t>
      </w:r>
      <w:r w:rsidR="00AF18AA">
        <w:rPr>
          <w:sz w:val="24"/>
          <w:szCs w:val="24"/>
        </w:rPr>
        <w:t>Stock R</w:t>
      </w:r>
      <w:r w:rsidRPr="00FA39E9">
        <w:rPr>
          <w:sz w:val="24"/>
          <w:szCs w:val="24"/>
        </w:rPr>
        <w:t>equest</w:t>
      </w:r>
      <w:bookmarkEnd w:id="11"/>
      <w:r w:rsidR="00AF18AA">
        <w:rPr>
          <w:sz w:val="24"/>
          <w:szCs w:val="24"/>
        </w:rPr>
        <w:t>s Processing</w:t>
      </w:r>
    </w:p>
    <w:p w14:paraId="48897DBF" w14:textId="7669BECE" w:rsidR="007355DD" w:rsidRPr="007355DD" w:rsidRDefault="00C85B26" w:rsidP="007355DD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4</w:t>
      </w:r>
      <w:r w:rsidR="00BE1D50">
        <w:rPr>
          <w:rStyle w:val="Strong"/>
        </w:rPr>
        <w:t>.</w:t>
      </w:r>
    </w:p>
    <w:p w14:paraId="65394211" w14:textId="77777777" w:rsidR="006B4871" w:rsidRPr="002E7893" w:rsidRDefault="006B4871" w:rsidP="006B4871">
      <w:r w:rsidRPr="002E7893">
        <w:rPr>
          <w:b/>
        </w:rPr>
        <w:t>Actor:</w:t>
      </w:r>
      <w:r w:rsidRPr="002E7893">
        <w:t xml:space="preserve"> </w:t>
      </w:r>
      <w:r>
        <w:t>Depot-worker</w:t>
      </w:r>
    </w:p>
    <w:p w14:paraId="60A8639C" w14:textId="77777777" w:rsidR="006B4871" w:rsidRPr="002E7893" w:rsidRDefault="006B4871" w:rsidP="006B4871">
      <w:pPr>
        <w:rPr>
          <w:b/>
        </w:rPr>
      </w:pPr>
      <w:r w:rsidRPr="002E7893">
        <w:rPr>
          <w:b/>
        </w:rPr>
        <w:t>Main Success Scenario:</w:t>
      </w:r>
    </w:p>
    <w:p w14:paraId="370244EB" w14:textId="2BDAF6CA" w:rsidR="006B4871" w:rsidRPr="002E7893" w:rsidRDefault="006B4871" w:rsidP="006B4871">
      <w:pPr>
        <w:numPr>
          <w:ilvl w:val="0"/>
          <w:numId w:val="10"/>
        </w:numPr>
      </w:pPr>
      <w:r>
        <w:t>System displays incoming restock requests</w:t>
      </w:r>
      <w:r w:rsidR="00444967">
        <w:t>.</w:t>
      </w:r>
    </w:p>
    <w:p w14:paraId="6D1ABEC4" w14:textId="1F63425E" w:rsidR="006B4871" w:rsidRDefault="00AF614E" w:rsidP="006B4871">
      <w:pPr>
        <w:numPr>
          <w:ilvl w:val="0"/>
          <w:numId w:val="10"/>
        </w:numPr>
      </w:pPr>
      <w:r>
        <w:t>Acto</w:t>
      </w:r>
      <w:r w:rsidR="006B4871">
        <w:t>r clicks on a request</w:t>
      </w:r>
      <w:r w:rsidR="00444967">
        <w:t>.</w:t>
      </w:r>
    </w:p>
    <w:p w14:paraId="36154569" w14:textId="0152E057" w:rsidR="006B4871" w:rsidRDefault="006B4871" w:rsidP="006B4871">
      <w:pPr>
        <w:numPr>
          <w:ilvl w:val="0"/>
          <w:numId w:val="10"/>
        </w:numPr>
      </w:pPr>
      <w:r>
        <w:t>System displays info about the requested stock</w:t>
      </w:r>
      <w:r w:rsidR="00444967">
        <w:t>.</w:t>
      </w:r>
    </w:p>
    <w:p w14:paraId="6914AFAC" w14:textId="000DB9E3" w:rsidR="006B4871" w:rsidRDefault="00057E62" w:rsidP="006B4871">
      <w:pPr>
        <w:numPr>
          <w:ilvl w:val="0"/>
          <w:numId w:val="10"/>
        </w:numPr>
      </w:pPr>
      <w:r>
        <w:t>If the stock is available and the request can be proce</w:t>
      </w:r>
      <w:r w:rsidR="00AF18AA">
        <w:t>ssed</w:t>
      </w:r>
      <w:r>
        <w:t>, a</w:t>
      </w:r>
      <w:r w:rsidRPr="00057E62">
        <w:t>ctor clicks “Approve”</w:t>
      </w:r>
      <w:r w:rsidR="00CD065F">
        <w:t>.</w:t>
      </w:r>
    </w:p>
    <w:p w14:paraId="59A45437" w14:textId="1DC16DA0" w:rsidR="006B4871" w:rsidRPr="002E7893" w:rsidRDefault="006B4871" w:rsidP="006B4871">
      <w:pPr>
        <w:numPr>
          <w:ilvl w:val="0"/>
          <w:numId w:val="10"/>
        </w:numPr>
      </w:pPr>
      <w:r>
        <w:t>System removes request from incoming requests, adds it to “approved requests” tab page and shows appropriate message</w:t>
      </w:r>
      <w:r w:rsidR="00444967">
        <w:t>.</w:t>
      </w:r>
    </w:p>
    <w:p w14:paraId="103FB00E" w14:textId="77777777" w:rsidR="006B4871" w:rsidRPr="002E7893" w:rsidRDefault="006B4871" w:rsidP="006B4871">
      <w:pPr>
        <w:rPr>
          <w:b/>
        </w:rPr>
      </w:pPr>
      <w:r w:rsidRPr="002E7893">
        <w:rPr>
          <w:b/>
        </w:rPr>
        <w:t>Extensions:</w:t>
      </w:r>
    </w:p>
    <w:p w14:paraId="7651B60A" w14:textId="35C00639" w:rsidR="006B4871" w:rsidRPr="002E7893" w:rsidRDefault="006B4871" w:rsidP="006B4871">
      <w:r w:rsidRPr="002E7893">
        <w:t xml:space="preserve">5a: </w:t>
      </w:r>
      <w:r>
        <w:t>There is no availability of the requested stock in the warehouse</w:t>
      </w:r>
      <w:r w:rsidR="00CD065F">
        <w:t xml:space="preserve"> or request cannot be </w:t>
      </w:r>
      <w:r w:rsidR="00AF18AA">
        <w:t>processed</w:t>
      </w:r>
      <w:r w:rsidR="006964CB">
        <w:t>.</w:t>
      </w:r>
    </w:p>
    <w:p w14:paraId="781E9960" w14:textId="50683A56" w:rsidR="00CD065F" w:rsidRDefault="00CD065F" w:rsidP="00CD065F">
      <w:pPr>
        <w:numPr>
          <w:ilvl w:val="0"/>
          <w:numId w:val="32"/>
        </w:numPr>
      </w:pPr>
      <w:r>
        <w:t>Actor clicks “Reject”</w:t>
      </w:r>
    </w:p>
    <w:p w14:paraId="4D3E1E8D" w14:textId="48148D8A" w:rsidR="00CD065F" w:rsidRDefault="00CD065F" w:rsidP="00CD065F">
      <w:pPr>
        <w:numPr>
          <w:ilvl w:val="0"/>
          <w:numId w:val="32"/>
        </w:numPr>
      </w:pPr>
      <w:r w:rsidRPr="002E7893">
        <w:t>System removes request from incoming requests, adds it to</w:t>
      </w:r>
      <w:r>
        <w:t xml:space="preserve"> “rejected</w:t>
      </w:r>
      <w:r w:rsidRPr="002E7893">
        <w:t xml:space="preserve"> requests</w:t>
      </w:r>
      <w:r>
        <w:t>” tab page</w:t>
      </w:r>
      <w:r w:rsidRPr="002E7893">
        <w:t xml:space="preserve"> and shows appropriate message</w:t>
      </w:r>
      <w:r>
        <w:t>.</w:t>
      </w:r>
    </w:p>
    <w:p w14:paraId="2F2FAC97" w14:textId="61032009" w:rsidR="00C96F82" w:rsidRDefault="006B4871" w:rsidP="00CD065F">
      <w:pPr>
        <w:numPr>
          <w:ilvl w:val="0"/>
          <w:numId w:val="32"/>
        </w:numPr>
      </w:pPr>
      <w:r>
        <w:t>End of use case</w:t>
      </w:r>
    </w:p>
    <w:p w14:paraId="4FF0EFCE" w14:textId="77777777" w:rsidR="00332086" w:rsidRPr="002E7893" w:rsidRDefault="00332086" w:rsidP="00332086">
      <w:pPr>
        <w:ind w:left="1080"/>
      </w:pPr>
    </w:p>
    <w:p w14:paraId="46CB710C" w14:textId="43FB4EDC" w:rsidR="00C96F82" w:rsidRDefault="00C96F82" w:rsidP="00FA39E9">
      <w:pPr>
        <w:pStyle w:val="Heading3"/>
        <w:rPr>
          <w:sz w:val="24"/>
          <w:szCs w:val="24"/>
        </w:rPr>
      </w:pPr>
      <w:bookmarkStart w:id="12" w:name="_Toc65376152"/>
      <w:r w:rsidRPr="00FA39E9">
        <w:rPr>
          <w:b/>
          <w:bCs/>
          <w:sz w:val="24"/>
          <w:szCs w:val="24"/>
        </w:rPr>
        <w:t>Use case:</w:t>
      </w:r>
      <w:r w:rsidRPr="00FA39E9">
        <w:rPr>
          <w:sz w:val="24"/>
          <w:szCs w:val="24"/>
        </w:rPr>
        <w:t xml:space="preserve"> </w:t>
      </w:r>
      <w:r w:rsidR="00994353" w:rsidRPr="00FA39E9">
        <w:rPr>
          <w:sz w:val="24"/>
          <w:szCs w:val="24"/>
        </w:rPr>
        <w:t>View stock statistics.</w:t>
      </w:r>
      <w:bookmarkEnd w:id="12"/>
    </w:p>
    <w:p w14:paraId="1B0D15B5" w14:textId="397D9D32" w:rsidR="00DA2A86" w:rsidRPr="00DA2A86" w:rsidRDefault="00DA2A86" w:rsidP="00DA2A86">
      <w:r>
        <w:t>Rela</w:t>
      </w:r>
      <w:r w:rsidR="0027731D">
        <w:t xml:space="preserve">ted: </w:t>
      </w:r>
      <w:r w:rsidR="0027731D" w:rsidRPr="00CB0F1E">
        <w:rPr>
          <w:rStyle w:val="Strong"/>
        </w:rPr>
        <w:t>FR-0</w:t>
      </w:r>
      <w:r w:rsidR="0027731D">
        <w:rPr>
          <w:rStyle w:val="Strong"/>
        </w:rPr>
        <w:t>3</w:t>
      </w:r>
      <w:r w:rsidR="00BE1D50">
        <w:rPr>
          <w:rStyle w:val="Strong"/>
        </w:rPr>
        <w:t>.</w:t>
      </w:r>
    </w:p>
    <w:p w14:paraId="05BCB5C0" w14:textId="4C593340" w:rsidR="00C96F82" w:rsidRPr="002E7893" w:rsidRDefault="00C96F82" w:rsidP="00C96F82">
      <w:r w:rsidRPr="00C96F82">
        <w:rPr>
          <w:b/>
        </w:rPr>
        <w:t>Actor:</w:t>
      </w:r>
      <w:r w:rsidRPr="002E7893">
        <w:t xml:space="preserve"> </w:t>
      </w:r>
      <w:r>
        <w:t>Management</w:t>
      </w:r>
    </w:p>
    <w:p w14:paraId="339538CE" w14:textId="1C9F4F1C" w:rsidR="00C96F82" w:rsidRDefault="00C96F82" w:rsidP="00C96F82">
      <w:pPr>
        <w:rPr>
          <w:b/>
        </w:rPr>
      </w:pPr>
      <w:r w:rsidRPr="00C96F82">
        <w:rPr>
          <w:b/>
        </w:rPr>
        <w:t>Main Success Scenario:</w:t>
      </w:r>
    </w:p>
    <w:p w14:paraId="26AAA58A" w14:textId="3848DCDE" w:rsidR="00994353" w:rsidRDefault="00220CD5" w:rsidP="00994353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 xml:space="preserve">The </w:t>
      </w:r>
      <w:r w:rsidR="009238DB">
        <w:rPr>
          <w:bCs/>
        </w:rPr>
        <w:t xml:space="preserve">actor </w:t>
      </w:r>
      <w:r w:rsidR="00994353" w:rsidRPr="00994353">
        <w:rPr>
          <w:bCs/>
        </w:rPr>
        <w:t>clic</w:t>
      </w:r>
      <w:r w:rsidR="00994353">
        <w:rPr>
          <w:bCs/>
        </w:rPr>
        <w:t>k</w:t>
      </w:r>
      <w:r w:rsidR="00994353" w:rsidRPr="00994353">
        <w:rPr>
          <w:bCs/>
        </w:rPr>
        <w:t>s on button</w:t>
      </w:r>
      <w:r w:rsidR="00994353">
        <w:rPr>
          <w:bCs/>
        </w:rPr>
        <w:t xml:space="preserve"> “Stock statistics”.</w:t>
      </w:r>
    </w:p>
    <w:p w14:paraId="7E3A0422" w14:textId="0E493F08" w:rsidR="00220CD5" w:rsidRDefault="00220CD5" w:rsidP="00994353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lastRenderedPageBreak/>
        <w:t xml:space="preserve">The </w:t>
      </w:r>
      <w:r w:rsidR="009238DB">
        <w:rPr>
          <w:bCs/>
        </w:rPr>
        <w:t>actor</w:t>
      </w:r>
      <w:r>
        <w:rPr>
          <w:bCs/>
        </w:rPr>
        <w:t xml:space="preserve"> chooses the tab “Statistics”.</w:t>
      </w:r>
    </w:p>
    <w:p w14:paraId="21889A59" w14:textId="1C626F0F" w:rsidR="00994353" w:rsidRDefault="00994353" w:rsidP="00994353">
      <w:pPr>
        <w:pStyle w:val="ListParagraph"/>
        <w:numPr>
          <w:ilvl w:val="0"/>
          <w:numId w:val="13"/>
        </w:numPr>
        <w:rPr>
          <w:bCs/>
        </w:rPr>
      </w:pPr>
      <w:r>
        <w:rPr>
          <w:bCs/>
        </w:rPr>
        <w:t>The application displays statistics about all products (name, quantity, serial number)</w:t>
      </w:r>
    </w:p>
    <w:p w14:paraId="50F3A2E1" w14:textId="77777777" w:rsidR="0071610A" w:rsidRDefault="0071610A" w:rsidP="00994353">
      <w:pPr>
        <w:rPr>
          <w:b/>
        </w:rPr>
      </w:pPr>
    </w:p>
    <w:p w14:paraId="238D8E2B" w14:textId="01AD2650" w:rsidR="00220CD5" w:rsidRDefault="00994353" w:rsidP="004F63EB">
      <w:pPr>
        <w:pStyle w:val="Heading3"/>
        <w:rPr>
          <w:sz w:val="24"/>
          <w:szCs w:val="24"/>
        </w:rPr>
      </w:pPr>
      <w:bookmarkStart w:id="13" w:name="_Toc65376153"/>
      <w:r w:rsidRPr="004F63EB">
        <w:rPr>
          <w:b/>
          <w:bCs/>
          <w:sz w:val="24"/>
          <w:szCs w:val="24"/>
        </w:rPr>
        <w:t>Use case:</w:t>
      </w:r>
      <w:r w:rsidRPr="004F63EB">
        <w:rPr>
          <w:sz w:val="24"/>
          <w:szCs w:val="24"/>
        </w:rPr>
        <w:t xml:space="preserve"> </w:t>
      </w:r>
      <w:r w:rsidR="0071610A" w:rsidRPr="004F63EB">
        <w:rPr>
          <w:sz w:val="24"/>
          <w:szCs w:val="24"/>
        </w:rPr>
        <w:t>Product search</w:t>
      </w:r>
      <w:r w:rsidR="00220CD5" w:rsidRPr="004F63EB">
        <w:rPr>
          <w:sz w:val="24"/>
          <w:szCs w:val="24"/>
        </w:rPr>
        <w:t>.</w:t>
      </w:r>
      <w:bookmarkEnd w:id="13"/>
    </w:p>
    <w:p w14:paraId="6AA37818" w14:textId="497C1D52" w:rsidR="0027731D" w:rsidRPr="0027731D" w:rsidRDefault="0027731D" w:rsidP="0027731D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3</w:t>
      </w:r>
      <w:r w:rsidR="00BE1D50">
        <w:rPr>
          <w:rStyle w:val="Strong"/>
        </w:rPr>
        <w:t>.</w:t>
      </w:r>
    </w:p>
    <w:p w14:paraId="7A05B7CC" w14:textId="071C5888" w:rsidR="00220CD5" w:rsidRDefault="00220CD5" w:rsidP="00994353">
      <w:pPr>
        <w:rPr>
          <w:bCs/>
        </w:rPr>
      </w:pPr>
      <w:r w:rsidRPr="00220CD5">
        <w:rPr>
          <w:b/>
        </w:rPr>
        <w:t>Actor:</w:t>
      </w:r>
      <w:r>
        <w:rPr>
          <w:bCs/>
        </w:rPr>
        <w:t xml:space="preserve"> Management</w:t>
      </w:r>
    </w:p>
    <w:p w14:paraId="657CFB1F" w14:textId="57CE6FAF" w:rsidR="00220CD5" w:rsidRPr="00220CD5" w:rsidRDefault="00220CD5" w:rsidP="00994353">
      <w:pPr>
        <w:rPr>
          <w:b/>
        </w:rPr>
      </w:pPr>
      <w:r w:rsidRPr="00220CD5">
        <w:rPr>
          <w:b/>
        </w:rPr>
        <w:t>Main Success Scenario:</w:t>
      </w:r>
    </w:p>
    <w:p w14:paraId="259F63DE" w14:textId="561E4357" w:rsidR="00220CD5" w:rsidRDefault="00220CD5" w:rsidP="00220CD5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The </w:t>
      </w:r>
      <w:r w:rsidR="009227FF">
        <w:rPr>
          <w:bCs/>
        </w:rPr>
        <w:t>actor</w:t>
      </w:r>
      <w:r>
        <w:rPr>
          <w:bCs/>
        </w:rPr>
        <w:t xml:space="preserve"> clicks on the button “Stock statistics”.</w:t>
      </w:r>
    </w:p>
    <w:p w14:paraId="38A01485" w14:textId="3BE64827" w:rsidR="00220CD5" w:rsidRDefault="00220CD5" w:rsidP="00220CD5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The</w:t>
      </w:r>
      <w:r w:rsidR="009227FF">
        <w:rPr>
          <w:bCs/>
        </w:rPr>
        <w:t xml:space="preserve"> actor</w:t>
      </w:r>
      <w:r>
        <w:rPr>
          <w:bCs/>
        </w:rPr>
        <w:t xml:space="preserve"> chooses the tab “Search”.</w:t>
      </w:r>
    </w:p>
    <w:p w14:paraId="2BEF7206" w14:textId="79644B56" w:rsidR="00220CD5" w:rsidRDefault="00220CD5" w:rsidP="00220CD5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 xml:space="preserve">The </w:t>
      </w:r>
      <w:r w:rsidR="009227FF">
        <w:rPr>
          <w:bCs/>
        </w:rPr>
        <w:t>actor</w:t>
      </w:r>
      <w:r>
        <w:rPr>
          <w:bCs/>
        </w:rPr>
        <w:t xml:space="preserve"> inputs the serial number of the wanted product into the text box.</w:t>
      </w:r>
    </w:p>
    <w:p w14:paraId="064DCDFC" w14:textId="2A5E40E5" w:rsidR="00220CD5" w:rsidRPr="00220CD5" w:rsidRDefault="00220CD5" w:rsidP="00220CD5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The application displays information about the product found.</w:t>
      </w:r>
    </w:p>
    <w:p w14:paraId="475EC1EB" w14:textId="7CEC5A05" w:rsidR="006B4871" w:rsidRDefault="006B4871" w:rsidP="006B4871"/>
    <w:p w14:paraId="124660F0" w14:textId="7F8784B9" w:rsidR="00220CD5" w:rsidRDefault="00220CD5" w:rsidP="004F63EB">
      <w:pPr>
        <w:pStyle w:val="Heading3"/>
        <w:rPr>
          <w:sz w:val="24"/>
          <w:szCs w:val="24"/>
        </w:rPr>
      </w:pPr>
      <w:bookmarkStart w:id="14" w:name="_Toc65376154"/>
      <w:r w:rsidRPr="004F63EB">
        <w:rPr>
          <w:b/>
          <w:bCs/>
          <w:sz w:val="24"/>
          <w:szCs w:val="24"/>
        </w:rPr>
        <w:t>Use case:</w:t>
      </w:r>
      <w:r w:rsidR="00347DED" w:rsidRPr="004F63EB">
        <w:rPr>
          <w:sz w:val="24"/>
          <w:szCs w:val="24"/>
        </w:rPr>
        <w:t xml:space="preserve"> View employee statistics</w:t>
      </w:r>
      <w:r w:rsidR="0071610A" w:rsidRPr="004F63EB">
        <w:rPr>
          <w:sz w:val="24"/>
          <w:szCs w:val="24"/>
        </w:rPr>
        <w:t>.</w:t>
      </w:r>
      <w:bookmarkEnd w:id="14"/>
    </w:p>
    <w:p w14:paraId="0CFBA386" w14:textId="5AF3792A" w:rsidR="0027731D" w:rsidRPr="0027731D" w:rsidRDefault="00D52D0B" w:rsidP="0027731D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3</w:t>
      </w:r>
      <w:r w:rsidR="00BE1D50">
        <w:rPr>
          <w:rStyle w:val="Strong"/>
        </w:rPr>
        <w:t>.</w:t>
      </w:r>
    </w:p>
    <w:p w14:paraId="2E5749BE" w14:textId="57F6D4CD" w:rsidR="00220CD5" w:rsidRDefault="00220CD5" w:rsidP="006B4871">
      <w:r w:rsidRPr="0071610A">
        <w:rPr>
          <w:b/>
          <w:bCs/>
        </w:rPr>
        <w:t>Actor:</w:t>
      </w:r>
      <w:r w:rsidR="0071610A">
        <w:t xml:space="preserve"> Management</w:t>
      </w:r>
    </w:p>
    <w:p w14:paraId="6AFF55C4" w14:textId="2DBC6489" w:rsidR="00220CD5" w:rsidRPr="0071610A" w:rsidRDefault="00220CD5" w:rsidP="006B4871">
      <w:pPr>
        <w:rPr>
          <w:b/>
          <w:bCs/>
        </w:rPr>
      </w:pPr>
      <w:r w:rsidRPr="0071610A">
        <w:rPr>
          <w:b/>
          <w:bCs/>
        </w:rPr>
        <w:t>Main Success Scenario:</w:t>
      </w:r>
      <w:r w:rsidR="0071610A" w:rsidRPr="0071610A">
        <w:rPr>
          <w:b/>
          <w:bCs/>
        </w:rPr>
        <w:t xml:space="preserve"> </w:t>
      </w:r>
    </w:p>
    <w:p w14:paraId="2F69AA98" w14:textId="3808F571" w:rsidR="0071610A" w:rsidRDefault="0071610A" w:rsidP="0071610A">
      <w:pPr>
        <w:pStyle w:val="ListParagraph"/>
        <w:numPr>
          <w:ilvl w:val="0"/>
          <w:numId w:val="15"/>
        </w:numPr>
      </w:pPr>
      <w:r>
        <w:t xml:space="preserve">The </w:t>
      </w:r>
      <w:r w:rsidR="009227FF">
        <w:t>actor</w:t>
      </w:r>
      <w:r>
        <w:t xml:space="preserve"> clicks on the button “Employee statistics”.</w:t>
      </w:r>
    </w:p>
    <w:p w14:paraId="1EF77690" w14:textId="75E0FC82" w:rsidR="0071610A" w:rsidRDefault="0071610A" w:rsidP="0071610A">
      <w:pPr>
        <w:pStyle w:val="ListParagraph"/>
        <w:numPr>
          <w:ilvl w:val="0"/>
          <w:numId w:val="15"/>
        </w:numPr>
      </w:pPr>
      <w:r>
        <w:t xml:space="preserve">The </w:t>
      </w:r>
      <w:r w:rsidR="009227FF">
        <w:t>actor</w:t>
      </w:r>
      <w:r>
        <w:t xml:space="preserve"> chooses the tab “Statistics”.</w:t>
      </w:r>
    </w:p>
    <w:p w14:paraId="77681FA7" w14:textId="63B54A2F" w:rsidR="0071610A" w:rsidRDefault="0071610A" w:rsidP="0071610A">
      <w:pPr>
        <w:pStyle w:val="ListParagraph"/>
        <w:numPr>
          <w:ilvl w:val="0"/>
          <w:numId w:val="15"/>
        </w:numPr>
      </w:pPr>
      <w:r>
        <w:t>The application displays statistic for the employees.</w:t>
      </w:r>
    </w:p>
    <w:p w14:paraId="76D1049A" w14:textId="4BAA920A" w:rsidR="0071610A" w:rsidRDefault="0071610A" w:rsidP="006B4871"/>
    <w:p w14:paraId="69B15A7A" w14:textId="0BCCCDCC" w:rsidR="0071610A" w:rsidRDefault="0071610A" w:rsidP="004F63EB">
      <w:pPr>
        <w:pStyle w:val="Heading3"/>
        <w:rPr>
          <w:sz w:val="24"/>
          <w:szCs w:val="24"/>
        </w:rPr>
      </w:pPr>
      <w:bookmarkStart w:id="15" w:name="_Toc65376155"/>
      <w:r w:rsidRPr="004F63EB">
        <w:rPr>
          <w:rStyle w:val="Heading6Char"/>
          <w:caps w:val="0"/>
          <w:color w:val="auto"/>
          <w:sz w:val="24"/>
          <w:szCs w:val="24"/>
        </w:rPr>
        <w:t>Use case:</w:t>
      </w:r>
      <w:r w:rsidRPr="004F63EB">
        <w:rPr>
          <w:rStyle w:val="Heading6Char"/>
          <w:b w:val="0"/>
          <w:bCs w:val="0"/>
          <w:caps w:val="0"/>
          <w:color w:val="auto"/>
          <w:sz w:val="24"/>
          <w:szCs w:val="24"/>
        </w:rPr>
        <w:t xml:space="preserve"> Employee search</w:t>
      </w:r>
      <w:r w:rsidRPr="004F63EB">
        <w:rPr>
          <w:sz w:val="24"/>
          <w:szCs w:val="24"/>
        </w:rPr>
        <w:t>.</w:t>
      </w:r>
      <w:bookmarkEnd w:id="15"/>
    </w:p>
    <w:p w14:paraId="4AFFD357" w14:textId="111B2F55" w:rsidR="00D52D0B" w:rsidRPr="00D52D0B" w:rsidRDefault="00D52D0B" w:rsidP="00D52D0B">
      <w:r>
        <w:t xml:space="preserve">Related: </w:t>
      </w:r>
      <w:r w:rsidRPr="00CB0F1E">
        <w:rPr>
          <w:rStyle w:val="Strong"/>
        </w:rPr>
        <w:t>FR-0</w:t>
      </w:r>
      <w:r>
        <w:rPr>
          <w:rStyle w:val="Strong"/>
        </w:rPr>
        <w:t>3</w:t>
      </w:r>
      <w:r w:rsidR="00BE1D50">
        <w:rPr>
          <w:rStyle w:val="Strong"/>
        </w:rPr>
        <w:t>.</w:t>
      </w:r>
    </w:p>
    <w:p w14:paraId="60053AF2" w14:textId="2E83C62C" w:rsidR="0071610A" w:rsidRDefault="0071610A" w:rsidP="006B4871">
      <w:r w:rsidRPr="0071610A">
        <w:rPr>
          <w:b/>
          <w:bCs/>
        </w:rPr>
        <w:t>Actor:</w:t>
      </w:r>
      <w:r>
        <w:t xml:space="preserve"> Management</w:t>
      </w:r>
    </w:p>
    <w:p w14:paraId="10565290" w14:textId="3CEBC830" w:rsidR="0071610A" w:rsidRPr="0071610A" w:rsidRDefault="0071610A" w:rsidP="006B4871">
      <w:pPr>
        <w:rPr>
          <w:b/>
          <w:bCs/>
        </w:rPr>
      </w:pPr>
      <w:r w:rsidRPr="0071610A">
        <w:rPr>
          <w:b/>
          <w:bCs/>
        </w:rPr>
        <w:t>Main Success Scenario:</w:t>
      </w:r>
    </w:p>
    <w:p w14:paraId="5720D1E1" w14:textId="5A9AD795" w:rsidR="0071610A" w:rsidRDefault="0071610A" w:rsidP="0071610A">
      <w:pPr>
        <w:pStyle w:val="ListParagraph"/>
        <w:numPr>
          <w:ilvl w:val="0"/>
          <w:numId w:val="16"/>
        </w:numPr>
      </w:pPr>
      <w:r>
        <w:t xml:space="preserve">The </w:t>
      </w:r>
      <w:r w:rsidR="0069170C">
        <w:t>actor</w:t>
      </w:r>
      <w:r>
        <w:t xml:space="preserve"> clicks on the button “Employee statistics”.</w:t>
      </w:r>
    </w:p>
    <w:p w14:paraId="21209475" w14:textId="6E145A56" w:rsidR="0071610A" w:rsidRDefault="0071610A" w:rsidP="0071610A">
      <w:pPr>
        <w:pStyle w:val="ListParagraph"/>
        <w:numPr>
          <w:ilvl w:val="0"/>
          <w:numId w:val="16"/>
        </w:numPr>
      </w:pPr>
      <w:r>
        <w:t xml:space="preserve">The </w:t>
      </w:r>
      <w:r w:rsidR="0069170C">
        <w:t>ac</w:t>
      </w:r>
      <w:r>
        <w:t>t</w:t>
      </w:r>
      <w:r w:rsidR="0069170C">
        <w:t>or</w:t>
      </w:r>
      <w:r>
        <w:t xml:space="preserve"> chooses the tab “Search”.</w:t>
      </w:r>
    </w:p>
    <w:p w14:paraId="3C6BAE7B" w14:textId="463445D4" w:rsidR="0071610A" w:rsidRDefault="0071610A" w:rsidP="0071610A">
      <w:pPr>
        <w:pStyle w:val="ListParagraph"/>
        <w:numPr>
          <w:ilvl w:val="0"/>
          <w:numId w:val="16"/>
        </w:numPr>
      </w:pPr>
      <w:r>
        <w:t xml:space="preserve">The </w:t>
      </w:r>
      <w:r w:rsidR="0069170C">
        <w:t>ac</w:t>
      </w:r>
      <w:r>
        <w:t>t</w:t>
      </w:r>
      <w:r w:rsidR="0069170C">
        <w:t>or</w:t>
      </w:r>
      <w:r>
        <w:t xml:space="preserve"> enters the ID number of the wanted employee.</w:t>
      </w:r>
    </w:p>
    <w:p w14:paraId="58F6D345" w14:textId="7F61BE36" w:rsidR="0071610A" w:rsidRDefault="0071610A" w:rsidP="0071610A">
      <w:pPr>
        <w:pStyle w:val="ListParagraph"/>
        <w:numPr>
          <w:ilvl w:val="0"/>
          <w:numId w:val="16"/>
        </w:numPr>
      </w:pPr>
      <w:r>
        <w:t>The application displays the information about the found employee.</w:t>
      </w:r>
    </w:p>
    <w:p w14:paraId="35E9E957" w14:textId="3AD432E9" w:rsidR="0071610A" w:rsidRDefault="0071610A" w:rsidP="0071610A"/>
    <w:p w14:paraId="79B1F886" w14:textId="429E38A0" w:rsidR="0071610A" w:rsidRDefault="0071610A" w:rsidP="004F63EB">
      <w:pPr>
        <w:pStyle w:val="Heading3"/>
        <w:rPr>
          <w:sz w:val="24"/>
          <w:szCs w:val="24"/>
        </w:rPr>
      </w:pPr>
      <w:bookmarkStart w:id="16" w:name="_Toc65376156"/>
      <w:r w:rsidRPr="004F63EB">
        <w:rPr>
          <w:rStyle w:val="Heading6Char"/>
          <w:caps w:val="0"/>
          <w:color w:val="auto"/>
          <w:sz w:val="24"/>
          <w:szCs w:val="24"/>
        </w:rPr>
        <w:t>Use case:</w:t>
      </w:r>
      <w:r w:rsidRPr="004F63EB">
        <w:rPr>
          <w:rStyle w:val="Heading6Char"/>
          <w:b w:val="0"/>
          <w:bCs w:val="0"/>
          <w:caps w:val="0"/>
          <w:color w:val="auto"/>
          <w:sz w:val="24"/>
          <w:szCs w:val="24"/>
        </w:rPr>
        <w:t xml:space="preserve"> Log out</w:t>
      </w:r>
      <w:r w:rsidR="007504F5" w:rsidRPr="004F63EB">
        <w:rPr>
          <w:sz w:val="24"/>
          <w:szCs w:val="24"/>
        </w:rPr>
        <w:t>.</w:t>
      </w:r>
      <w:bookmarkEnd w:id="16"/>
    </w:p>
    <w:p w14:paraId="4AEF38ED" w14:textId="4FF5506C" w:rsidR="00D52D0B" w:rsidRPr="00D52D0B" w:rsidRDefault="00D52D0B" w:rsidP="00D52D0B">
      <w:r>
        <w:t xml:space="preserve">Related: </w:t>
      </w:r>
      <w:r w:rsidRPr="00CB0F1E">
        <w:rPr>
          <w:rStyle w:val="Strong"/>
        </w:rPr>
        <w:t>FR-01</w:t>
      </w:r>
      <w:r w:rsidR="00BE1D50">
        <w:rPr>
          <w:rStyle w:val="Strong"/>
        </w:rPr>
        <w:t>.</w:t>
      </w:r>
    </w:p>
    <w:p w14:paraId="16B9DD6C" w14:textId="4A2DB9BA" w:rsidR="0071610A" w:rsidRDefault="0071610A" w:rsidP="0071610A">
      <w:r w:rsidRPr="007504F5">
        <w:rPr>
          <w:b/>
          <w:bCs/>
        </w:rPr>
        <w:t>Actor:</w:t>
      </w:r>
      <w:r>
        <w:t xml:space="preserve"> HR administration/Management/Depot-worker</w:t>
      </w:r>
    </w:p>
    <w:p w14:paraId="573AE292" w14:textId="4F907E74" w:rsidR="0071610A" w:rsidRPr="007504F5" w:rsidRDefault="007504F5" w:rsidP="0071610A">
      <w:pPr>
        <w:rPr>
          <w:b/>
          <w:bCs/>
        </w:rPr>
      </w:pPr>
      <w:r w:rsidRPr="007504F5">
        <w:rPr>
          <w:b/>
          <w:bCs/>
        </w:rPr>
        <w:t>Main Success scenario:</w:t>
      </w:r>
    </w:p>
    <w:p w14:paraId="75500978" w14:textId="7700973F" w:rsidR="007504F5" w:rsidRDefault="007504F5" w:rsidP="007504F5">
      <w:pPr>
        <w:pStyle w:val="ListParagraph"/>
        <w:numPr>
          <w:ilvl w:val="0"/>
          <w:numId w:val="17"/>
        </w:numPr>
      </w:pPr>
      <w:r>
        <w:t xml:space="preserve">The </w:t>
      </w:r>
      <w:r w:rsidR="005015CD">
        <w:t>actor</w:t>
      </w:r>
      <w:r>
        <w:t xml:space="preserve"> clicks the button “Log Out”.</w:t>
      </w:r>
    </w:p>
    <w:p w14:paraId="3724A3B0" w14:textId="723BA954" w:rsidR="007504F5" w:rsidRDefault="007504F5" w:rsidP="007504F5">
      <w:pPr>
        <w:pStyle w:val="ListParagraph"/>
        <w:numPr>
          <w:ilvl w:val="0"/>
          <w:numId w:val="17"/>
        </w:numPr>
      </w:pPr>
      <w:r>
        <w:lastRenderedPageBreak/>
        <w:t>The application logs out the user and displays the log in page.</w:t>
      </w:r>
    </w:p>
    <w:p w14:paraId="09FA5850" w14:textId="4070AFE2" w:rsidR="00727B75" w:rsidRDefault="00FD2AE7" w:rsidP="00727B75">
      <w:pPr>
        <w:pStyle w:val="Heading1"/>
      </w:pPr>
      <w:bookmarkStart w:id="17" w:name="_Toc65376157"/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B15581C" wp14:editId="2A49F8B4">
                <wp:simplePos x="0" y="0"/>
                <wp:positionH relativeFrom="column">
                  <wp:posOffset>380943</wp:posOffset>
                </wp:positionH>
                <wp:positionV relativeFrom="paragraph">
                  <wp:posOffset>6998854</wp:posOffset>
                </wp:positionV>
                <wp:extent cx="2360930" cy="140462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A385A6" w14:textId="58DE6DD8" w:rsidR="00FD2AE7" w:rsidRDefault="00700732">
                            <w:r>
                              <w:t>Depot worker’s profile when logged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B15581C" id="Text Box 2" o:spid="_x0000_s1027" type="#_x0000_t202" style="position:absolute;margin-left:30pt;margin-top:551.1pt;width:185.9pt;height:110.6pt;z-index:2516838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" filled="f" stroked="f">
                <v:textbox style="mso-fit-shape-to-text:t">
                  <w:txbxContent>
                    <w:p w14:paraId="2FA385A6" w14:textId="58DE6DD8" w:rsidR="00FD2AE7" w:rsidRDefault="00700732">
                      <w:r>
                        <w:t>Depot worker’s profile when logged 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7768DF8" wp14:editId="6C52F6C1">
                <wp:simplePos x="0" y="0"/>
                <wp:positionH relativeFrom="margin">
                  <wp:posOffset>3201670</wp:posOffset>
                </wp:positionH>
                <wp:positionV relativeFrom="paragraph">
                  <wp:posOffset>5169535</wp:posOffset>
                </wp:positionV>
                <wp:extent cx="236093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535AAF" w14:textId="21752CD8" w:rsidR="00FA7A8C" w:rsidRDefault="00F103FB">
                            <w:r>
                              <w:t>Management</w:t>
                            </w:r>
                            <w:r w:rsidR="00700732">
                              <w:t>’s</w:t>
                            </w:r>
                            <w:r>
                              <w:t xml:space="preserve"> profile when logged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768DF8" id="_x0000_s1028" type="#_x0000_t202" style="position:absolute;margin-left:252.1pt;margin-top:407.05pt;width:185.9pt;height:110.6pt;z-index:25168179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" filled="f" stroked="f">
                <v:textbox style="mso-fit-shape-to-text:t">
                  <w:txbxContent>
                    <w:p w14:paraId="20535AAF" w14:textId="21752CD8" w:rsidR="00FA7A8C" w:rsidRDefault="00F103FB">
                      <w:r>
                        <w:t>Management</w:t>
                      </w:r>
                      <w:r w:rsidR="00700732">
                        <w:t>’s</w:t>
                      </w:r>
                      <w:r>
                        <w:t xml:space="preserve"> profile when logged i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50C54ED" wp14:editId="47EBF241">
                <wp:simplePos x="0" y="0"/>
                <wp:positionH relativeFrom="margin">
                  <wp:posOffset>384580</wp:posOffset>
                </wp:positionH>
                <wp:positionV relativeFrom="paragraph">
                  <wp:posOffset>3214775</wp:posOffset>
                </wp:positionV>
                <wp:extent cx="2360930" cy="45720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501B02" w14:textId="52EDC4B1" w:rsidR="00C325F4" w:rsidRDefault="00C325F4">
                            <w:r>
                              <w:t>HR admini</w:t>
                            </w:r>
                            <w:r w:rsidR="00147F3B">
                              <w:t>stration/ admin’s profi</w:t>
                            </w:r>
                            <w:r w:rsidR="00FA7A8C">
                              <w:t>le when logged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0C54ED" id="_x0000_s1029" type="#_x0000_t202" style="position:absolute;margin-left:30.3pt;margin-top:253.15pt;width:185.9pt;height:36pt;z-index:251679744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" filled="f" stroked="f">
                <v:textbox>
                  <w:txbxContent>
                    <w:p w14:paraId="41501B02" w14:textId="52EDC4B1" w:rsidR="00C325F4" w:rsidRDefault="00C325F4">
                      <w:r>
                        <w:t>HR admini</w:t>
                      </w:r>
                      <w:r w:rsidR="00147F3B">
                        <w:t>stration/ admin’s profi</w:t>
                      </w:r>
                      <w:r w:rsidR="00FA7A8C">
                        <w:t>le when logged in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24C1709" wp14:editId="0458932B">
                <wp:simplePos x="0" y="0"/>
                <wp:positionH relativeFrom="margin">
                  <wp:posOffset>3201670</wp:posOffset>
                </wp:positionH>
                <wp:positionV relativeFrom="paragraph">
                  <wp:posOffset>1342390</wp:posOffset>
                </wp:positionV>
                <wp:extent cx="2360930" cy="508635"/>
                <wp:effectExtent l="0" t="0" r="0" b="57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086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72363B" w14:textId="67BED225" w:rsidR="00016210" w:rsidRDefault="000E24E3">
                            <w:r>
                              <w:t>Login function. Each user has to login through the application</w:t>
                            </w:r>
                            <w:r w:rsidR="007A1F6A"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4C1709" id="_x0000_s1030" type="#_x0000_t202" style="position:absolute;margin-left:252.1pt;margin-top:105.7pt;width:185.9pt;height:40.05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" filled="f" stroked="f">
                <v:textbox>
                  <w:txbxContent>
                    <w:p w14:paraId="4C72363B" w14:textId="67BED225" w:rsidR="00016210" w:rsidRDefault="000E24E3">
                      <w:r>
                        <w:t>Login function. Each user has to login through the application</w:t>
                      </w:r>
                      <w:r w:rsidR="007A1F6A">
                        <w:t>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42C53">
        <w:rPr>
          <w:noProof/>
        </w:rPr>
        <w:drawing>
          <wp:anchor distT="0" distB="0" distL="114300" distR="114300" simplePos="0" relativeHeight="251662336" behindDoc="0" locked="0" layoutInCell="1" allowOverlap="1" wp14:anchorId="42854909" wp14:editId="5822CF56">
            <wp:simplePos x="0" y="0"/>
            <wp:positionH relativeFrom="margin">
              <wp:posOffset>0</wp:posOffset>
            </wp:positionH>
            <wp:positionV relativeFrom="paragraph">
              <wp:posOffset>4507774</wp:posOffset>
            </wp:positionV>
            <wp:extent cx="3201670" cy="179959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_manager_profile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63360" behindDoc="0" locked="0" layoutInCell="1" allowOverlap="1" wp14:anchorId="6F36A0F1" wp14:editId="6DC4352C">
            <wp:simplePos x="0" y="0"/>
            <wp:positionH relativeFrom="margin">
              <wp:align>right</wp:align>
            </wp:positionH>
            <wp:positionV relativeFrom="paragraph">
              <wp:posOffset>6425746</wp:posOffset>
            </wp:positionV>
            <wp:extent cx="3201740" cy="180000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_depot_worker_profil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60288" behindDoc="0" locked="0" layoutInCell="1" allowOverlap="1" wp14:anchorId="7E3CC6CF" wp14:editId="384893E7">
            <wp:simplePos x="0" y="0"/>
            <wp:positionH relativeFrom="margin">
              <wp:align>right</wp:align>
            </wp:positionH>
            <wp:positionV relativeFrom="paragraph">
              <wp:posOffset>2604951</wp:posOffset>
            </wp:positionV>
            <wp:extent cx="3201670" cy="179959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_admin_profil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61312" behindDoc="0" locked="0" layoutInCell="1" allowOverlap="1" wp14:anchorId="019749ED" wp14:editId="31FCCF8E">
            <wp:simplePos x="0" y="0"/>
            <wp:positionH relativeFrom="margin">
              <wp:align>left</wp:align>
            </wp:positionH>
            <wp:positionV relativeFrom="paragraph">
              <wp:posOffset>688521</wp:posOffset>
            </wp:positionV>
            <wp:extent cx="3201740" cy="18000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_login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85338">
        <w:t>Gui</w:t>
      </w:r>
      <w:bookmarkEnd w:id="17"/>
    </w:p>
    <w:p w14:paraId="245D38F6" w14:textId="6F03150E" w:rsidR="00842C53" w:rsidRPr="00842C53" w:rsidRDefault="005364FC" w:rsidP="00842C53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6F90487" wp14:editId="798588B7">
                <wp:simplePos x="0" y="0"/>
                <wp:positionH relativeFrom="column">
                  <wp:posOffset>391160</wp:posOffset>
                </wp:positionH>
                <wp:positionV relativeFrom="paragraph">
                  <wp:posOffset>6593840</wp:posOffset>
                </wp:positionV>
                <wp:extent cx="2360930" cy="1404620"/>
                <wp:effectExtent l="0" t="0" r="0" b="635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A7B141" w14:textId="675B03CA" w:rsidR="005364FC" w:rsidRDefault="00DE1BB7">
                            <w:proofErr w:type="gramStart"/>
                            <w:r>
                              <w:t>Here</w:t>
                            </w:r>
                            <w:r w:rsidR="005041B0">
                              <w:t>’s</w:t>
                            </w:r>
                            <w:proofErr w:type="gramEnd"/>
                            <w:r w:rsidR="005041B0">
                              <w:t xml:space="preserve"> the shift for the week and the employee assigned to the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6F90487" id="_x0000_s1031" type="#_x0000_t202" style="position:absolute;margin-left:30.8pt;margin-top:519.2pt;width:185.9pt;height:110.6pt;z-index:25169203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" filled="f" stroked="f">
                <v:textbox style="mso-fit-shape-to-text:t">
                  <w:txbxContent>
                    <w:p w14:paraId="2AA7B141" w14:textId="675B03CA" w:rsidR="005364FC" w:rsidRDefault="00DE1BB7">
                      <w:proofErr w:type="gramStart"/>
                      <w:r>
                        <w:t>Here</w:t>
                      </w:r>
                      <w:r w:rsidR="005041B0">
                        <w:t>’s</w:t>
                      </w:r>
                      <w:proofErr w:type="gramEnd"/>
                      <w:r w:rsidR="005041B0">
                        <w:t xml:space="preserve"> the shift for the week and the employee assigned to the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2834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3707D48" wp14:editId="6C699C8D">
                <wp:simplePos x="0" y="0"/>
                <wp:positionH relativeFrom="column">
                  <wp:posOffset>3329189</wp:posOffset>
                </wp:positionH>
                <wp:positionV relativeFrom="paragraph">
                  <wp:posOffset>4377978</wp:posOffset>
                </wp:positionV>
                <wp:extent cx="2360930" cy="140462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38AE42" w14:textId="5924F75C" w:rsidR="001A2834" w:rsidRDefault="00C36FCA">
                            <w:r>
                              <w:t>Here is where HR administration can assign emplo</w:t>
                            </w:r>
                            <w:r w:rsidR="005364FC">
                              <w:t>yee shif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707D48" id="_x0000_s1032" type="#_x0000_t202" style="position:absolute;margin-left:262.15pt;margin-top:344.7pt;width:185.9pt;height:110.6pt;z-index:2516899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" filled="f" stroked="f">
                <v:textbox style="mso-fit-shape-to-text:t">
                  <w:txbxContent>
                    <w:p w14:paraId="6938AE42" w14:textId="5924F75C" w:rsidR="001A2834" w:rsidRDefault="00C36FCA">
                      <w:r>
                        <w:t>Here is where HR administration can assign emplo</w:t>
                      </w:r>
                      <w:r w:rsidR="005364FC">
                        <w:t>yee shif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B7F8D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47F07487" wp14:editId="49B96A88">
                <wp:simplePos x="0" y="0"/>
                <wp:positionH relativeFrom="column">
                  <wp:posOffset>395605</wp:posOffset>
                </wp:positionH>
                <wp:positionV relativeFrom="paragraph">
                  <wp:posOffset>2549525</wp:posOffset>
                </wp:positionV>
                <wp:extent cx="2360930" cy="671830"/>
                <wp:effectExtent l="0" t="0" r="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671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7A163D" w14:textId="1E1A263F" w:rsidR="00FB7F8D" w:rsidRDefault="001A2834">
                            <w:r>
                              <w:t>This is how the HR administration removes employe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F07487" id="_x0000_s1033" type="#_x0000_t202" style="position:absolute;margin-left:31.15pt;margin-top:200.75pt;width:185.9pt;height:52.9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" filled="f" stroked="f">
                <v:textbox>
                  <w:txbxContent>
                    <w:p w14:paraId="1D7A163D" w14:textId="1E1A263F" w:rsidR="00FB7F8D" w:rsidRDefault="001A2834">
                      <w:r>
                        <w:t>This is how the HR administration removes employe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44075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EF3B91F" wp14:editId="76E09276">
                <wp:simplePos x="0" y="0"/>
                <wp:positionH relativeFrom="column">
                  <wp:posOffset>3205480</wp:posOffset>
                </wp:positionH>
                <wp:positionV relativeFrom="paragraph">
                  <wp:posOffset>609080</wp:posOffset>
                </wp:positionV>
                <wp:extent cx="2360930" cy="1404620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013D31" w14:textId="1BC30659" w:rsidR="00644075" w:rsidRDefault="00644075">
                            <w:r>
                              <w:t>This is how</w:t>
                            </w:r>
                            <w:r w:rsidR="00B31357">
                              <w:t xml:space="preserve"> </w:t>
                            </w:r>
                            <w:r>
                              <w:t xml:space="preserve">the </w:t>
                            </w:r>
                            <w:r w:rsidR="00B31357">
                              <w:t xml:space="preserve">HR administration </w:t>
                            </w:r>
                            <w:r w:rsidR="00E63D90">
                              <w:t>adds employe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F3B91F" id="_x0000_s1034" type="#_x0000_t202" style="position:absolute;margin-left:252.4pt;margin-top:47.95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" filled="f" stroked="f">
                <v:textbox style="mso-fit-shape-to-text:t">
                  <w:txbxContent>
                    <w:p w14:paraId="04013D31" w14:textId="1BC30659" w:rsidR="00644075" w:rsidRDefault="00644075">
                      <w:r>
                        <w:t>This is how</w:t>
                      </w:r>
                      <w:r w:rsidR="00B31357">
                        <w:t xml:space="preserve"> </w:t>
                      </w:r>
                      <w:r>
                        <w:t xml:space="preserve">the </w:t>
                      </w:r>
                      <w:r w:rsidR="00B31357">
                        <w:t xml:space="preserve">HR administration </w:t>
                      </w:r>
                      <w:r w:rsidR="00E63D90">
                        <w:t>adds employe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2C53">
        <w:rPr>
          <w:noProof/>
        </w:rPr>
        <w:drawing>
          <wp:anchor distT="0" distB="0" distL="114300" distR="114300" simplePos="0" relativeHeight="251667456" behindDoc="0" locked="0" layoutInCell="1" allowOverlap="1" wp14:anchorId="2F4B04AE" wp14:editId="6F963D95">
            <wp:simplePos x="0" y="0"/>
            <wp:positionH relativeFrom="margin">
              <wp:align>right</wp:align>
            </wp:positionH>
            <wp:positionV relativeFrom="paragraph">
              <wp:posOffset>5934166</wp:posOffset>
            </wp:positionV>
            <wp:extent cx="3201670" cy="17995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7_assign_shifts_view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65408" behindDoc="0" locked="0" layoutInCell="1" allowOverlap="1" wp14:anchorId="11550CF3" wp14:editId="2A77F10F">
            <wp:simplePos x="0" y="0"/>
            <wp:positionH relativeFrom="margin">
              <wp:align>right</wp:align>
            </wp:positionH>
            <wp:positionV relativeFrom="paragraph">
              <wp:posOffset>1897199</wp:posOffset>
            </wp:positionV>
            <wp:extent cx="3201670" cy="179959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_manage_employees_remove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64384" behindDoc="0" locked="0" layoutInCell="1" allowOverlap="1" wp14:anchorId="09568770" wp14:editId="311B5393">
            <wp:simplePos x="0" y="0"/>
            <wp:positionH relativeFrom="margin">
              <wp:align>left</wp:align>
            </wp:positionH>
            <wp:positionV relativeFrom="paragraph">
              <wp:posOffset>35832</wp:posOffset>
            </wp:positionV>
            <wp:extent cx="3201740" cy="18000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_manage_employees_register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inline distT="0" distB="0" distL="0" distR="0" wp14:anchorId="27A13B87" wp14:editId="79B04D2E">
            <wp:extent cx="3201670" cy="17995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_assign_shifts_assign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5EF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6657EBFF" wp14:editId="1455CD7F">
                <wp:simplePos x="0" y="0"/>
                <wp:positionH relativeFrom="column">
                  <wp:posOffset>382270</wp:posOffset>
                </wp:positionH>
                <wp:positionV relativeFrom="paragraph">
                  <wp:posOffset>6529705</wp:posOffset>
                </wp:positionV>
                <wp:extent cx="2360930" cy="1404620"/>
                <wp:effectExtent l="0" t="0" r="0" b="635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E7CD28" w14:textId="4BF005B5" w:rsidR="00B05EF1" w:rsidRDefault="00E83634">
                            <w:r>
                              <w:t xml:space="preserve">Here the management can search for an individual employee by </w:t>
                            </w:r>
                            <w:r w:rsidR="00A84D1E">
                              <w:t>their</w:t>
                            </w:r>
                            <w:r>
                              <w:t xml:space="preserve"> </w:t>
                            </w:r>
                            <w:r w:rsidR="00D20AAB">
                              <w:t>unique id numb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657EBFF" id="_x0000_s1035" type="#_x0000_t202" style="position:absolute;margin-left:30.1pt;margin-top:514.15pt;width:185.9pt;height:110.6pt;z-index:2517002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" filled="f" stroked="f">
                <v:textbox style="mso-fit-shape-to-text:t">
                  <w:txbxContent>
                    <w:p w14:paraId="4CE7CD28" w14:textId="4BF005B5" w:rsidR="00B05EF1" w:rsidRDefault="00E83634">
                      <w:r>
                        <w:t xml:space="preserve">Here the management can search for an individual employee by </w:t>
                      </w:r>
                      <w:r w:rsidR="00A84D1E">
                        <w:t>their</w:t>
                      </w:r>
                      <w:r>
                        <w:t xml:space="preserve"> </w:t>
                      </w:r>
                      <w:r w:rsidR="00D20AAB">
                        <w:t>unique id number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30A12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FF6F73C" wp14:editId="18225B32">
                <wp:simplePos x="0" y="0"/>
                <wp:positionH relativeFrom="column">
                  <wp:posOffset>3195320</wp:posOffset>
                </wp:positionH>
                <wp:positionV relativeFrom="paragraph">
                  <wp:posOffset>4583430</wp:posOffset>
                </wp:positionV>
                <wp:extent cx="23609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D82EEC" w14:textId="7C07A8E8" w:rsidR="00D30A12" w:rsidRDefault="00D30A12">
                            <w:r>
                              <w:t>The management can see</w:t>
                            </w:r>
                            <w:r w:rsidR="00244B12">
                              <w:t xml:space="preserve"> all</w:t>
                            </w:r>
                            <w:r w:rsidR="00FC6396">
                              <w:t xml:space="preserve"> the</w:t>
                            </w:r>
                            <w:r>
                              <w:t xml:space="preserve"> </w:t>
                            </w:r>
                            <w:proofErr w:type="gramStart"/>
                            <w:r w:rsidR="006F5856">
                              <w:t>employees</w:t>
                            </w:r>
                            <w:proofErr w:type="gramEnd"/>
                            <w:r>
                              <w:t xml:space="preserve"> </w:t>
                            </w:r>
                            <w:r w:rsidR="00FC6396">
                              <w:t>statisti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FF6F73C" id="_x0000_s1036" type="#_x0000_t202" style="position:absolute;margin-left:251.6pt;margin-top:360.9pt;width:185.9pt;height:110.6pt;z-index:2516981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" filled="f" stroked="f">
                <v:textbox style="mso-fit-shape-to-text:t">
                  <w:txbxContent>
                    <w:p w14:paraId="07D82EEC" w14:textId="7C07A8E8" w:rsidR="00D30A12" w:rsidRDefault="00D30A12">
                      <w:r>
                        <w:t>The management can see</w:t>
                      </w:r>
                      <w:r w:rsidR="00244B12">
                        <w:t xml:space="preserve"> all</w:t>
                      </w:r>
                      <w:r w:rsidR="00FC6396">
                        <w:t xml:space="preserve"> the</w:t>
                      </w:r>
                      <w:r>
                        <w:t xml:space="preserve"> </w:t>
                      </w:r>
                      <w:proofErr w:type="gramStart"/>
                      <w:r w:rsidR="006F5856">
                        <w:t>employees</w:t>
                      </w:r>
                      <w:proofErr w:type="gramEnd"/>
                      <w:r>
                        <w:t xml:space="preserve"> </w:t>
                      </w:r>
                      <w:r w:rsidR="00FC6396">
                        <w:t>statisti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D5F4E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5AD61FC" wp14:editId="03935C09">
                <wp:simplePos x="0" y="0"/>
                <wp:positionH relativeFrom="column">
                  <wp:posOffset>403860</wp:posOffset>
                </wp:positionH>
                <wp:positionV relativeFrom="paragraph">
                  <wp:posOffset>2670810</wp:posOffset>
                </wp:positionV>
                <wp:extent cx="2360930" cy="1404620"/>
                <wp:effectExtent l="0" t="0" r="0" b="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B3EC7A" w14:textId="5851253B" w:rsidR="006D5F4E" w:rsidRDefault="00E749BD">
                            <w:r>
                              <w:t xml:space="preserve">The Management can search for </w:t>
                            </w:r>
                            <w:r w:rsidR="007558CA">
                              <w:t>a specific product he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AD61FC" id="_x0000_s1037" type="#_x0000_t202" style="position:absolute;margin-left:31.8pt;margin-top:210.3pt;width:185.9pt;height:110.6pt;z-index:25169612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" filled="f" stroked="f">
                <v:textbox style="mso-fit-shape-to-text:t">
                  <w:txbxContent>
                    <w:p w14:paraId="17B3EC7A" w14:textId="5851253B" w:rsidR="006D5F4E" w:rsidRDefault="00E749BD">
                      <w:r>
                        <w:t xml:space="preserve">The Management can search for </w:t>
                      </w:r>
                      <w:r w:rsidR="007558CA">
                        <w:t>a specific product her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D7282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FC0B716" wp14:editId="054BB1DC">
                <wp:simplePos x="0" y="0"/>
                <wp:positionH relativeFrom="column">
                  <wp:posOffset>3411220</wp:posOffset>
                </wp:positionH>
                <wp:positionV relativeFrom="paragraph">
                  <wp:posOffset>662305</wp:posOffset>
                </wp:positionV>
                <wp:extent cx="2360930" cy="1404620"/>
                <wp:effectExtent l="0" t="0" r="0" b="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DAC3C1" w14:textId="439F55BC" w:rsidR="00FD7282" w:rsidRDefault="009E548B">
                            <w:r>
                              <w:t xml:space="preserve">The Management can see </w:t>
                            </w:r>
                            <w:r w:rsidR="006D5F4E">
                              <w:t>stock statistic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FC0B716" id="_x0000_s1038" type="#_x0000_t202" style="position:absolute;margin-left:268.6pt;margin-top:52.15pt;width:185.9pt;height:110.6pt;z-index:2516940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" filled="f" stroked="f">
                <v:textbox style="mso-fit-shape-to-text:t">
                  <w:txbxContent>
                    <w:p w14:paraId="12DAC3C1" w14:textId="439F55BC" w:rsidR="00FD7282" w:rsidRDefault="009E548B">
                      <w:r>
                        <w:t xml:space="preserve">The Management can see </w:t>
                      </w:r>
                      <w:r w:rsidR="006D5F4E">
                        <w:t>stock statistic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2C53">
        <w:rPr>
          <w:noProof/>
        </w:rPr>
        <w:drawing>
          <wp:anchor distT="0" distB="0" distL="114300" distR="114300" simplePos="0" relativeHeight="251674624" behindDoc="0" locked="0" layoutInCell="1" allowOverlap="1" wp14:anchorId="24E3ABCE" wp14:editId="385DD1CA">
            <wp:simplePos x="0" y="0"/>
            <wp:positionH relativeFrom="margin">
              <wp:align>left</wp:align>
            </wp:positionH>
            <wp:positionV relativeFrom="paragraph">
              <wp:posOffset>3886382</wp:posOffset>
            </wp:positionV>
            <wp:extent cx="3201670" cy="179959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0_employee_statistics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67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75648" behindDoc="0" locked="0" layoutInCell="1" allowOverlap="1" wp14:anchorId="060A29FF" wp14:editId="5B0A6F6C">
            <wp:simplePos x="0" y="0"/>
            <wp:positionH relativeFrom="margin">
              <wp:align>right</wp:align>
            </wp:positionH>
            <wp:positionV relativeFrom="paragraph">
              <wp:posOffset>1918970</wp:posOffset>
            </wp:positionV>
            <wp:extent cx="3201740" cy="180000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9_stock_statistics_search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C53">
        <w:rPr>
          <w:noProof/>
        </w:rPr>
        <w:drawing>
          <wp:anchor distT="0" distB="0" distL="114300" distR="114300" simplePos="0" relativeHeight="251671552" behindDoc="0" locked="0" layoutInCell="1" allowOverlap="1" wp14:anchorId="3B148047" wp14:editId="475075B0">
            <wp:simplePos x="0" y="0"/>
            <wp:positionH relativeFrom="margin">
              <wp:align>right</wp:align>
            </wp:positionH>
            <wp:positionV relativeFrom="paragraph">
              <wp:posOffset>5920558</wp:posOffset>
            </wp:positionV>
            <wp:extent cx="3201740" cy="18000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1_employee_statistics_search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C53">
        <w:rPr>
          <w:noProof/>
        </w:rPr>
        <w:drawing>
          <wp:inline distT="0" distB="0" distL="0" distR="0" wp14:anchorId="135353AA" wp14:editId="12292C88">
            <wp:extent cx="3201740" cy="1800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8_stock_statistics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20AAB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9D99B5E" wp14:editId="0DF337F2">
                <wp:simplePos x="0" y="0"/>
                <wp:positionH relativeFrom="column">
                  <wp:posOffset>3417570</wp:posOffset>
                </wp:positionH>
                <wp:positionV relativeFrom="paragraph">
                  <wp:posOffset>614680</wp:posOffset>
                </wp:positionV>
                <wp:extent cx="2360930" cy="140462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AD3EE9" w14:textId="1B3E8B31" w:rsidR="00D20AAB" w:rsidRDefault="00A84D1E">
                            <w:r>
                              <w:t>Depot worker can see the stock reques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D99B5E" id="_x0000_s1039" type="#_x0000_t202" style="position:absolute;margin-left:269.1pt;margin-top:48.4pt;width:185.9pt;height:110.6pt;z-index:25170227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" filled="f" stroked="f">
                <v:textbox style="mso-fit-shape-to-text:t">
                  <w:txbxContent>
                    <w:p w14:paraId="12AD3EE9" w14:textId="1B3E8B31" w:rsidR="00D20AAB" w:rsidRDefault="00A84D1E">
                      <w:r>
                        <w:t>Depot worker can see the stock reques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42C53">
        <w:rPr>
          <w:noProof/>
        </w:rPr>
        <w:drawing>
          <wp:inline distT="0" distB="0" distL="0" distR="0" wp14:anchorId="2C2A3B85" wp14:editId="51BAFB61">
            <wp:extent cx="3201740" cy="18000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4_restock_requests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174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4BEA9" w14:textId="571580A2" w:rsidR="00842C53" w:rsidRPr="00842C53" w:rsidRDefault="00842C53" w:rsidP="00842C53">
      <w:r>
        <w:br w:type="page"/>
      </w:r>
    </w:p>
    <w:p w14:paraId="482CE864" w14:textId="332DD545" w:rsidR="00E85338" w:rsidRDefault="005923AB" w:rsidP="005923AB">
      <w:pPr>
        <w:pStyle w:val="Heading1"/>
      </w:pPr>
      <w:bookmarkStart w:id="18" w:name="_Toc65376158"/>
      <w:r>
        <w:lastRenderedPageBreak/>
        <w:t>Website wireframe</w:t>
      </w:r>
      <w:bookmarkEnd w:id="18"/>
      <w:r>
        <w:t xml:space="preserve"> </w:t>
      </w:r>
    </w:p>
    <w:p w14:paraId="005B8ED6" w14:textId="4D049E44" w:rsidR="00870D70" w:rsidRPr="00870D70" w:rsidRDefault="00870D70" w:rsidP="00870D70">
      <w:r>
        <w:t xml:space="preserve">Coming </w:t>
      </w:r>
      <w:r w:rsidR="006B66C9">
        <w:t>soon.</w:t>
      </w:r>
    </w:p>
    <w:sectPr w:rsidR="00870D70" w:rsidRPr="00870D70" w:rsidSect="00074FE0">
      <w:footerReference w:type="default" r:id="rId23"/>
      <w:pgSz w:w="12240" w:h="15840"/>
      <w:pgMar w:top="1417" w:right="1417" w:bottom="1417" w:left="1417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53755" w14:textId="77777777" w:rsidR="00CB00D1" w:rsidRDefault="00CB00D1" w:rsidP="001C19A1">
      <w:pPr>
        <w:spacing w:after="0" w:line="240" w:lineRule="auto"/>
      </w:pPr>
      <w:r>
        <w:separator/>
      </w:r>
    </w:p>
  </w:endnote>
  <w:endnote w:type="continuationSeparator" w:id="0">
    <w:p w14:paraId="45BA6560" w14:textId="77777777" w:rsidR="00CB00D1" w:rsidRDefault="00CB00D1" w:rsidP="001C19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476403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0642F9C" w14:textId="4DC0A4FA" w:rsidR="007C5A6C" w:rsidRDefault="007C5A6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18AA">
          <w:rPr>
            <w:noProof/>
          </w:rPr>
          <w:t>1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C3ABF49" w14:textId="597A2B58" w:rsidR="001C19A1" w:rsidRDefault="001C19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0572FE" w14:textId="77777777" w:rsidR="00CB00D1" w:rsidRDefault="00CB00D1" w:rsidP="001C19A1">
      <w:pPr>
        <w:spacing w:after="0" w:line="240" w:lineRule="auto"/>
      </w:pPr>
      <w:r>
        <w:separator/>
      </w:r>
    </w:p>
  </w:footnote>
  <w:footnote w:type="continuationSeparator" w:id="0">
    <w:p w14:paraId="4C2C7DAF" w14:textId="77777777" w:rsidR="00CB00D1" w:rsidRDefault="00CB00D1" w:rsidP="001C19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50818"/>
    <w:multiLevelType w:val="hybridMultilevel"/>
    <w:tmpl w:val="6BCC04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0053E1"/>
    <w:multiLevelType w:val="hybridMultilevel"/>
    <w:tmpl w:val="4C744DD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3C253DC"/>
    <w:multiLevelType w:val="hybridMultilevel"/>
    <w:tmpl w:val="E7C061AE"/>
    <w:lvl w:ilvl="0" w:tplc="26BE9D4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82646"/>
    <w:multiLevelType w:val="hybridMultilevel"/>
    <w:tmpl w:val="8FDC7720"/>
    <w:lvl w:ilvl="0" w:tplc="2F3C71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115D1D"/>
    <w:multiLevelType w:val="hybridMultilevel"/>
    <w:tmpl w:val="D98EAB18"/>
    <w:lvl w:ilvl="0" w:tplc="26BE9D4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880A91"/>
    <w:multiLevelType w:val="hybridMultilevel"/>
    <w:tmpl w:val="2FC0666C"/>
    <w:lvl w:ilvl="0" w:tplc="26BE9D4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D375FE"/>
    <w:multiLevelType w:val="hybridMultilevel"/>
    <w:tmpl w:val="CD70E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025769"/>
    <w:multiLevelType w:val="hybridMultilevel"/>
    <w:tmpl w:val="39DC15B8"/>
    <w:lvl w:ilvl="0" w:tplc="7D0CC1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5E06776"/>
    <w:multiLevelType w:val="hybridMultilevel"/>
    <w:tmpl w:val="F03AA3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1155D"/>
    <w:multiLevelType w:val="hybridMultilevel"/>
    <w:tmpl w:val="6576F3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413CD"/>
    <w:multiLevelType w:val="hybridMultilevel"/>
    <w:tmpl w:val="2B942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8A70C6"/>
    <w:multiLevelType w:val="hybridMultilevel"/>
    <w:tmpl w:val="437A0C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841546"/>
    <w:multiLevelType w:val="hybridMultilevel"/>
    <w:tmpl w:val="2B942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A4F18"/>
    <w:multiLevelType w:val="hybridMultilevel"/>
    <w:tmpl w:val="A41C4C74"/>
    <w:lvl w:ilvl="0" w:tplc="AFC82C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795812"/>
    <w:multiLevelType w:val="hybridMultilevel"/>
    <w:tmpl w:val="88BC2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02CC3"/>
    <w:multiLevelType w:val="hybridMultilevel"/>
    <w:tmpl w:val="1C263B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8362D9"/>
    <w:multiLevelType w:val="hybridMultilevel"/>
    <w:tmpl w:val="2B942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D77F72"/>
    <w:multiLevelType w:val="hybridMultilevel"/>
    <w:tmpl w:val="28E65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FE4FB2"/>
    <w:multiLevelType w:val="hybridMultilevel"/>
    <w:tmpl w:val="3818571E"/>
    <w:lvl w:ilvl="0" w:tplc="26BE9D4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897D29"/>
    <w:multiLevelType w:val="hybridMultilevel"/>
    <w:tmpl w:val="2B942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67B1A"/>
    <w:multiLevelType w:val="hybridMultilevel"/>
    <w:tmpl w:val="F0822F44"/>
    <w:lvl w:ilvl="0" w:tplc="F5240B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2363E8"/>
    <w:multiLevelType w:val="hybridMultilevel"/>
    <w:tmpl w:val="C5AA7FF4"/>
    <w:lvl w:ilvl="0" w:tplc="76984B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2B2AAD"/>
    <w:multiLevelType w:val="hybridMultilevel"/>
    <w:tmpl w:val="39DC15B8"/>
    <w:lvl w:ilvl="0" w:tplc="7D0CC1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4D0475B"/>
    <w:multiLevelType w:val="hybridMultilevel"/>
    <w:tmpl w:val="CAE6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4E03682"/>
    <w:multiLevelType w:val="hybridMultilevel"/>
    <w:tmpl w:val="39DC15B8"/>
    <w:lvl w:ilvl="0" w:tplc="7D0CC1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67972BA"/>
    <w:multiLevelType w:val="hybridMultilevel"/>
    <w:tmpl w:val="2B942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5656631"/>
    <w:multiLevelType w:val="hybridMultilevel"/>
    <w:tmpl w:val="87822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060D77"/>
    <w:multiLevelType w:val="hybridMultilevel"/>
    <w:tmpl w:val="193C8B60"/>
    <w:lvl w:ilvl="0" w:tplc="F5240B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B9C5DA1"/>
    <w:multiLevelType w:val="hybridMultilevel"/>
    <w:tmpl w:val="2B421252"/>
    <w:lvl w:ilvl="0" w:tplc="26BE9D4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6F0899"/>
    <w:multiLevelType w:val="hybridMultilevel"/>
    <w:tmpl w:val="FD149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85578F"/>
    <w:multiLevelType w:val="hybridMultilevel"/>
    <w:tmpl w:val="8F1CA0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F372A9"/>
    <w:multiLevelType w:val="hybridMultilevel"/>
    <w:tmpl w:val="2B942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3"/>
  </w:num>
  <w:num w:numId="3">
    <w:abstractNumId w:val="15"/>
  </w:num>
  <w:num w:numId="4">
    <w:abstractNumId w:val="17"/>
  </w:num>
  <w:num w:numId="5">
    <w:abstractNumId w:val="12"/>
  </w:num>
  <w:num w:numId="6">
    <w:abstractNumId w:val="22"/>
  </w:num>
  <w:num w:numId="7">
    <w:abstractNumId w:val="16"/>
  </w:num>
  <w:num w:numId="8">
    <w:abstractNumId w:val="24"/>
  </w:num>
  <w:num w:numId="9">
    <w:abstractNumId w:val="31"/>
  </w:num>
  <w:num w:numId="10">
    <w:abstractNumId w:val="10"/>
  </w:num>
  <w:num w:numId="11">
    <w:abstractNumId w:val="19"/>
  </w:num>
  <w:num w:numId="12">
    <w:abstractNumId w:val="26"/>
  </w:num>
  <w:num w:numId="13">
    <w:abstractNumId w:val="28"/>
  </w:num>
  <w:num w:numId="14">
    <w:abstractNumId w:val="5"/>
  </w:num>
  <w:num w:numId="15">
    <w:abstractNumId w:val="2"/>
  </w:num>
  <w:num w:numId="16">
    <w:abstractNumId w:val="4"/>
  </w:num>
  <w:num w:numId="17">
    <w:abstractNumId w:val="18"/>
  </w:num>
  <w:num w:numId="18">
    <w:abstractNumId w:val="21"/>
  </w:num>
  <w:num w:numId="19">
    <w:abstractNumId w:val="27"/>
  </w:num>
  <w:num w:numId="20">
    <w:abstractNumId w:val="20"/>
  </w:num>
  <w:num w:numId="21">
    <w:abstractNumId w:val="8"/>
  </w:num>
  <w:num w:numId="22">
    <w:abstractNumId w:val="14"/>
  </w:num>
  <w:num w:numId="23">
    <w:abstractNumId w:val="0"/>
  </w:num>
  <w:num w:numId="24">
    <w:abstractNumId w:val="9"/>
  </w:num>
  <w:num w:numId="25">
    <w:abstractNumId w:val="1"/>
  </w:num>
  <w:num w:numId="26">
    <w:abstractNumId w:val="11"/>
  </w:num>
  <w:num w:numId="27">
    <w:abstractNumId w:val="30"/>
  </w:num>
  <w:num w:numId="28">
    <w:abstractNumId w:val="6"/>
  </w:num>
  <w:num w:numId="29">
    <w:abstractNumId w:val="3"/>
  </w:num>
  <w:num w:numId="30">
    <w:abstractNumId w:val="13"/>
  </w:num>
  <w:num w:numId="31">
    <w:abstractNumId w:val="25"/>
  </w:num>
  <w:num w:numId="3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sTQxNrMwNzQ1sTRX0lEKTi0uzszPAykwrAUAB1p+fCwAAAA="/>
  </w:docVars>
  <w:rsids>
    <w:rsidRoot w:val="00CA49CB"/>
    <w:rsid w:val="000014C6"/>
    <w:rsid w:val="00002CC6"/>
    <w:rsid w:val="00016210"/>
    <w:rsid w:val="00020511"/>
    <w:rsid w:val="00044AC2"/>
    <w:rsid w:val="000479E5"/>
    <w:rsid w:val="0005099A"/>
    <w:rsid w:val="00054124"/>
    <w:rsid w:val="000548AB"/>
    <w:rsid w:val="00057E62"/>
    <w:rsid w:val="000678AB"/>
    <w:rsid w:val="0007004E"/>
    <w:rsid w:val="00071D99"/>
    <w:rsid w:val="00074FE0"/>
    <w:rsid w:val="000867A6"/>
    <w:rsid w:val="00092E42"/>
    <w:rsid w:val="00095D5D"/>
    <w:rsid w:val="000A0D07"/>
    <w:rsid w:val="000A12C5"/>
    <w:rsid w:val="000B0A72"/>
    <w:rsid w:val="000B1871"/>
    <w:rsid w:val="000C60AD"/>
    <w:rsid w:val="000D022B"/>
    <w:rsid w:val="000D1EA7"/>
    <w:rsid w:val="000E0BFE"/>
    <w:rsid w:val="000E24E3"/>
    <w:rsid w:val="000E3A2E"/>
    <w:rsid w:val="000F0433"/>
    <w:rsid w:val="000F0B07"/>
    <w:rsid w:val="000F141B"/>
    <w:rsid w:val="00100CF3"/>
    <w:rsid w:val="00106588"/>
    <w:rsid w:val="001144D4"/>
    <w:rsid w:val="001219D4"/>
    <w:rsid w:val="001254A6"/>
    <w:rsid w:val="00135C75"/>
    <w:rsid w:val="00147F3B"/>
    <w:rsid w:val="00152535"/>
    <w:rsid w:val="00167E38"/>
    <w:rsid w:val="00183BFB"/>
    <w:rsid w:val="00186C14"/>
    <w:rsid w:val="001973F8"/>
    <w:rsid w:val="00197EB0"/>
    <w:rsid w:val="001A189F"/>
    <w:rsid w:val="001A2834"/>
    <w:rsid w:val="001A6285"/>
    <w:rsid w:val="001B6AE1"/>
    <w:rsid w:val="001B76E1"/>
    <w:rsid w:val="001C19A1"/>
    <w:rsid w:val="001D24EB"/>
    <w:rsid w:val="001E43D7"/>
    <w:rsid w:val="001F6150"/>
    <w:rsid w:val="00207549"/>
    <w:rsid w:val="00210D3E"/>
    <w:rsid w:val="00216C7C"/>
    <w:rsid w:val="002209A6"/>
    <w:rsid w:val="00220CD5"/>
    <w:rsid w:val="002219E7"/>
    <w:rsid w:val="00222A8A"/>
    <w:rsid w:val="00224ED2"/>
    <w:rsid w:val="0022655E"/>
    <w:rsid w:val="00227AAD"/>
    <w:rsid w:val="002341D9"/>
    <w:rsid w:val="00235BF2"/>
    <w:rsid w:val="00235ED7"/>
    <w:rsid w:val="002408D1"/>
    <w:rsid w:val="00243D48"/>
    <w:rsid w:val="00244B12"/>
    <w:rsid w:val="00245AEF"/>
    <w:rsid w:val="002528A7"/>
    <w:rsid w:val="0025542D"/>
    <w:rsid w:val="002759E9"/>
    <w:rsid w:val="0027731D"/>
    <w:rsid w:val="00290067"/>
    <w:rsid w:val="00293789"/>
    <w:rsid w:val="0029592C"/>
    <w:rsid w:val="002A108D"/>
    <w:rsid w:val="002B6746"/>
    <w:rsid w:val="002B6773"/>
    <w:rsid w:val="002C265C"/>
    <w:rsid w:val="002C2BED"/>
    <w:rsid w:val="002D1C6E"/>
    <w:rsid w:val="002D27A9"/>
    <w:rsid w:val="002D3869"/>
    <w:rsid w:val="002E53B4"/>
    <w:rsid w:val="002E5AA5"/>
    <w:rsid w:val="002E7E3A"/>
    <w:rsid w:val="002F00E3"/>
    <w:rsid w:val="002F4C58"/>
    <w:rsid w:val="002F4D2F"/>
    <w:rsid w:val="002F71E8"/>
    <w:rsid w:val="002F7A44"/>
    <w:rsid w:val="0030048D"/>
    <w:rsid w:val="00301B9C"/>
    <w:rsid w:val="00312C5A"/>
    <w:rsid w:val="003230E1"/>
    <w:rsid w:val="00326107"/>
    <w:rsid w:val="00332086"/>
    <w:rsid w:val="00333ADD"/>
    <w:rsid w:val="00335C30"/>
    <w:rsid w:val="00347DED"/>
    <w:rsid w:val="003509CA"/>
    <w:rsid w:val="00370C13"/>
    <w:rsid w:val="00371CD4"/>
    <w:rsid w:val="00380B1F"/>
    <w:rsid w:val="00382665"/>
    <w:rsid w:val="00393756"/>
    <w:rsid w:val="003A2CA0"/>
    <w:rsid w:val="003A3AFB"/>
    <w:rsid w:val="003B2F7D"/>
    <w:rsid w:val="003B337C"/>
    <w:rsid w:val="003B6F4F"/>
    <w:rsid w:val="003C0D1C"/>
    <w:rsid w:val="003C4C89"/>
    <w:rsid w:val="003D0948"/>
    <w:rsid w:val="003D595E"/>
    <w:rsid w:val="003D7F2B"/>
    <w:rsid w:val="003E7515"/>
    <w:rsid w:val="003F0C2E"/>
    <w:rsid w:val="003F3B11"/>
    <w:rsid w:val="003F4266"/>
    <w:rsid w:val="00402F6C"/>
    <w:rsid w:val="00413D2C"/>
    <w:rsid w:val="00415325"/>
    <w:rsid w:val="004179EF"/>
    <w:rsid w:val="00420994"/>
    <w:rsid w:val="00423AD8"/>
    <w:rsid w:val="0042563F"/>
    <w:rsid w:val="00442547"/>
    <w:rsid w:val="00443B89"/>
    <w:rsid w:val="00444967"/>
    <w:rsid w:val="00453460"/>
    <w:rsid w:val="00453E01"/>
    <w:rsid w:val="00455D71"/>
    <w:rsid w:val="004735F3"/>
    <w:rsid w:val="00476EEE"/>
    <w:rsid w:val="004776C4"/>
    <w:rsid w:val="004833AC"/>
    <w:rsid w:val="0049121B"/>
    <w:rsid w:val="0049282B"/>
    <w:rsid w:val="004931C7"/>
    <w:rsid w:val="004A55F1"/>
    <w:rsid w:val="004A70C2"/>
    <w:rsid w:val="004B09F7"/>
    <w:rsid w:val="004C3A5F"/>
    <w:rsid w:val="004C51FD"/>
    <w:rsid w:val="004E1C0F"/>
    <w:rsid w:val="004F2E60"/>
    <w:rsid w:val="004F63EB"/>
    <w:rsid w:val="004F6BD0"/>
    <w:rsid w:val="005015CD"/>
    <w:rsid w:val="005041B0"/>
    <w:rsid w:val="00504F0B"/>
    <w:rsid w:val="00506E3B"/>
    <w:rsid w:val="0050729E"/>
    <w:rsid w:val="00520A19"/>
    <w:rsid w:val="00533169"/>
    <w:rsid w:val="005364FC"/>
    <w:rsid w:val="005371E9"/>
    <w:rsid w:val="00546CD8"/>
    <w:rsid w:val="00554451"/>
    <w:rsid w:val="00555C68"/>
    <w:rsid w:val="0056524C"/>
    <w:rsid w:val="005722E8"/>
    <w:rsid w:val="00582FF1"/>
    <w:rsid w:val="00584742"/>
    <w:rsid w:val="005923AB"/>
    <w:rsid w:val="005A311B"/>
    <w:rsid w:val="005A3E2B"/>
    <w:rsid w:val="005A471D"/>
    <w:rsid w:val="005B5FA5"/>
    <w:rsid w:val="005B693B"/>
    <w:rsid w:val="005B6D00"/>
    <w:rsid w:val="005D066F"/>
    <w:rsid w:val="005D0827"/>
    <w:rsid w:val="005E2D98"/>
    <w:rsid w:val="005E691F"/>
    <w:rsid w:val="005F3B83"/>
    <w:rsid w:val="00605421"/>
    <w:rsid w:val="00612EE5"/>
    <w:rsid w:val="0062604B"/>
    <w:rsid w:val="00635321"/>
    <w:rsid w:val="006372B7"/>
    <w:rsid w:val="00644075"/>
    <w:rsid w:val="00645395"/>
    <w:rsid w:val="006504E1"/>
    <w:rsid w:val="0067105B"/>
    <w:rsid w:val="00676C6E"/>
    <w:rsid w:val="00680756"/>
    <w:rsid w:val="0068238C"/>
    <w:rsid w:val="0068475C"/>
    <w:rsid w:val="00686732"/>
    <w:rsid w:val="0069170C"/>
    <w:rsid w:val="006964CB"/>
    <w:rsid w:val="00697A1F"/>
    <w:rsid w:val="006A6782"/>
    <w:rsid w:val="006B4871"/>
    <w:rsid w:val="006B66C9"/>
    <w:rsid w:val="006C5130"/>
    <w:rsid w:val="006C7006"/>
    <w:rsid w:val="006D5F4E"/>
    <w:rsid w:val="006F5856"/>
    <w:rsid w:val="006F78A6"/>
    <w:rsid w:val="00700732"/>
    <w:rsid w:val="00702FAD"/>
    <w:rsid w:val="0070692C"/>
    <w:rsid w:val="00706FE9"/>
    <w:rsid w:val="0071446E"/>
    <w:rsid w:val="0071610A"/>
    <w:rsid w:val="00727B75"/>
    <w:rsid w:val="00733533"/>
    <w:rsid w:val="007355DD"/>
    <w:rsid w:val="00740A31"/>
    <w:rsid w:val="00746E73"/>
    <w:rsid w:val="007504F5"/>
    <w:rsid w:val="007516EE"/>
    <w:rsid w:val="007558CA"/>
    <w:rsid w:val="00766151"/>
    <w:rsid w:val="0077121E"/>
    <w:rsid w:val="00774C31"/>
    <w:rsid w:val="0077509A"/>
    <w:rsid w:val="00792CE9"/>
    <w:rsid w:val="00795247"/>
    <w:rsid w:val="00795794"/>
    <w:rsid w:val="007A1F6A"/>
    <w:rsid w:val="007A6DB2"/>
    <w:rsid w:val="007A7855"/>
    <w:rsid w:val="007B06C8"/>
    <w:rsid w:val="007B7143"/>
    <w:rsid w:val="007C4757"/>
    <w:rsid w:val="007C5A6C"/>
    <w:rsid w:val="007D0331"/>
    <w:rsid w:val="007D0953"/>
    <w:rsid w:val="007D1204"/>
    <w:rsid w:val="007E11EB"/>
    <w:rsid w:val="007E57FB"/>
    <w:rsid w:val="007E734D"/>
    <w:rsid w:val="007F3824"/>
    <w:rsid w:val="007F3E43"/>
    <w:rsid w:val="008049A4"/>
    <w:rsid w:val="00814325"/>
    <w:rsid w:val="00816F02"/>
    <w:rsid w:val="00835041"/>
    <w:rsid w:val="00842331"/>
    <w:rsid w:val="00842C53"/>
    <w:rsid w:val="008461EB"/>
    <w:rsid w:val="00847808"/>
    <w:rsid w:val="00863E8D"/>
    <w:rsid w:val="00867E6A"/>
    <w:rsid w:val="00870D70"/>
    <w:rsid w:val="00872815"/>
    <w:rsid w:val="00887438"/>
    <w:rsid w:val="008B240D"/>
    <w:rsid w:val="008B56DB"/>
    <w:rsid w:val="008C2961"/>
    <w:rsid w:val="008D277B"/>
    <w:rsid w:val="008E6052"/>
    <w:rsid w:val="008E6F78"/>
    <w:rsid w:val="00902F9F"/>
    <w:rsid w:val="009054C4"/>
    <w:rsid w:val="0090742C"/>
    <w:rsid w:val="0091114A"/>
    <w:rsid w:val="00912A56"/>
    <w:rsid w:val="0091352C"/>
    <w:rsid w:val="00915043"/>
    <w:rsid w:val="00916562"/>
    <w:rsid w:val="00921DCC"/>
    <w:rsid w:val="009227FF"/>
    <w:rsid w:val="009238DB"/>
    <w:rsid w:val="009302F5"/>
    <w:rsid w:val="009405C8"/>
    <w:rsid w:val="00952C63"/>
    <w:rsid w:val="00972BC0"/>
    <w:rsid w:val="0097319A"/>
    <w:rsid w:val="00985AE7"/>
    <w:rsid w:val="0099107A"/>
    <w:rsid w:val="0099127E"/>
    <w:rsid w:val="00991413"/>
    <w:rsid w:val="009933EA"/>
    <w:rsid w:val="00994353"/>
    <w:rsid w:val="009A48C6"/>
    <w:rsid w:val="009A5976"/>
    <w:rsid w:val="009B26DF"/>
    <w:rsid w:val="009C2794"/>
    <w:rsid w:val="009C49EC"/>
    <w:rsid w:val="009C63DF"/>
    <w:rsid w:val="009D13F5"/>
    <w:rsid w:val="009D7C7F"/>
    <w:rsid w:val="009E3038"/>
    <w:rsid w:val="009E548B"/>
    <w:rsid w:val="00A01541"/>
    <w:rsid w:val="00A0230D"/>
    <w:rsid w:val="00A0755B"/>
    <w:rsid w:val="00A15832"/>
    <w:rsid w:val="00A15F69"/>
    <w:rsid w:val="00A2121B"/>
    <w:rsid w:val="00A252BF"/>
    <w:rsid w:val="00A3251F"/>
    <w:rsid w:val="00A32921"/>
    <w:rsid w:val="00A40501"/>
    <w:rsid w:val="00A60AC3"/>
    <w:rsid w:val="00A648D3"/>
    <w:rsid w:val="00A65018"/>
    <w:rsid w:val="00A74607"/>
    <w:rsid w:val="00A84D1E"/>
    <w:rsid w:val="00A85F2C"/>
    <w:rsid w:val="00A9327F"/>
    <w:rsid w:val="00A93D48"/>
    <w:rsid w:val="00AA0ABC"/>
    <w:rsid w:val="00AC34D7"/>
    <w:rsid w:val="00AC6134"/>
    <w:rsid w:val="00AD55B9"/>
    <w:rsid w:val="00AE4A07"/>
    <w:rsid w:val="00AE62D5"/>
    <w:rsid w:val="00AE7C4A"/>
    <w:rsid w:val="00AF18AA"/>
    <w:rsid w:val="00AF18B5"/>
    <w:rsid w:val="00AF30B9"/>
    <w:rsid w:val="00AF3119"/>
    <w:rsid w:val="00AF614E"/>
    <w:rsid w:val="00AF798A"/>
    <w:rsid w:val="00AF7C2A"/>
    <w:rsid w:val="00B05EF1"/>
    <w:rsid w:val="00B0698F"/>
    <w:rsid w:val="00B07DDA"/>
    <w:rsid w:val="00B20326"/>
    <w:rsid w:val="00B24739"/>
    <w:rsid w:val="00B31357"/>
    <w:rsid w:val="00B3372A"/>
    <w:rsid w:val="00B34378"/>
    <w:rsid w:val="00B36FBD"/>
    <w:rsid w:val="00B40B51"/>
    <w:rsid w:val="00B53CD1"/>
    <w:rsid w:val="00B54E0A"/>
    <w:rsid w:val="00B54F0A"/>
    <w:rsid w:val="00B5515D"/>
    <w:rsid w:val="00B57FC2"/>
    <w:rsid w:val="00B63E74"/>
    <w:rsid w:val="00B825AE"/>
    <w:rsid w:val="00B83ED5"/>
    <w:rsid w:val="00B84732"/>
    <w:rsid w:val="00B847F7"/>
    <w:rsid w:val="00B86AC6"/>
    <w:rsid w:val="00B93394"/>
    <w:rsid w:val="00B9668E"/>
    <w:rsid w:val="00BA1B05"/>
    <w:rsid w:val="00BA2AEA"/>
    <w:rsid w:val="00BA3AF6"/>
    <w:rsid w:val="00BA50B1"/>
    <w:rsid w:val="00BC2E45"/>
    <w:rsid w:val="00BD02F3"/>
    <w:rsid w:val="00BD6459"/>
    <w:rsid w:val="00BE1D50"/>
    <w:rsid w:val="00BE5175"/>
    <w:rsid w:val="00BE6A5E"/>
    <w:rsid w:val="00BF25B4"/>
    <w:rsid w:val="00C11636"/>
    <w:rsid w:val="00C13771"/>
    <w:rsid w:val="00C252EE"/>
    <w:rsid w:val="00C325F4"/>
    <w:rsid w:val="00C32A41"/>
    <w:rsid w:val="00C36FCA"/>
    <w:rsid w:val="00C4126A"/>
    <w:rsid w:val="00C45AF3"/>
    <w:rsid w:val="00C6647A"/>
    <w:rsid w:val="00C67A4C"/>
    <w:rsid w:val="00C718DB"/>
    <w:rsid w:val="00C74F80"/>
    <w:rsid w:val="00C77FAE"/>
    <w:rsid w:val="00C80E94"/>
    <w:rsid w:val="00C85B26"/>
    <w:rsid w:val="00C9016F"/>
    <w:rsid w:val="00C93CBE"/>
    <w:rsid w:val="00C9522B"/>
    <w:rsid w:val="00C96F82"/>
    <w:rsid w:val="00CA06A8"/>
    <w:rsid w:val="00CA49CB"/>
    <w:rsid w:val="00CB00D1"/>
    <w:rsid w:val="00CB0F1E"/>
    <w:rsid w:val="00CB1226"/>
    <w:rsid w:val="00CB36BF"/>
    <w:rsid w:val="00CB4FC9"/>
    <w:rsid w:val="00CB62D7"/>
    <w:rsid w:val="00CC01BE"/>
    <w:rsid w:val="00CC0AEF"/>
    <w:rsid w:val="00CC5485"/>
    <w:rsid w:val="00CD065F"/>
    <w:rsid w:val="00CD0B7C"/>
    <w:rsid w:val="00CF1AE3"/>
    <w:rsid w:val="00CF2E4B"/>
    <w:rsid w:val="00D001E7"/>
    <w:rsid w:val="00D04161"/>
    <w:rsid w:val="00D20AAB"/>
    <w:rsid w:val="00D30A12"/>
    <w:rsid w:val="00D35CEA"/>
    <w:rsid w:val="00D52D0B"/>
    <w:rsid w:val="00D625D9"/>
    <w:rsid w:val="00D63164"/>
    <w:rsid w:val="00D702D3"/>
    <w:rsid w:val="00D72ED2"/>
    <w:rsid w:val="00D75902"/>
    <w:rsid w:val="00D759CC"/>
    <w:rsid w:val="00D8451C"/>
    <w:rsid w:val="00D865EE"/>
    <w:rsid w:val="00D94EBB"/>
    <w:rsid w:val="00DA0505"/>
    <w:rsid w:val="00DA2A86"/>
    <w:rsid w:val="00DA2BD1"/>
    <w:rsid w:val="00DB23B3"/>
    <w:rsid w:val="00DB31A3"/>
    <w:rsid w:val="00DC2521"/>
    <w:rsid w:val="00DC2E2E"/>
    <w:rsid w:val="00DD0C1F"/>
    <w:rsid w:val="00DD0FA9"/>
    <w:rsid w:val="00DD27B8"/>
    <w:rsid w:val="00DD45CA"/>
    <w:rsid w:val="00DE1BB7"/>
    <w:rsid w:val="00DE727E"/>
    <w:rsid w:val="00DE7B83"/>
    <w:rsid w:val="00DF01B4"/>
    <w:rsid w:val="00DF3DF7"/>
    <w:rsid w:val="00E025DA"/>
    <w:rsid w:val="00E02C5F"/>
    <w:rsid w:val="00E0451C"/>
    <w:rsid w:val="00E10F68"/>
    <w:rsid w:val="00E16B7E"/>
    <w:rsid w:val="00E22549"/>
    <w:rsid w:val="00E243D1"/>
    <w:rsid w:val="00E33BDA"/>
    <w:rsid w:val="00E34540"/>
    <w:rsid w:val="00E35447"/>
    <w:rsid w:val="00E40ECA"/>
    <w:rsid w:val="00E41697"/>
    <w:rsid w:val="00E44662"/>
    <w:rsid w:val="00E610B9"/>
    <w:rsid w:val="00E63D90"/>
    <w:rsid w:val="00E707A0"/>
    <w:rsid w:val="00E72340"/>
    <w:rsid w:val="00E749BD"/>
    <w:rsid w:val="00E77560"/>
    <w:rsid w:val="00E83634"/>
    <w:rsid w:val="00E85338"/>
    <w:rsid w:val="00E9644C"/>
    <w:rsid w:val="00EA01BD"/>
    <w:rsid w:val="00EA1D3C"/>
    <w:rsid w:val="00EB3652"/>
    <w:rsid w:val="00EB3E2F"/>
    <w:rsid w:val="00EC175A"/>
    <w:rsid w:val="00EC20B4"/>
    <w:rsid w:val="00ED72AE"/>
    <w:rsid w:val="00EE5D7F"/>
    <w:rsid w:val="00F04252"/>
    <w:rsid w:val="00F103FB"/>
    <w:rsid w:val="00F215B6"/>
    <w:rsid w:val="00F22835"/>
    <w:rsid w:val="00F23E66"/>
    <w:rsid w:val="00F32CA3"/>
    <w:rsid w:val="00F33F49"/>
    <w:rsid w:val="00F43099"/>
    <w:rsid w:val="00F524FA"/>
    <w:rsid w:val="00F54803"/>
    <w:rsid w:val="00F63C8E"/>
    <w:rsid w:val="00F65674"/>
    <w:rsid w:val="00F71868"/>
    <w:rsid w:val="00F727DC"/>
    <w:rsid w:val="00F8004B"/>
    <w:rsid w:val="00F82E8B"/>
    <w:rsid w:val="00F90175"/>
    <w:rsid w:val="00F94D26"/>
    <w:rsid w:val="00FA2C02"/>
    <w:rsid w:val="00FA39E9"/>
    <w:rsid w:val="00FA7A8C"/>
    <w:rsid w:val="00FB1506"/>
    <w:rsid w:val="00FB7F8D"/>
    <w:rsid w:val="00FC6396"/>
    <w:rsid w:val="00FD2AE7"/>
    <w:rsid w:val="00FD3D03"/>
    <w:rsid w:val="00FD7282"/>
    <w:rsid w:val="00FE72F1"/>
    <w:rsid w:val="00FF6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46E966"/>
  <w15:chartTrackingRefBased/>
  <w15:docId w15:val="{1F53DFB8-3A87-42EC-A110-255447F01B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742C"/>
  </w:style>
  <w:style w:type="paragraph" w:styleId="Heading1">
    <w:name w:val="heading 1"/>
    <w:basedOn w:val="Normal"/>
    <w:next w:val="Normal"/>
    <w:link w:val="Heading1Char"/>
    <w:uiPriority w:val="9"/>
    <w:qFormat/>
    <w:rsid w:val="0090742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742C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742C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0742C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742C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0742C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0742C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742C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742C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742C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0742C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90742C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742C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742C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0742C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90742C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90742C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90742C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742C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742C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0742C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742C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742C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90742C"/>
    <w:rPr>
      <w:b/>
      <w:bCs/>
    </w:rPr>
  </w:style>
  <w:style w:type="character" w:styleId="Emphasis">
    <w:name w:val="Emphasis"/>
    <w:basedOn w:val="DefaultParagraphFont"/>
    <w:uiPriority w:val="20"/>
    <w:qFormat/>
    <w:rsid w:val="0090742C"/>
    <w:rPr>
      <w:i/>
      <w:iCs/>
    </w:rPr>
  </w:style>
  <w:style w:type="paragraph" w:styleId="NoSpacing">
    <w:name w:val="No Spacing"/>
    <w:link w:val="NoSpacingChar"/>
    <w:uiPriority w:val="1"/>
    <w:qFormat/>
    <w:rsid w:val="0090742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0742C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90742C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742C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42C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0742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742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742C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0742C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90742C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unhideWhenUsed/>
    <w:qFormat/>
    <w:rsid w:val="0090742C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C19A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19A1"/>
  </w:style>
  <w:style w:type="paragraph" w:styleId="Footer">
    <w:name w:val="footer"/>
    <w:basedOn w:val="Normal"/>
    <w:link w:val="FooterChar"/>
    <w:uiPriority w:val="99"/>
    <w:unhideWhenUsed/>
    <w:rsid w:val="001C19A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19A1"/>
  </w:style>
  <w:style w:type="character" w:customStyle="1" w:styleId="NoSpacingChar">
    <w:name w:val="No Spacing Char"/>
    <w:basedOn w:val="DefaultParagraphFont"/>
    <w:link w:val="NoSpacing"/>
    <w:uiPriority w:val="1"/>
    <w:rsid w:val="00074FE0"/>
  </w:style>
  <w:style w:type="paragraph" w:styleId="TOC1">
    <w:name w:val="toc 1"/>
    <w:basedOn w:val="Normal"/>
    <w:next w:val="Normal"/>
    <w:autoRedefine/>
    <w:uiPriority w:val="39"/>
    <w:unhideWhenUsed/>
    <w:rsid w:val="00EB365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B3652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F0433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612EE5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68238C"/>
    <w:pPr>
      <w:spacing w:after="100"/>
      <w:ind w:left="220"/>
    </w:pPr>
  </w:style>
  <w:style w:type="table" w:styleId="TableGrid">
    <w:name w:val="Table Grid"/>
    <w:basedOn w:val="TableNormal"/>
    <w:uiPriority w:val="39"/>
    <w:rsid w:val="003C0D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3C0D1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3C0D1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C613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">
    <w:name w:val="Grid Table 4"/>
    <w:basedOn w:val="TableNormal"/>
    <w:uiPriority w:val="49"/>
    <w:rsid w:val="00AC61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222A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81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32D89E55E8E40A1813989D44734F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BCB253-B2A0-4A2D-84E4-718C8A377077}"/>
      </w:docPartPr>
      <w:docPartBody>
        <w:p w:rsidR="00A84FD9" w:rsidRDefault="00223FB0" w:rsidP="00223FB0">
          <w:pPr>
            <w:pStyle w:val="532D89E55E8E40A1813989D44734F481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3FB0"/>
    <w:rsid w:val="00223FB0"/>
    <w:rsid w:val="0039680C"/>
    <w:rsid w:val="003D0B32"/>
    <w:rsid w:val="00521E84"/>
    <w:rsid w:val="00632934"/>
    <w:rsid w:val="00662EE0"/>
    <w:rsid w:val="006733C1"/>
    <w:rsid w:val="00812640"/>
    <w:rsid w:val="008B1704"/>
    <w:rsid w:val="009D5FE3"/>
    <w:rsid w:val="00A1264C"/>
    <w:rsid w:val="00A8259C"/>
    <w:rsid w:val="00A84FD9"/>
    <w:rsid w:val="00B230C4"/>
    <w:rsid w:val="00B90D2D"/>
    <w:rsid w:val="00E31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32D89E55E8E40A1813989D44734F481">
    <w:name w:val="532D89E55E8E40A1813989D44734F481"/>
    <w:rsid w:val="00223F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578AB-7201-47D0-A7CE-5581F6495D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5</TotalTime>
  <Pages>1</Pages>
  <Words>1436</Words>
  <Characters>8191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Requirements Specifications</vt:lpstr>
    </vt:vector>
  </TitlesOfParts>
  <Company/>
  <LinksUpToDate>false</LinksUpToDate>
  <CharactersWithSpaces>9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Requirements Specifications</dc:title>
  <dc:subject/>
  <dc:creator>tony jiang</dc:creator>
  <cp:keywords/>
  <dc:description/>
  <cp:lastModifiedBy>Stoychev,Stoycho S.D.</cp:lastModifiedBy>
  <cp:revision>456</cp:revision>
  <dcterms:created xsi:type="dcterms:W3CDTF">2021-02-22T08:54:00Z</dcterms:created>
  <dcterms:modified xsi:type="dcterms:W3CDTF">2021-03-02T09:17:00Z</dcterms:modified>
</cp:coreProperties>
</file>